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485249A6" w14:textId="77777777" w:rsidR="0096542C" w:rsidRPr="00250F30" w:rsidRDefault="0096542C">
      <w:pPr>
        <w:spacing w:line="259" w:lineRule="auto"/>
        <w:jc w:val="center"/>
        <w:rPr>
          <w:b/>
          <w:szCs w:val="24"/>
        </w:rPr>
      </w:pP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4DF19858" w14:textId="3362EDEE" w:rsidR="0096542C" w:rsidRPr="00250F30" w:rsidRDefault="005204F7" w:rsidP="00691073">
      <w:pPr>
        <w:ind w:right="-1165" w:firstLine="4558"/>
        <w:jc w:val="both"/>
        <w:rPr>
          <w:b/>
          <w:szCs w:val="24"/>
        </w:rPr>
      </w:pPr>
      <w:r>
        <w:rPr>
          <w:sz w:val="20"/>
        </w:rPr>
        <w:t>2024-</w:t>
      </w:r>
      <w:r w:rsidRPr="00A245C9">
        <w:rPr>
          <w:sz w:val="20"/>
        </w:rPr>
        <w:t>0</w:t>
      </w:r>
      <w:r w:rsidR="005464FB">
        <w:rPr>
          <w:sz w:val="20"/>
        </w:rPr>
        <w:t>8</w:t>
      </w:r>
    </w:p>
    <w:p w14:paraId="486E3FB6" w14:textId="77777777" w:rsidR="0096542C" w:rsidRPr="00250F30" w:rsidRDefault="0096542C">
      <w:pPr>
        <w:rPr>
          <w:sz w:val="6"/>
          <w:szCs w:val="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081"/>
        <w:gridCol w:w="7"/>
      </w:tblGrid>
      <w:tr w:rsidR="0096542C" w:rsidRPr="00250F30" w14:paraId="2FB97677" w14:textId="77777777">
        <w:trPr>
          <w:gridAfter w:val="1"/>
          <w:wAfter w:w="7" w:type="dxa"/>
          <w:trHeight w:val="336"/>
        </w:trPr>
        <w:tc>
          <w:tcPr>
            <w:tcW w:w="9349"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7E24B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858"/>
        </w:trPr>
        <w:tc>
          <w:tcPr>
            <w:tcW w:w="9349" w:type="dxa"/>
            <w:gridSpan w:val="2"/>
          </w:tcPr>
          <w:p w14:paraId="2CF2868D" w14:textId="10E3620F" w:rsidR="001C08F5" w:rsidRDefault="002D2FD7" w:rsidP="005C715E">
            <w:pPr>
              <w:jc w:val="both"/>
              <w:rPr>
                <w:sz w:val="20"/>
                <w:lang w:eastAsia="lt-LT"/>
              </w:rPr>
            </w:pPr>
            <w:r w:rsidRPr="00250F30">
              <w:rPr>
                <w:sz w:val="20"/>
              </w:rPr>
              <w:t>Litgrid, AB</w:t>
            </w:r>
            <w:r w:rsidR="00E1042E" w:rsidRPr="00250F30">
              <w:rPr>
                <w:sz w:val="20"/>
              </w:rPr>
              <w:t xml:space="preserve">, įm. k. </w:t>
            </w:r>
            <w:r w:rsidR="00E1042E" w:rsidRPr="00250F30">
              <w:rPr>
                <w:color w:val="000000"/>
                <w:sz w:val="20"/>
                <w:shd w:val="clear" w:color="auto" w:fill="FAFAFA"/>
              </w:rPr>
              <w:t xml:space="preserve">302564383, </w:t>
            </w:r>
            <w:proofErr w:type="spellStart"/>
            <w:r w:rsidR="00E1042E" w:rsidRPr="00250F30">
              <w:rPr>
                <w:color w:val="000000"/>
                <w:sz w:val="20"/>
                <w:shd w:val="clear" w:color="auto" w:fill="FAFAFA"/>
              </w:rPr>
              <w:t>adr</w:t>
            </w:r>
            <w:proofErr w:type="spellEnd"/>
            <w:r w:rsidR="00E1042E" w:rsidRPr="00250F30">
              <w:rPr>
                <w:color w:val="000000"/>
                <w:sz w:val="20"/>
                <w:shd w:val="clear" w:color="auto" w:fill="FAFAFA"/>
              </w:rPr>
              <w:t xml:space="preserve">. Karlo Gustavo Emilio </w:t>
            </w:r>
            <w:proofErr w:type="spellStart"/>
            <w:r w:rsidR="00E1042E" w:rsidRPr="00250F30">
              <w:rPr>
                <w:color w:val="000000"/>
                <w:sz w:val="20"/>
                <w:shd w:val="clear" w:color="auto" w:fill="FAFAFA"/>
              </w:rPr>
              <w:t>Manerheimo</w:t>
            </w:r>
            <w:proofErr w:type="spellEnd"/>
            <w:r w:rsidR="00E1042E" w:rsidRPr="00250F30">
              <w:rPr>
                <w:color w:val="000000"/>
                <w:sz w:val="20"/>
                <w:shd w:val="clear" w:color="auto" w:fill="FAFAFA"/>
              </w:rPr>
              <w:t xml:space="preserve"> g. 8, Vilnius</w:t>
            </w:r>
            <w:r w:rsidR="0019390F" w:rsidRPr="00250F30">
              <w:rPr>
                <w:color w:val="000000"/>
                <w:sz w:val="20"/>
                <w:shd w:val="clear" w:color="auto" w:fill="FAFAFA"/>
              </w:rPr>
              <w:t>.</w:t>
            </w:r>
            <w:r w:rsidR="00DA00FB">
              <w:rPr>
                <w:color w:val="000000"/>
                <w:sz w:val="20"/>
                <w:shd w:val="clear" w:color="auto" w:fill="FAFAFA"/>
              </w:rPr>
              <w:t xml:space="preserve"> </w:t>
            </w:r>
            <w:r w:rsidR="001C08F5" w:rsidRPr="00250F30">
              <w:rPr>
                <w:sz w:val="20"/>
                <w:lang w:eastAsia="lt-LT"/>
              </w:rPr>
              <w:t>Užsakovo atstovas</w:t>
            </w:r>
            <w:r w:rsidR="00DA00FB">
              <w:rPr>
                <w:sz w:val="20"/>
                <w:lang w:eastAsia="lt-LT"/>
              </w:rPr>
              <w:t xml:space="preserve">: </w:t>
            </w:r>
          </w:p>
          <w:p w14:paraId="468884C9" w14:textId="77777777" w:rsidR="00DA00FB" w:rsidRPr="00250F30" w:rsidRDefault="00DA00FB" w:rsidP="005C715E">
            <w:pPr>
              <w:jc w:val="both"/>
              <w:rPr>
                <w:sz w:val="20"/>
              </w:rPr>
            </w:pPr>
          </w:p>
          <w:p w14:paraId="42459456" w14:textId="02713CA3"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trPr>
          <w:gridAfter w:val="1"/>
          <w:wAfter w:w="7" w:type="dxa"/>
          <w:trHeight w:val="344"/>
        </w:trPr>
        <w:tc>
          <w:tcPr>
            <w:tcW w:w="9349"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679"/>
        </w:trPr>
        <w:tc>
          <w:tcPr>
            <w:tcW w:w="9349" w:type="dxa"/>
            <w:gridSpan w:val="2"/>
          </w:tcPr>
          <w:p w14:paraId="00299203" w14:textId="53885D53" w:rsidR="00DA00FB" w:rsidRPr="00CD7474" w:rsidRDefault="00CD7474" w:rsidP="00EA3EB5">
            <w:pPr>
              <w:rPr>
                <w:sz w:val="20"/>
              </w:rPr>
            </w:pPr>
            <w:bookmarkStart w:id="0" w:name="_Hlk167281222"/>
            <w:r w:rsidRPr="00CD7474">
              <w:rPr>
                <w:sz w:val="20"/>
              </w:rPr>
              <w:t xml:space="preserve">110 </w:t>
            </w:r>
            <w:proofErr w:type="spellStart"/>
            <w:r w:rsidRPr="00CD7474">
              <w:rPr>
                <w:sz w:val="20"/>
              </w:rPr>
              <w:t>kV</w:t>
            </w:r>
            <w:proofErr w:type="spellEnd"/>
            <w:r w:rsidRPr="00CD7474">
              <w:rPr>
                <w:sz w:val="20"/>
              </w:rPr>
              <w:t xml:space="preserve"> elektros perdavimo linijos </w:t>
            </w:r>
            <w:proofErr w:type="spellStart"/>
            <w:r w:rsidRPr="00CD7474">
              <w:rPr>
                <w:sz w:val="20"/>
              </w:rPr>
              <w:t>Griškonys</w:t>
            </w:r>
            <w:proofErr w:type="spellEnd"/>
            <w:r w:rsidRPr="00CD7474">
              <w:rPr>
                <w:sz w:val="20"/>
              </w:rPr>
              <w:t>-Varėna statyba</w:t>
            </w:r>
            <w:bookmarkEnd w:id="0"/>
          </w:p>
          <w:p w14:paraId="54C0535C" w14:textId="77777777" w:rsidR="00CD7474" w:rsidRPr="00DA00FB" w:rsidRDefault="00CD7474" w:rsidP="00EA3EB5">
            <w:pPr>
              <w:rPr>
                <w:rFonts w:eastAsia="Arial"/>
                <w:bCs/>
                <w:color w:val="000000" w:themeColor="text1"/>
                <w:sz w:val="20"/>
              </w:rPr>
            </w:pPr>
          </w:p>
          <w:p w14:paraId="0FC5E18D" w14:textId="51D09865"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trPr>
          <w:gridAfter w:val="1"/>
          <w:wAfter w:w="7" w:type="dxa"/>
          <w:trHeight w:val="305"/>
        </w:trPr>
        <w:tc>
          <w:tcPr>
            <w:tcW w:w="9349"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094"/>
        </w:trPr>
        <w:tc>
          <w:tcPr>
            <w:tcW w:w="9349" w:type="dxa"/>
            <w:gridSpan w:val="2"/>
          </w:tcPr>
          <w:p w14:paraId="2D2B8610" w14:textId="1A30E32F" w:rsidR="0096542C" w:rsidRDefault="00DA00FB">
            <w:pPr>
              <w:rPr>
                <w:rFonts w:eastAsia="Arial"/>
                <w:bCs/>
                <w:color w:val="000000" w:themeColor="text1"/>
                <w:sz w:val="20"/>
              </w:rPr>
            </w:pPr>
            <w:proofErr w:type="spellStart"/>
            <w:r>
              <w:rPr>
                <w:rFonts w:eastAsia="Arial"/>
                <w:bCs/>
                <w:color w:val="000000" w:themeColor="text1"/>
                <w:sz w:val="20"/>
              </w:rPr>
              <w:t>Griškonys</w:t>
            </w:r>
            <w:proofErr w:type="spellEnd"/>
            <w:r w:rsidR="00525B9E">
              <w:rPr>
                <w:rFonts w:eastAsia="Arial"/>
                <w:bCs/>
                <w:color w:val="000000" w:themeColor="text1"/>
                <w:sz w:val="20"/>
              </w:rPr>
              <w:t xml:space="preserve"> </w:t>
            </w:r>
            <w:r w:rsidR="00FB138A">
              <w:rPr>
                <w:rFonts w:eastAsia="Arial"/>
                <w:bCs/>
                <w:color w:val="000000" w:themeColor="text1"/>
                <w:sz w:val="20"/>
              </w:rPr>
              <w:t>–</w:t>
            </w:r>
            <w:r w:rsidR="00525B9E">
              <w:rPr>
                <w:rFonts w:eastAsia="Arial"/>
                <w:bCs/>
                <w:color w:val="000000" w:themeColor="text1"/>
                <w:sz w:val="20"/>
              </w:rPr>
              <w:t xml:space="preserve"> </w:t>
            </w:r>
            <w:r>
              <w:rPr>
                <w:rFonts w:eastAsia="Arial"/>
                <w:bCs/>
                <w:color w:val="000000" w:themeColor="text1"/>
                <w:sz w:val="20"/>
              </w:rPr>
              <w:t>Varėna</w:t>
            </w:r>
          </w:p>
          <w:p w14:paraId="67F5D3BC" w14:textId="77777777" w:rsidR="00FB138A" w:rsidRPr="00250F30" w:rsidRDefault="00FB138A">
            <w:pPr>
              <w:rPr>
                <w:sz w:val="6"/>
                <w:szCs w:val="6"/>
              </w:rPr>
            </w:pPr>
          </w:p>
          <w:p w14:paraId="79C2D838" w14:textId="0E3F083C"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trPr>
          <w:gridAfter w:val="1"/>
          <w:wAfter w:w="7" w:type="dxa"/>
          <w:trHeight w:val="284"/>
        </w:trPr>
        <w:tc>
          <w:tcPr>
            <w:tcW w:w="9349"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914"/>
        </w:trPr>
        <w:tc>
          <w:tcPr>
            <w:tcW w:w="9349" w:type="dxa"/>
            <w:gridSpan w:val="2"/>
          </w:tcPr>
          <w:p w14:paraId="769F41B0" w14:textId="02242E32" w:rsidR="007E24B3" w:rsidRDefault="007E24B3" w:rsidP="00EA3EB5">
            <w:pPr>
              <w:rPr>
                <w:sz w:val="20"/>
                <w:lang w:eastAsia="lt-LT"/>
              </w:rPr>
            </w:pPr>
            <w:r w:rsidRPr="00250F30">
              <w:rPr>
                <w:sz w:val="20"/>
              </w:rPr>
              <w:t>Perkama</w:t>
            </w:r>
            <w:r w:rsidR="001B63DD">
              <w:rPr>
                <w:sz w:val="20"/>
              </w:rPr>
              <w:t>s</w:t>
            </w:r>
            <w:r w:rsidRPr="00250F30">
              <w:rPr>
                <w:sz w:val="20"/>
              </w:rPr>
              <w:t xml:space="preserve"> ypatingo</w:t>
            </w:r>
            <w:r w:rsidR="001B63DD">
              <w:rPr>
                <w:sz w:val="20"/>
              </w:rPr>
              <w:t>jo</w:t>
            </w:r>
            <w:r w:rsidRPr="00250F30">
              <w:rPr>
                <w:sz w:val="20"/>
              </w:rPr>
              <w:t xml:space="preserve"> statinio</w:t>
            </w:r>
            <w:r w:rsidRPr="00250F30">
              <w:rPr>
                <w:sz w:val="20"/>
                <w:lang w:eastAsia="lt-LT"/>
              </w:rPr>
              <w:t xml:space="preserve"> </w:t>
            </w:r>
            <w:r w:rsidR="00EA3EB5" w:rsidRPr="00EA3EB5">
              <w:rPr>
                <w:rFonts w:eastAsia="Arial"/>
                <w:bCs/>
                <w:color w:val="000000" w:themeColor="text1"/>
                <w:sz w:val="20"/>
              </w:rPr>
              <w:t xml:space="preserve">110 </w:t>
            </w:r>
            <w:proofErr w:type="spellStart"/>
            <w:r w:rsidR="00EA3EB5" w:rsidRPr="00EA3EB5">
              <w:rPr>
                <w:rFonts w:eastAsia="Arial"/>
                <w:bCs/>
                <w:color w:val="000000" w:themeColor="text1"/>
                <w:sz w:val="20"/>
              </w:rPr>
              <w:t>kV</w:t>
            </w:r>
            <w:proofErr w:type="spellEnd"/>
            <w:r w:rsidR="00EA3EB5" w:rsidRPr="00EA3EB5">
              <w:rPr>
                <w:rFonts w:eastAsia="Arial"/>
                <w:bCs/>
                <w:color w:val="000000" w:themeColor="text1"/>
                <w:sz w:val="20"/>
              </w:rPr>
              <w:t xml:space="preserve"> OL </w:t>
            </w:r>
            <w:proofErr w:type="spellStart"/>
            <w:r w:rsidR="00DA00FB" w:rsidRPr="00DA00FB">
              <w:rPr>
                <w:sz w:val="20"/>
              </w:rPr>
              <w:t>Griškonys</w:t>
            </w:r>
            <w:proofErr w:type="spellEnd"/>
            <w:r w:rsidR="00DA00FB" w:rsidRPr="00525B9E">
              <w:rPr>
                <w:rFonts w:eastAsia="Arial"/>
                <w:bCs/>
                <w:color w:val="000000" w:themeColor="text1"/>
                <w:sz w:val="20"/>
              </w:rPr>
              <w:t xml:space="preserve"> </w:t>
            </w:r>
            <w:r w:rsidR="00525B9E" w:rsidRPr="00525B9E">
              <w:rPr>
                <w:rFonts w:eastAsia="Arial"/>
                <w:bCs/>
                <w:color w:val="000000" w:themeColor="text1"/>
                <w:sz w:val="20"/>
              </w:rPr>
              <w:t xml:space="preserve">- </w:t>
            </w:r>
            <w:r w:rsidR="00DA00FB">
              <w:rPr>
                <w:rFonts w:eastAsia="Arial"/>
                <w:bCs/>
                <w:color w:val="000000" w:themeColor="text1"/>
                <w:sz w:val="20"/>
              </w:rPr>
              <w:t>Varėna</w:t>
            </w:r>
            <w:r w:rsidR="00525B9E" w:rsidRPr="00525B9E">
              <w:rPr>
                <w:rFonts w:eastAsia="Arial"/>
                <w:bCs/>
                <w:color w:val="000000" w:themeColor="text1"/>
                <w:sz w:val="20"/>
              </w:rPr>
              <w:t xml:space="preserve"> </w:t>
            </w:r>
            <w:r w:rsidR="005464FB">
              <w:rPr>
                <w:sz w:val="20"/>
                <w:lang w:eastAsia="lt-LT"/>
              </w:rPr>
              <w:t>projektiniai pasiūlymai</w:t>
            </w:r>
          </w:p>
          <w:p w14:paraId="7E5E71A8" w14:textId="77777777" w:rsidR="00DA00FB" w:rsidRPr="00EA3EB5" w:rsidRDefault="00DA00FB" w:rsidP="00EA3EB5">
            <w:pPr>
              <w:rPr>
                <w:rFonts w:eastAsia="Arial"/>
                <w:bCs/>
                <w:color w:val="000000" w:themeColor="text1"/>
                <w:sz w:val="20"/>
              </w:rPr>
            </w:pP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trPr>
          <w:gridAfter w:val="1"/>
          <w:wAfter w:w="7" w:type="dxa"/>
          <w:trHeight w:val="371"/>
        </w:trPr>
        <w:tc>
          <w:tcPr>
            <w:tcW w:w="9349"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110"/>
        </w:trPr>
        <w:tc>
          <w:tcPr>
            <w:tcW w:w="9349" w:type="dxa"/>
            <w:gridSpan w:val="2"/>
          </w:tcPr>
          <w:p w14:paraId="6383FF04" w14:textId="2EABF1A8" w:rsidR="00FB138A" w:rsidRPr="00250F30" w:rsidRDefault="005464FB" w:rsidP="00FB138A">
            <w:pPr>
              <w:ind w:firstLine="746"/>
              <w:jc w:val="both"/>
              <w:rPr>
                <w:sz w:val="20"/>
              </w:rPr>
            </w:pPr>
            <w:r>
              <w:rPr>
                <w:sz w:val="20"/>
              </w:rPr>
              <w:t>R</w:t>
            </w:r>
            <w:r w:rsidR="00471B95" w:rsidRPr="00250F30">
              <w:rPr>
                <w:sz w:val="20"/>
              </w:rPr>
              <w:t>eikalavimai projekto dali</w:t>
            </w:r>
            <w:r>
              <w:rPr>
                <w:sz w:val="20"/>
              </w:rPr>
              <w:t>ų, projektuojamų elementų bei įrenginių</w:t>
            </w:r>
            <w:r w:rsidR="00471B95" w:rsidRPr="00250F30">
              <w:rPr>
                <w:sz w:val="20"/>
              </w:rPr>
              <w:t xml:space="preserve"> negrafinės informacijos </w:t>
            </w:r>
            <w:r w:rsidR="00471B95">
              <w:rPr>
                <w:sz w:val="20"/>
              </w:rPr>
              <w:t>apim</w:t>
            </w:r>
            <w:r>
              <w:rPr>
                <w:sz w:val="20"/>
              </w:rPr>
              <w:t>čiai</w:t>
            </w:r>
            <w:r w:rsidR="00471B95">
              <w:rPr>
                <w:sz w:val="20"/>
              </w:rPr>
              <w:t xml:space="preserve"> </w:t>
            </w:r>
            <w:r w:rsidR="00471B95" w:rsidRPr="00250F30">
              <w:rPr>
                <w:sz w:val="20"/>
              </w:rPr>
              <w:t>apibrėžt</w:t>
            </w:r>
            <w:r>
              <w:rPr>
                <w:sz w:val="20"/>
              </w:rPr>
              <w:t>i</w:t>
            </w:r>
            <w:r w:rsidR="00471B95" w:rsidRPr="00250F30">
              <w:rPr>
                <w:sz w:val="20"/>
              </w:rPr>
              <w:t xml:space="preserve"> projekto </w:t>
            </w:r>
            <w:r>
              <w:rPr>
                <w:sz w:val="20"/>
              </w:rPr>
              <w:t>techninėje</w:t>
            </w:r>
            <w:r w:rsidR="00471B95" w:rsidRPr="00250F30">
              <w:rPr>
                <w:sz w:val="20"/>
              </w:rPr>
              <w:t xml:space="preserve"> užduotyje ir jos prieduose. Detalus </w:t>
            </w:r>
            <w:r w:rsidR="00CD7474">
              <w:rPr>
                <w:sz w:val="20"/>
              </w:rPr>
              <w:t xml:space="preserve">grafinės ir </w:t>
            </w:r>
            <w:r w:rsidR="00471B95" w:rsidRPr="00250F30">
              <w:rPr>
                <w:sz w:val="20"/>
              </w:rPr>
              <w:t>negrafinės informacijos pateikim</w:t>
            </w:r>
            <w:r w:rsidR="00CD7474">
              <w:rPr>
                <w:sz w:val="20"/>
              </w:rPr>
              <w:t>o apibrėžimas</w:t>
            </w:r>
            <w:r w:rsidR="00471B95" w:rsidRPr="00250F30">
              <w:rPr>
                <w:sz w:val="20"/>
              </w:rPr>
              <w:t xml:space="preserve"> turi būti Tiekėjo</w:t>
            </w:r>
            <w:r w:rsidR="00CD7474">
              <w:rPr>
                <w:sz w:val="20"/>
              </w:rPr>
              <w:t xml:space="preserve"> suderintas ir</w:t>
            </w:r>
            <w:r w:rsidR="00471B95" w:rsidRPr="00250F30">
              <w:rPr>
                <w:sz w:val="20"/>
              </w:rPr>
              <w:t xml:space="preserve"> </w:t>
            </w:r>
            <w:r w:rsidR="00CD7474">
              <w:rPr>
                <w:sz w:val="20"/>
              </w:rPr>
              <w:t>pateikiamas</w:t>
            </w:r>
            <w:r w:rsidR="00471B95" w:rsidRPr="00250F30">
              <w:rPr>
                <w:sz w:val="20"/>
              </w:rPr>
              <w:t xml:space="preserve"> Statinio informacinio modeliavimo projekto detaliajame vykdymo plane</w:t>
            </w:r>
            <w:r w:rsidR="00471B95">
              <w:rPr>
                <w:sz w:val="20"/>
              </w:rPr>
              <w:t xml:space="preserve"> (BEP)</w:t>
            </w:r>
            <w:r w:rsidR="00471B95" w:rsidRPr="00250F30">
              <w:rPr>
                <w:sz w:val="20"/>
              </w:rPr>
              <w:t>.</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trPr>
          <w:trHeight w:val="415"/>
        </w:trPr>
        <w:tc>
          <w:tcPr>
            <w:tcW w:w="9356" w:type="dxa"/>
            <w:gridSpan w:val="3"/>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088" w:type="dxa"/>
            <w:gridSpan w:val="2"/>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088" w:type="dxa"/>
            <w:gridSpan w:val="2"/>
          </w:tcPr>
          <w:p w14:paraId="16976373" w14:textId="29316F25"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088" w:type="dxa"/>
            <w:gridSpan w:val="2"/>
          </w:tcPr>
          <w:p w14:paraId="786FB6E3" w14:textId="63CC295D"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rsidRPr="00F0573D">
              <w:rPr>
                <w:sz w:val="20"/>
              </w:rPr>
              <w:t xml:space="preserve"> </w:t>
            </w:r>
            <w:r w:rsidR="00F0573D" w:rsidRPr="00F0573D">
              <w:rPr>
                <w:sz w:val="20"/>
              </w:rPr>
              <w:t>P</w:t>
            </w:r>
            <w:r w:rsidR="00DA00FB">
              <w:rPr>
                <w:sz w:val="20"/>
              </w:rPr>
              <w:t>LSV19035</w:t>
            </w:r>
          </w:p>
        </w:tc>
      </w:tr>
    </w:tbl>
    <w:p w14:paraId="7E120D98" w14:textId="7B2AF1CA" w:rsidR="0096542C" w:rsidRPr="00250F30" w:rsidRDefault="0096542C">
      <w:pPr>
        <w:keepNext/>
        <w:keepLines/>
        <w:ind w:firstLine="567"/>
        <w:jc w:val="center"/>
        <w:rPr>
          <w:b/>
          <w:iCs/>
          <w:szCs w:val="24"/>
        </w:rPr>
      </w:pPr>
    </w:p>
    <w:p w14:paraId="15A071F6" w14:textId="449138E1" w:rsidR="0096542C" w:rsidRPr="00250F30" w:rsidRDefault="00712343" w:rsidP="007E24B3">
      <w:pPr>
        <w:keepNext/>
        <w:keepLines/>
        <w:jc w:val="center"/>
        <w:rPr>
          <w:b/>
          <w:iCs/>
          <w:szCs w:val="24"/>
        </w:rPr>
      </w:pPr>
      <w:r w:rsidRPr="00F54DAA">
        <w:rPr>
          <w:bCs/>
          <w:sz w:val="20"/>
        </w:rPr>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rsidSect="00EF5DCA">
          <w:headerReference w:type="default" r:id="rId12"/>
          <w:headerReference w:type="first" r:id="rId13"/>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31ACD056" w:rsidR="0096542C" w:rsidRPr="00250F30" w:rsidRDefault="005204F7">
      <w:pPr>
        <w:ind w:right="-1165" w:firstLine="6413"/>
        <w:jc w:val="both"/>
        <w:rPr>
          <w:sz w:val="20"/>
        </w:rPr>
      </w:pPr>
      <w:r>
        <w:rPr>
          <w:sz w:val="20"/>
        </w:rPr>
        <w:t>2024-0</w:t>
      </w:r>
      <w:r w:rsidR="00EB71DE">
        <w:rPr>
          <w:sz w:val="20"/>
        </w:rPr>
        <w:t>6</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BC7EE5" w:rsidRDefault="008F6795">
            <w:pPr>
              <w:spacing w:line="259" w:lineRule="auto"/>
              <w:jc w:val="center"/>
              <w:rPr>
                <w:b/>
                <w:sz w:val="22"/>
                <w:szCs w:val="22"/>
                <w:lang w:val="pt-PT"/>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5204F7" w:rsidRPr="00250F30" w14:paraId="639E7461"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DF16FBC" w14:textId="77777777" w:rsidR="005204F7" w:rsidRPr="007264FE" w:rsidRDefault="005204F7" w:rsidP="005204F7">
            <w:pPr>
              <w:pStyle w:val="Sraopastraipa"/>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39279983" w14:textId="77777777" w:rsidR="005204F7" w:rsidRPr="00250F30" w:rsidRDefault="005204F7" w:rsidP="005204F7">
            <w:pPr>
              <w:spacing w:line="259" w:lineRule="auto"/>
              <w:rPr>
                <w:sz w:val="20"/>
              </w:rPr>
            </w:pPr>
            <w:r w:rsidRPr="00250F30">
              <w:rPr>
                <w:sz w:val="20"/>
              </w:rPr>
              <w:t>Projektavimas</w:t>
            </w:r>
          </w:p>
          <w:p w14:paraId="7258546A" w14:textId="77777777"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3F3913E0" w14:textId="2EFD3DA6" w:rsidR="005204F7" w:rsidRPr="00250F30" w:rsidRDefault="005464FB" w:rsidP="005204F7">
            <w:pPr>
              <w:spacing w:line="259" w:lineRule="auto"/>
              <w:rPr>
                <w:sz w:val="20"/>
              </w:rPr>
            </w:pPr>
            <w:r>
              <w:rPr>
                <w:sz w:val="20"/>
              </w:rPr>
              <w:t>Projektiniai pasiūlymai</w:t>
            </w:r>
            <w:r w:rsidR="005204F7" w:rsidRPr="00250F30">
              <w:rPr>
                <w:sz w:val="20"/>
              </w:rPr>
              <w:t xml:space="preserve"> (S</w:t>
            </w:r>
            <w:r w:rsidR="00EB71DE">
              <w:rPr>
                <w:sz w:val="20"/>
              </w:rPr>
              <w:t>3</w:t>
            </w:r>
            <w:r w:rsidR="005204F7" w:rsidRPr="00250F30">
              <w:rPr>
                <w:sz w:val="20"/>
              </w:rPr>
              <w:t>)</w:t>
            </w:r>
            <w:r w:rsidR="005204F7" w:rsidRPr="00250F30">
              <w:rPr>
                <w:sz w:val="20"/>
              </w:rPr>
              <w:tab/>
            </w:r>
          </w:p>
          <w:p w14:paraId="41AB4D89" w14:textId="77777777" w:rsidR="005204F7" w:rsidRPr="00250F30" w:rsidRDefault="005204F7" w:rsidP="005204F7">
            <w:pPr>
              <w:spacing w:line="259" w:lineRule="auto"/>
              <w:rPr>
                <w:sz w:val="20"/>
              </w:rPr>
            </w:pPr>
          </w:p>
        </w:tc>
        <w:tc>
          <w:tcPr>
            <w:tcW w:w="5452" w:type="dxa"/>
            <w:vMerge w:val="restart"/>
            <w:tcBorders>
              <w:left w:val="single" w:sz="4" w:space="0" w:color="auto"/>
              <w:right w:val="single" w:sz="4" w:space="0" w:color="auto"/>
            </w:tcBorders>
            <w:shd w:val="clear" w:color="auto" w:fill="FFFFFF" w:themeFill="background1"/>
          </w:tcPr>
          <w:p w14:paraId="40710BCF" w14:textId="77777777" w:rsidR="00471B95" w:rsidRPr="0037128F" w:rsidRDefault="00471B95" w:rsidP="00471B95">
            <w:pPr>
              <w:pStyle w:val="Sraopastraipa"/>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Kokybiški projekto sprendiniai. </w:t>
            </w:r>
          </w:p>
          <w:p w14:paraId="4BDED665" w14:textId="77AAF317" w:rsidR="00471B95" w:rsidRPr="0037128F" w:rsidRDefault="00471B95" w:rsidP="00471B95">
            <w:pPr>
              <w:pStyle w:val="Sraopastraipa"/>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Informacijos sukaupimas vienoje duomenų valdymo aplinkoje </w:t>
            </w:r>
            <w:r w:rsidR="00EB71DE">
              <w:rPr>
                <w:rFonts w:eastAsia="Arial"/>
                <w:sz w:val="20"/>
                <w:lang w:eastAsia="lt-LT" w:bidi="lt-LT"/>
              </w:rPr>
              <w:t>su galimybe juos naudoti visose statinio gyvavimo ciklo stadijose</w:t>
            </w:r>
            <w:r>
              <w:rPr>
                <w:rFonts w:eastAsia="Arial"/>
                <w:sz w:val="20"/>
                <w:lang w:eastAsia="lt-LT" w:bidi="lt-LT"/>
              </w:rPr>
              <w:t>.</w:t>
            </w:r>
          </w:p>
          <w:p w14:paraId="3ED3C47F" w14:textId="77777777" w:rsidR="00471B95" w:rsidRDefault="00471B95" w:rsidP="00471B95">
            <w:pPr>
              <w:pStyle w:val="Sraopastraipa"/>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p w14:paraId="63CA5151" w14:textId="5D2613E0" w:rsidR="005204F7" w:rsidRPr="00EA3EB5" w:rsidRDefault="00471B95" w:rsidP="00471B95">
            <w:pPr>
              <w:pStyle w:val="Sraopastraipa"/>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Pr="0037128F">
              <w:rPr>
                <w:rFonts w:eastAsia="Arial"/>
                <w:sz w:val="20"/>
                <w:lang w:eastAsia="lt-LT" w:bidi="lt-LT"/>
              </w:rPr>
              <w:t xml:space="preserve"> darbų kiekių žiniarašči</w:t>
            </w:r>
            <w:r>
              <w:rPr>
                <w:rFonts w:eastAsia="Arial"/>
                <w:sz w:val="20"/>
                <w:lang w:eastAsia="lt-LT" w:bidi="lt-LT"/>
              </w:rPr>
              <w:t>ai</w:t>
            </w:r>
            <w:r w:rsidRPr="0037128F">
              <w:rPr>
                <w:rFonts w:eastAsia="Arial"/>
                <w:sz w:val="20"/>
                <w:lang w:eastAsia="lt-LT" w:bidi="lt-LT"/>
              </w:rPr>
              <w:t>.</w:t>
            </w:r>
          </w:p>
        </w:tc>
      </w:tr>
      <w:tr w:rsidR="005204F7" w:rsidRPr="00250F30" w14:paraId="19338E54"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50E392EA" w14:textId="77777777" w:rsidR="005204F7" w:rsidRPr="007264FE" w:rsidRDefault="005204F7" w:rsidP="005204F7">
            <w:pPr>
              <w:pStyle w:val="Sraopastraipa"/>
              <w:numPr>
                <w:ilvl w:val="0"/>
                <w:numId w:val="7"/>
              </w:numPr>
              <w:spacing w:line="259" w:lineRule="auto"/>
              <w:jc w:val="center"/>
              <w:rPr>
                <w:sz w:val="20"/>
              </w:rPr>
            </w:pPr>
          </w:p>
        </w:tc>
        <w:tc>
          <w:tcPr>
            <w:tcW w:w="4422" w:type="dxa"/>
            <w:tcBorders>
              <w:left w:val="single" w:sz="4" w:space="0" w:color="auto"/>
              <w:right w:val="single" w:sz="4" w:space="0" w:color="auto"/>
            </w:tcBorders>
            <w:shd w:val="clear" w:color="auto" w:fill="FFFFFF" w:themeFill="background1"/>
          </w:tcPr>
          <w:p w14:paraId="45880781" w14:textId="7DDD9FBF" w:rsidR="005204F7" w:rsidRPr="00250F30" w:rsidRDefault="005204F7" w:rsidP="005204F7">
            <w:pPr>
              <w:spacing w:line="259" w:lineRule="auto"/>
              <w:rPr>
                <w:sz w:val="20"/>
              </w:rPr>
            </w:pPr>
          </w:p>
        </w:tc>
        <w:tc>
          <w:tcPr>
            <w:tcW w:w="3407" w:type="dxa"/>
            <w:tcBorders>
              <w:left w:val="single" w:sz="4" w:space="0" w:color="auto"/>
              <w:right w:val="single" w:sz="4" w:space="0" w:color="auto"/>
            </w:tcBorders>
            <w:shd w:val="clear" w:color="auto" w:fill="FFFFFF" w:themeFill="background1"/>
          </w:tcPr>
          <w:p w14:paraId="0E94BA4E" w14:textId="2B36FDEF" w:rsidR="005204F7" w:rsidRPr="00250F30" w:rsidRDefault="005204F7" w:rsidP="005204F7">
            <w:pPr>
              <w:spacing w:line="259" w:lineRule="auto"/>
              <w:rPr>
                <w:sz w:val="20"/>
              </w:rPr>
            </w:pPr>
          </w:p>
        </w:tc>
        <w:tc>
          <w:tcPr>
            <w:tcW w:w="5452" w:type="dxa"/>
            <w:vMerge/>
            <w:tcBorders>
              <w:left w:val="single" w:sz="4" w:space="0" w:color="auto"/>
              <w:right w:val="single" w:sz="4" w:space="0" w:color="auto"/>
            </w:tcBorders>
            <w:shd w:val="clear" w:color="auto" w:fill="FFFFFF" w:themeFill="background1"/>
          </w:tcPr>
          <w:p w14:paraId="7ABBFF06" w14:textId="77777777" w:rsidR="005204F7" w:rsidRDefault="005204F7" w:rsidP="005204F7">
            <w:pPr>
              <w:pStyle w:val="Sraopastraipa"/>
              <w:numPr>
                <w:ilvl w:val="0"/>
                <w:numId w:val="12"/>
              </w:numPr>
              <w:spacing w:line="259" w:lineRule="auto"/>
              <w:ind w:left="0" w:firstLine="0"/>
              <w:jc w:val="both"/>
              <w:rPr>
                <w:rFonts w:eastAsia="Arial"/>
                <w:sz w:val="20"/>
                <w:lang w:eastAsia="lt-LT" w:bidi="lt-LT"/>
              </w:rPr>
            </w:pPr>
          </w:p>
        </w:tc>
      </w:tr>
      <w:tr w:rsidR="005204F7" w:rsidRPr="00250F30" w14:paraId="7E9033EC" w14:textId="77777777" w:rsidTr="0030518C">
        <w:tblPrEx>
          <w:tblLook w:val="04A0" w:firstRow="1" w:lastRow="0" w:firstColumn="1" w:lastColumn="0" w:noHBand="0" w:noVBand="1"/>
        </w:tblPrEx>
        <w:trPr>
          <w:trHeight w:val="435"/>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69E7FDD0" w14:textId="77777777" w:rsidR="005204F7" w:rsidRPr="007264FE" w:rsidRDefault="005204F7" w:rsidP="005204F7">
            <w:pPr>
              <w:pStyle w:val="Sraopastraipa"/>
              <w:numPr>
                <w:ilvl w:val="0"/>
                <w:numId w:val="7"/>
              </w:numPr>
              <w:spacing w:line="259" w:lineRule="auto"/>
              <w:jc w:val="center"/>
              <w:rPr>
                <w:sz w:val="20"/>
              </w:rPr>
            </w:pPr>
          </w:p>
        </w:tc>
        <w:tc>
          <w:tcPr>
            <w:tcW w:w="4422" w:type="dxa"/>
            <w:tcBorders>
              <w:left w:val="single" w:sz="4" w:space="0" w:color="auto"/>
              <w:bottom w:val="single" w:sz="4" w:space="0" w:color="auto"/>
              <w:right w:val="single" w:sz="4" w:space="0" w:color="auto"/>
            </w:tcBorders>
            <w:shd w:val="clear" w:color="auto" w:fill="FFFFFF" w:themeFill="background1"/>
          </w:tcPr>
          <w:p w14:paraId="0400F17A" w14:textId="77B88BF1" w:rsidR="005204F7" w:rsidRPr="00250F30" w:rsidRDefault="005204F7" w:rsidP="005204F7">
            <w:pPr>
              <w:spacing w:line="259" w:lineRule="auto"/>
              <w:rPr>
                <w:sz w:val="20"/>
              </w:rPr>
            </w:pPr>
          </w:p>
        </w:tc>
        <w:tc>
          <w:tcPr>
            <w:tcW w:w="3407" w:type="dxa"/>
            <w:tcBorders>
              <w:left w:val="single" w:sz="4" w:space="0" w:color="auto"/>
              <w:bottom w:val="single" w:sz="4" w:space="0" w:color="auto"/>
              <w:right w:val="single" w:sz="4" w:space="0" w:color="auto"/>
            </w:tcBorders>
            <w:shd w:val="clear" w:color="auto" w:fill="FFFFFF" w:themeFill="background1"/>
          </w:tcPr>
          <w:p w14:paraId="333C91CA" w14:textId="2D90E892" w:rsidR="005204F7" w:rsidRPr="00250F30" w:rsidRDefault="005204F7" w:rsidP="005204F7">
            <w:pPr>
              <w:spacing w:line="259" w:lineRule="auto"/>
              <w:rPr>
                <w:sz w:val="20"/>
              </w:rPr>
            </w:pPr>
          </w:p>
        </w:tc>
        <w:tc>
          <w:tcPr>
            <w:tcW w:w="5452" w:type="dxa"/>
            <w:vMerge/>
            <w:tcBorders>
              <w:left w:val="single" w:sz="4" w:space="0" w:color="auto"/>
              <w:bottom w:val="single" w:sz="4" w:space="0" w:color="auto"/>
              <w:right w:val="single" w:sz="4" w:space="0" w:color="auto"/>
            </w:tcBorders>
            <w:shd w:val="clear" w:color="auto" w:fill="FFFFFF" w:themeFill="background1"/>
          </w:tcPr>
          <w:p w14:paraId="35B1BC43" w14:textId="77777777" w:rsidR="005204F7" w:rsidRDefault="005204F7" w:rsidP="005204F7">
            <w:pPr>
              <w:pStyle w:val="Sraopastraipa"/>
              <w:numPr>
                <w:ilvl w:val="0"/>
                <w:numId w:val="12"/>
              </w:numPr>
              <w:spacing w:line="259" w:lineRule="auto"/>
              <w:ind w:left="0" w:firstLine="0"/>
              <w:jc w:val="both"/>
              <w:rPr>
                <w:rFonts w:eastAsia="Arial"/>
                <w:sz w:val="20"/>
                <w:lang w:eastAsia="lt-LT" w:bidi="lt-LT"/>
              </w:rPr>
            </w:pP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311"/>
        <w:gridCol w:w="1418"/>
        <w:gridCol w:w="1092"/>
        <w:gridCol w:w="1459"/>
        <w:gridCol w:w="1985"/>
        <w:gridCol w:w="1934"/>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A1189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72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5"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1934"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A1189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0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4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5"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1934"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A1189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311"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418"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092"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459"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5"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1934"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5204F7" w:rsidRPr="00250F30" w14:paraId="2263AEF7" w14:textId="77777777" w:rsidTr="00A11895">
        <w:trPr>
          <w:trHeight w:val="856"/>
        </w:trPr>
        <w:tc>
          <w:tcPr>
            <w:tcW w:w="1272" w:type="dxa"/>
            <w:tcBorders>
              <w:top w:val="single" w:sz="4" w:space="0" w:color="auto"/>
              <w:left w:val="single" w:sz="4" w:space="0" w:color="auto"/>
              <w:bottom w:val="single" w:sz="4" w:space="0" w:color="auto"/>
              <w:right w:val="single" w:sz="4" w:space="0" w:color="auto"/>
            </w:tcBorders>
          </w:tcPr>
          <w:p w14:paraId="304826DA" w14:textId="77777777" w:rsidR="005204F7" w:rsidRPr="00852402" w:rsidRDefault="005204F7" w:rsidP="005204F7">
            <w:pPr>
              <w:pStyle w:val="Sraopastraipa"/>
              <w:numPr>
                <w:ilvl w:val="0"/>
                <w:numId w:val="13"/>
              </w:numPr>
              <w:rPr>
                <w:sz w:val="20"/>
              </w:rPr>
            </w:pPr>
          </w:p>
        </w:tc>
        <w:tc>
          <w:tcPr>
            <w:tcW w:w="1557" w:type="dxa"/>
            <w:tcBorders>
              <w:top w:val="single" w:sz="4" w:space="0" w:color="auto"/>
              <w:left w:val="single" w:sz="4" w:space="0" w:color="auto"/>
              <w:bottom w:val="single" w:sz="4" w:space="0" w:color="auto"/>
              <w:right w:val="single" w:sz="4" w:space="0" w:color="auto"/>
            </w:tcBorders>
          </w:tcPr>
          <w:p w14:paraId="13B3405A" w14:textId="5C816EF8" w:rsidR="005204F7" w:rsidRPr="00250F30" w:rsidRDefault="005464FB" w:rsidP="005204F7">
            <w:pPr>
              <w:rPr>
                <w:sz w:val="20"/>
              </w:rPr>
            </w:pPr>
            <w:r>
              <w:rPr>
                <w:sz w:val="20"/>
              </w:rPr>
              <w:t>Projektiniai pasiūlymai</w:t>
            </w:r>
            <w:r w:rsidR="005204F7">
              <w:rPr>
                <w:sz w:val="20"/>
              </w:rPr>
              <w:t xml:space="preserve"> (S</w:t>
            </w:r>
            <w:r w:rsidR="00EB71DE">
              <w:rPr>
                <w:sz w:val="20"/>
              </w:rPr>
              <w:t>3</w:t>
            </w:r>
            <w:r w:rsidR="005204F7">
              <w:rPr>
                <w:sz w:val="20"/>
              </w:rPr>
              <w:t>)</w:t>
            </w:r>
          </w:p>
          <w:p w14:paraId="5B074971" w14:textId="77777777" w:rsidR="005204F7" w:rsidRPr="00250F30" w:rsidRDefault="005204F7" w:rsidP="005204F7">
            <w:pPr>
              <w:rPr>
                <w:sz w:val="20"/>
              </w:rPr>
            </w:pPr>
          </w:p>
        </w:tc>
        <w:tc>
          <w:tcPr>
            <w:tcW w:w="1311" w:type="dxa"/>
            <w:tcBorders>
              <w:top w:val="single" w:sz="4" w:space="0" w:color="auto"/>
              <w:left w:val="single" w:sz="4" w:space="0" w:color="auto"/>
              <w:bottom w:val="single" w:sz="4" w:space="0" w:color="auto"/>
              <w:right w:val="single" w:sz="4" w:space="0" w:color="auto"/>
            </w:tcBorders>
          </w:tcPr>
          <w:p w14:paraId="4199627F" w14:textId="6860E483" w:rsidR="005204F7" w:rsidRPr="00F54F22" w:rsidRDefault="00163879" w:rsidP="005204F7">
            <w:pPr>
              <w:rPr>
                <w:sz w:val="20"/>
                <w:highlight w:val="yellow"/>
              </w:rPr>
            </w:pPr>
            <w:r w:rsidRPr="00702424">
              <w:rPr>
                <w:rStyle w:val="ui-provider"/>
                <w:sz w:val="20"/>
              </w:rPr>
              <w:t xml:space="preserve">Pasirašius </w:t>
            </w:r>
            <w:r w:rsidR="0039134B" w:rsidRPr="00702424">
              <w:rPr>
                <w:rStyle w:val="ui-provider"/>
                <w:sz w:val="20"/>
              </w:rPr>
              <w:t>projektavimo sutartį</w:t>
            </w:r>
          </w:p>
        </w:tc>
        <w:tc>
          <w:tcPr>
            <w:tcW w:w="1418" w:type="dxa"/>
            <w:tcBorders>
              <w:top w:val="single" w:sz="4" w:space="0" w:color="auto"/>
              <w:left w:val="single" w:sz="4" w:space="0" w:color="auto"/>
              <w:bottom w:val="single" w:sz="4" w:space="0" w:color="auto"/>
              <w:right w:val="single" w:sz="4" w:space="0" w:color="auto"/>
            </w:tcBorders>
          </w:tcPr>
          <w:p w14:paraId="346471F0" w14:textId="6AF670D7" w:rsidR="005204F7" w:rsidRPr="00F54F22" w:rsidRDefault="0010174E" w:rsidP="005204F7">
            <w:pPr>
              <w:rPr>
                <w:sz w:val="20"/>
                <w:highlight w:val="yellow"/>
              </w:rPr>
            </w:pPr>
            <w:r w:rsidRPr="00702424">
              <w:rPr>
                <w:sz w:val="20"/>
                <w:lang w:val="en-US"/>
              </w:rPr>
              <w:t xml:space="preserve">Per </w:t>
            </w:r>
            <w:r w:rsidR="00702424" w:rsidRPr="00702424">
              <w:rPr>
                <w:sz w:val="20"/>
                <w:lang w:val="en-US"/>
              </w:rPr>
              <w:t>9</w:t>
            </w:r>
            <w:r w:rsidR="00612EC3" w:rsidRPr="00702424">
              <w:rPr>
                <w:sz w:val="20"/>
                <w:lang w:val="en-US"/>
              </w:rPr>
              <w:t xml:space="preserve"> m</w:t>
            </w:r>
            <w:proofErr w:type="spellStart"/>
            <w:r w:rsidR="00612EC3" w:rsidRPr="00702424">
              <w:rPr>
                <w:sz w:val="20"/>
              </w:rPr>
              <w:t>ėnesius</w:t>
            </w:r>
            <w:proofErr w:type="spellEnd"/>
            <w:r w:rsidR="00612EC3" w:rsidRPr="00702424">
              <w:rPr>
                <w:sz w:val="20"/>
              </w:rPr>
              <w:t xml:space="preserve"> nuo pasirašytos projektavimo sutarties</w:t>
            </w:r>
          </w:p>
        </w:tc>
        <w:tc>
          <w:tcPr>
            <w:tcW w:w="1092" w:type="dxa"/>
            <w:tcBorders>
              <w:top w:val="single" w:sz="4" w:space="0" w:color="auto"/>
              <w:left w:val="single" w:sz="4" w:space="0" w:color="auto"/>
              <w:bottom w:val="single" w:sz="4" w:space="0" w:color="auto"/>
              <w:right w:val="single" w:sz="4" w:space="0" w:color="auto"/>
            </w:tcBorders>
          </w:tcPr>
          <w:p w14:paraId="0C73C8D3" w14:textId="627DEA61" w:rsidR="005204F7" w:rsidRPr="001325A1" w:rsidRDefault="00CA3DCF" w:rsidP="005204F7">
            <w:pPr>
              <w:jc w:val="center"/>
              <w:rPr>
                <w:sz w:val="20"/>
                <w:lang w:eastAsia="lt-LT"/>
              </w:rPr>
            </w:pPr>
            <w:r>
              <w:rPr>
                <w:sz w:val="20"/>
                <w:lang w:eastAsia="lt-LT"/>
              </w:rPr>
              <w:t>-</w:t>
            </w:r>
          </w:p>
        </w:tc>
        <w:tc>
          <w:tcPr>
            <w:tcW w:w="1459" w:type="dxa"/>
            <w:tcBorders>
              <w:top w:val="single" w:sz="4" w:space="0" w:color="auto"/>
              <w:left w:val="single" w:sz="4" w:space="0" w:color="auto"/>
              <w:bottom w:val="single" w:sz="4" w:space="0" w:color="auto"/>
              <w:right w:val="single" w:sz="4" w:space="0" w:color="auto"/>
            </w:tcBorders>
          </w:tcPr>
          <w:p w14:paraId="50EC08D0" w14:textId="20CB9946" w:rsidR="005204F7" w:rsidRPr="001325A1" w:rsidRDefault="00CA3DCF" w:rsidP="005204F7">
            <w:pPr>
              <w:jc w:val="center"/>
              <w:rPr>
                <w:sz w:val="20"/>
                <w:lang w:eastAsia="lt-LT"/>
              </w:rPr>
            </w:pPr>
            <w:r>
              <w:rPr>
                <w:sz w:val="20"/>
                <w:lang w:eastAsia="lt-LT"/>
              </w:rPr>
              <w:t>-</w:t>
            </w:r>
          </w:p>
        </w:tc>
        <w:tc>
          <w:tcPr>
            <w:tcW w:w="1985" w:type="dxa"/>
            <w:tcBorders>
              <w:top w:val="single" w:sz="4" w:space="0" w:color="auto"/>
              <w:left w:val="single" w:sz="4" w:space="0" w:color="auto"/>
              <w:bottom w:val="single" w:sz="4" w:space="0" w:color="auto"/>
              <w:right w:val="single" w:sz="4" w:space="0" w:color="auto"/>
            </w:tcBorders>
          </w:tcPr>
          <w:p w14:paraId="273D230E" w14:textId="46D77BA8" w:rsidR="00471B95" w:rsidRPr="005D3CD1" w:rsidRDefault="00471B95" w:rsidP="00471B95">
            <w:pPr>
              <w:pStyle w:val="Sraopastraipa"/>
              <w:numPr>
                <w:ilvl w:val="0"/>
                <w:numId w:val="16"/>
              </w:numPr>
              <w:ind w:left="0" w:firstLine="0"/>
              <w:rPr>
                <w:sz w:val="20"/>
              </w:rPr>
            </w:pPr>
            <w:r w:rsidRPr="005D3CD1">
              <w:rPr>
                <w:sz w:val="20"/>
              </w:rPr>
              <w:t>Parengti S</w:t>
            </w:r>
            <w:r w:rsidR="00EB71DE">
              <w:rPr>
                <w:sz w:val="20"/>
              </w:rPr>
              <w:t>3</w:t>
            </w:r>
            <w:r w:rsidRPr="005D3CD1">
              <w:rPr>
                <w:sz w:val="20"/>
              </w:rPr>
              <w:t xml:space="preserve"> modeliai (pagal LOD reikalavimus).</w:t>
            </w:r>
          </w:p>
          <w:p w14:paraId="6F768C53" w14:textId="387A7A12" w:rsidR="00471B95" w:rsidRPr="005D3CD1" w:rsidRDefault="00471B95" w:rsidP="00471B95">
            <w:pPr>
              <w:pStyle w:val="Sraopastraipa"/>
              <w:numPr>
                <w:ilvl w:val="0"/>
                <w:numId w:val="16"/>
              </w:numPr>
              <w:ind w:left="0" w:firstLine="0"/>
              <w:rPr>
                <w:sz w:val="20"/>
              </w:rPr>
            </w:pPr>
            <w:r w:rsidRPr="005D3CD1">
              <w:rPr>
                <w:sz w:val="20"/>
              </w:rPr>
              <w:t xml:space="preserve">Sukurta informacija paskelbta </w:t>
            </w:r>
            <w:r w:rsidR="00AC6D2C">
              <w:rPr>
                <w:sz w:val="20"/>
              </w:rPr>
              <w:lastRenderedPageBreak/>
              <w:t xml:space="preserve">ir suderinta </w:t>
            </w:r>
            <w:r w:rsidRPr="005D3CD1">
              <w:rPr>
                <w:sz w:val="20"/>
              </w:rPr>
              <w:t>bendrojoje duomenų aplinkoje (CDE).</w:t>
            </w:r>
          </w:p>
          <w:p w14:paraId="37A18E38" w14:textId="36FEA9FB" w:rsidR="00471B95" w:rsidRDefault="00AC6D2C" w:rsidP="00471B95">
            <w:pPr>
              <w:pStyle w:val="Sraopastraipa"/>
              <w:numPr>
                <w:ilvl w:val="0"/>
                <w:numId w:val="16"/>
              </w:numPr>
              <w:ind w:left="0" w:firstLine="0"/>
              <w:rPr>
                <w:sz w:val="20"/>
              </w:rPr>
            </w:pPr>
            <w:r>
              <w:rPr>
                <w:sz w:val="20"/>
              </w:rPr>
              <w:t>Parengti</w:t>
            </w:r>
            <w:r w:rsidR="00471B95" w:rsidRPr="005D3CD1">
              <w:rPr>
                <w:sz w:val="20"/>
              </w:rPr>
              <w:t xml:space="preserve"> kiekių žiniaraščiai.</w:t>
            </w:r>
          </w:p>
          <w:p w14:paraId="429C3A27" w14:textId="1544263B" w:rsidR="00AC6D2C" w:rsidRPr="005D3CD1" w:rsidRDefault="00AC6D2C" w:rsidP="00471B95">
            <w:pPr>
              <w:pStyle w:val="Sraopastraipa"/>
              <w:numPr>
                <w:ilvl w:val="0"/>
                <w:numId w:val="16"/>
              </w:numPr>
              <w:ind w:left="0" w:firstLine="0"/>
              <w:rPr>
                <w:sz w:val="20"/>
              </w:rPr>
            </w:pPr>
            <w:r>
              <w:rPr>
                <w:sz w:val="20"/>
              </w:rPr>
              <w:t>Gauta teigiama projekto ekspertizės išvada.</w:t>
            </w:r>
          </w:p>
          <w:p w14:paraId="4BD9D502" w14:textId="77777777" w:rsidR="00471B95" w:rsidRDefault="00471B95" w:rsidP="00471B95">
            <w:pPr>
              <w:pStyle w:val="Sraopastraipa"/>
              <w:numPr>
                <w:ilvl w:val="0"/>
                <w:numId w:val="16"/>
              </w:numPr>
              <w:ind w:left="0" w:firstLine="0"/>
              <w:rPr>
                <w:sz w:val="20"/>
              </w:rPr>
            </w:pPr>
            <w:r w:rsidRPr="005D3CD1">
              <w:rPr>
                <w:sz w:val="20"/>
              </w:rPr>
              <w:t>Gautas užsakovo pritarimas.</w:t>
            </w:r>
          </w:p>
          <w:p w14:paraId="16D57E34" w14:textId="6A42E82E" w:rsidR="00EB71DE" w:rsidRPr="005D3CD1" w:rsidRDefault="00EB71DE" w:rsidP="00471B95">
            <w:pPr>
              <w:pStyle w:val="Sraopastraipa"/>
              <w:numPr>
                <w:ilvl w:val="0"/>
                <w:numId w:val="16"/>
              </w:numPr>
              <w:ind w:left="0" w:firstLine="0"/>
              <w:rPr>
                <w:sz w:val="20"/>
              </w:rPr>
            </w:pPr>
            <w:r>
              <w:rPr>
                <w:sz w:val="20"/>
              </w:rPr>
              <w:t>Gautas statybą leidžiantis dokumentas</w:t>
            </w:r>
          </w:p>
          <w:p w14:paraId="0A1AFC51" w14:textId="77777777" w:rsidR="005204F7" w:rsidRPr="00185212" w:rsidRDefault="005204F7" w:rsidP="00471B95">
            <w:pPr>
              <w:pStyle w:val="Sraopastraipa"/>
              <w:ind w:left="0"/>
              <w:rPr>
                <w:sz w:val="20"/>
              </w:rPr>
            </w:pPr>
          </w:p>
        </w:tc>
        <w:tc>
          <w:tcPr>
            <w:tcW w:w="1934" w:type="dxa"/>
            <w:tcBorders>
              <w:top w:val="single" w:sz="4" w:space="0" w:color="auto"/>
              <w:left w:val="single" w:sz="4" w:space="0" w:color="auto"/>
              <w:bottom w:val="single" w:sz="4" w:space="0" w:color="auto"/>
              <w:right w:val="single" w:sz="4" w:space="0" w:color="auto"/>
            </w:tcBorders>
          </w:tcPr>
          <w:p w14:paraId="484E605B" w14:textId="108F6A36" w:rsidR="005204F7" w:rsidRPr="00250F30" w:rsidRDefault="005204F7" w:rsidP="005204F7">
            <w:pPr>
              <w:rPr>
                <w:sz w:val="20"/>
              </w:rPr>
            </w:pPr>
            <w:r w:rsidRPr="00250F30">
              <w:rPr>
                <w:sz w:val="20"/>
              </w:rPr>
              <w:lastRenderedPageBreak/>
              <w:t>(žiūrėti 3 punkte patektą lentelę)</w:t>
            </w:r>
          </w:p>
        </w:tc>
        <w:tc>
          <w:tcPr>
            <w:tcW w:w="2525" w:type="dxa"/>
            <w:tcBorders>
              <w:top w:val="single" w:sz="4" w:space="0" w:color="auto"/>
              <w:left w:val="single" w:sz="4" w:space="0" w:color="auto"/>
              <w:bottom w:val="single" w:sz="4" w:space="0" w:color="auto"/>
              <w:right w:val="single" w:sz="4" w:space="0" w:color="auto"/>
            </w:tcBorders>
          </w:tcPr>
          <w:p w14:paraId="38A05930" w14:textId="2C7A3F96" w:rsidR="00471B95" w:rsidRPr="00185212" w:rsidRDefault="00471B95" w:rsidP="00471B95">
            <w:pPr>
              <w:pStyle w:val="Sraopastraipa"/>
              <w:numPr>
                <w:ilvl w:val="0"/>
                <w:numId w:val="19"/>
              </w:numPr>
              <w:ind w:left="0" w:firstLine="0"/>
              <w:rPr>
                <w:sz w:val="20"/>
              </w:rPr>
            </w:pPr>
            <w:r w:rsidRPr="00185212">
              <w:rPr>
                <w:sz w:val="20"/>
              </w:rPr>
              <w:t xml:space="preserve">Gaunamas </w:t>
            </w:r>
            <w:r w:rsidR="005464FB">
              <w:rPr>
                <w:sz w:val="20"/>
              </w:rPr>
              <w:t>projektinių pasiūlymų</w:t>
            </w:r>
            <w:r w:rsidRPr="00185212">
              <w:rPr>
                <w:sz w:val="20"/>
              </w:rPr>
              <w:t xml:space="preserve"> lygmens modelis *.</w:t>
            </w:r>
            <w:proofErr w:type="spellStart"/>
            <w:r w:rsidRPr="00185212">
              <w:rPr>
                <w:sz w:val="20"/>
              </w:rPr>
              <w:t>landXML</w:t>
            </w:r>
            <w:proofErr w:type="spellEnd"/>
            <w:r w:rsidRPr="00185212">
              <w:rPr>
                <w:sz w:val="20"/>
              </w:rPr>
              <w:t>, *.</w:t>
            </w:r>
            <w:proofErr w:type="spellStart"/>
            <w:r w:rsidRPr="00185212">
              <w:rPr>
                <w:sz w:val="20"/>
              </w:rPr>
              <w:t>ifc</w:t>
            </w:r>
            <w:proofErr w:type="spellEnd"/>
            <w:r w:rsidR="00EB71DE">
              <w:rPr>
                <w:sz w:val="20"/>
              </w:rPr>
              <w:t>, *</w:t>
            </w:r>
            <w:proofErr w:type="spellStart"/>
            <w:r w:rsidR="00EB71DE">
              <w:rPr>
                <w:sz w:val="20"/>
              </w:rPr>
              <w:t>dwg</w:t>
            </w:r>
            <w:proofErr w:type="spellEnd"/>
            <w:r w:rsidRPr="00185212">
              <w:rPr>
                <w:sz w:val="20"/>
              </w:rPr>
              <w:t xml:space="preserve"> formatais, geometrinis modelis pilnai </w:t>
            </w:r>
            <w:r w:rsidRPr="00185212">
              <w:rPr>
                <w:sz w:val="20"/>
              </w:rPr>
              <w:lastRenderedPageBreak/>
              <w:t>sumodeliuotas (pagal LOD reikalavimus).</w:t>
            </w:r>
          </w:p>
          <w:p w14:paraId="7A8A672B" w14:textId="0B7402AD" w:rsidR="00471B95" w:rsidRPr="00185212" w:rsidRDefault="00471B95" w:rsidP="00471B95">
            <w:pPr>
              <w:pStyle w:val="Sraopastraipa"/>
              <w:numPr>
                <w:ilvl w:val="0"/>
                <w:numId w:val="19"/>
              </w:numPr>
              <w:ind w:left="0" w:firstLine="0"/>
              <w:rPr>
                <w:sz w:val="20"/>
              </w:rPr>
            </w:pPr>
            <w:r w:rsidRPr="00185212">
              <w:rPr>
                <w:sz w:val="20"/>
              </w:rPr>
              <w:t xml:space="preserve">Gaunami </w:t>
            </w:r>
            <w:r w:rsidR="005464FB">
              <w:rPr>
                <w:sz w:val="20"/>
              </w:rPr>
              <w:t>projektinių pasiūlymų</w:t>
            </w:r>
            <w:r w:rsidRPr="00185212">
              <w:rPr>
                <w:sz w:val="20"/>
              </w:rPr>
              <w:t xml:space="preserve"> brėžiniai ir schemos *.</w:t>
            </w:r>
            <w:proofErr w:type="spellStart"/>
            <w:r w:rsidRPr="00185212">
              <w:rPr>
                <w:sz w:val="20"/>
              </w:rPr>
              <w:t>pdf</w:t>
            </w:r>
            <w:proofErr w:type="spellEnd"/>
            <w:r w:rsidRPr="00185212">
              <w:rPr>
                <w:sz w:val="20"/>
              </w:rPr>
              <w:t>, *.</w:t>
            </w:r>
            <w:proofErr w:type="spellStart"/>
            <w:r w:rsidRPr="00185212">
              <w:rPr>
                <w:sz w:val="20"/>
              </w:rPr>
              <w:t>dwg</w:t>
            </w:r>
            <w:proofErr w:type="spellEnd"/>
            <w:r w:rsidRPr="00185212">
              <w:rPr>
                <w:sz w:val="20"/>
              </w:rPr>
              <w:t>, sugeneruotos iš modelio</w:t>
            </w:r>
            <w:r w:rsidR="00EB71DE">
              <w:rPr>
                <w:sz w:val="20"/>
              </w:rPr>
              <w:t>.</w:t>
            </w:r>
            <w:r>
              <w:t xml:space="preserve"> </w:t>
            </w:r>
            <w:r w:rsidR="00EB71DE">
              <w:rPr>
                <w:sz w:val="20"/>
              </w:rPr>
              <w:t>A</w:t>
            </w:r>
            <w:r w:rsidRPr="00185212">
              <w:rPr>
                <w:sz w:val="20"/>
              </w:rPr>
              <w:t>tskirais atvejais (</w:t>
            </w:r>
            <w:r w:rsidR="00EB71DE">
              <w:rPr>
                <w:sz w:val="20"/>
              </w:rPr>
              <w:t xml:space="preserve">ruošiant BEP tai </w:t>
            </w:r>
            <w:r w:rsidRPr="00185212">
              <w:rPr>
                <w:sz w:val="20"/>
              </w:rPr>
              <w:t>suderinus su Užsakovu), parengtus</w:t>
            </w:r>
            <w:r>
              <w:rPr>
                <w:sz w:val="20"/>
              </w:rPr>
              <w:t xml:space="preserve"> kita programine įranga</w:t>
            </w:r>
            <w:r w:rsidRPr="00185212">
              <w:rPr>
                <w:sz w:val="20"/>
              </w:rPr>
              <w:t xml:space="preserve"> brėžinius</w:t>
            </w:r>
            <w:r>
              <w:rPr>
                <w:sz w:val="20"/>
              </w:rPr>
              <w:t xml:space="preserve"> ir schemas</w:t>
            </w:r>
            <w:r w:rsidRPr="00185212">
              <w:rPr>
                <w:sz w:val="20"/>
              </w:rPr>
              <w:t xml:space="preserve">, kai jų sugeneruoti iš modelio nėra galimybės.  </w:t>
            </w:r>
          </w:p>
          <w:p w14:paraId="17BB25C6" w14:textId="4A44780B" w:rsidR="00471B95" w:rsidRDefault="00AE7172" w:rsidP="00471B95">
            <w:pPr>
              <w:pStyle w:val="Sraopastraipa"/>
              <w:numPr>
                <w:ilvl w:val="0"/>
                <w:numId w:val="19"/>
              </w:numPr>
              <w:ind w:left="0" w:firstLine="0"/>
              <w:rPr>
                <w:sz w:val="20"/>
              </w:rPr>
            </w:pPr>
            <w:r>
              <w:rPr>
                <w:sz w:val="20"/>
              </w:rPr>
              <w:t>Visa sukurta i</w:t>
            </w:r>
            <w:r w:rsidR="00471B95" w:rsidRPr="00185212">
              <w:rPr>
                <w:sz w:val="20"/>
              </w:rPr>
              <w:t xml:space="preserve">nformacija patalpinta CDE aplinkoje. </w:t>
            </w:r>
          </w:p>
          <w:p w14:paraId="01D34DFE" w14:textId="14262DE3" w:rsidR="005204F7" w:rsidRPr="00471B95" w:rsidRDefault="00471B95" w:rsidP="00471B95">
            <w:pPr>
              <w:pStyle w:val="Sraopastraipa"/>
              <w:numPr>
                <w:ilvl w:val="0"/>
                <w:numId w:val="19"/>
              </w:numPr>
              <w:ind w:left="0" w:firstLine="0"/>
              <w:rPr>
                <w:sz w:val="20"/>
              </w:rPr>
            </w:pPr>
            <w:r w:rsidRPr="00471B95">
              <w:rPr>
                <w:sz w:val="20"/>
              </w:rPr>
              <w:t>Atliktos koordinavimo ir kolizijų patikros.</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095582" w14:paraId="153C5FA0" w14:textId="77777777" w:rsidTr="00926EC5">
              <w:trPr>
                <w:trHeight w:val="190"/>
              </w:trPr>
              <w:tc>
                <w:tcPr>
                  <w:tcW w:w="1268" w:type="dxa"/>
                  <w:vMerge w:val="restart"/>
                  <w:shd w:val="clear" w:color="auto" w:fill="FFFFFF" w:themeFill="background1"/>
                  <w:noWrap/>
                  <w:vAlign w:val="center"/>
                  <w:hideMark/>
                </w:tcPr>
                <w:p w14:paraId="00C0FE44" w14:textId="77777777" w:rsidR="00114210" w:rsidRPr="00095582" w:rsidRDefault="00114210" w:rsidP="00114210">
                  <w:pPr>
                    <w:jc w:val="center"/>
                    <w:rPr>
                      <w:b/>
                      <w:bCs/>
                      <w:sz w:val="22"/>
                      <w:szCs w:val="22"/>
                      <w:lang w:eastAsia="lt-LT"/>
                    </w:rPr>
                  </w:pPr>
                  <w:bookmarkStart w:id="1" w:name="_Hlk131166120"/>
                  <w:r w:rsidRPr="00095582">
                    <w:rPr>
                      <w:b/>
                      <w:sz w:val="22"/>
                      <w:szCs w:val="22"/>
                    </w:rPr>
                    <w:t xml:space="preserve">Eil. </w:t>
                  </w:r>
                  <w:proofErr w:type="spellStart"/>
                  <w:r w:rsidRPr="00095582">
                    <w:rPr>
                      <w:b/>
                      <w:sz w:val="22"/>
                      <w:szCs w:val="22"/>
                    </w:rPr>
                    <w:t>nr.</w:t>
                  </w:r>
                  <w:proofErr w:type="spellEnd"/>
                </w:p>
              </w:tc>
              <w:tc>
                <w:tcPr>
                  <w:tcW w:w="4678" w:type="dxa"/>
                  <w:vMerge w:val="restart"/>
                  <w:shd w:val="clear" w:color="auto" w:fill="FFFFFF" w:themeFill="background1"/>
                  <w:vAlign w:val="center"/>
                  <w:hideMark/>
                </w:tcPr>
                <w:p w14:paraId="06E734AC" w14:textId="77D716AA" w:rsidR="00321A4B" w:rsidRPr="00095582" w:rsidRDefault="00114210" w:rsidP="00271D84">
                  <w:pPr>
                    <w:jc w:val="center"/>
                    <w:rPr>
                      <w:color w:val="FF0000"/>
                      <w:sz w:val="20"/>
                      <w:lang w:eastAsia="lt-LT"/>
                    </w:rPr>
                  </w:pPr>
                  <w:r w:rsidRPr="00095582">
                    <w:rPr>
                      <w:b/>
                      <w:bCs/>
                      <w:sz w:val="22"/>
                      <w:szCs w:val="22"/>
                      <w:lang w:eastAsia="lt-LT"/>
                    </w:rPr>
                    <w:t>Statinio informacinio modeliavimo taikymo atvejai</w:t>
                  </w:r>
                </w:p>
              </w:tc>
              <w:tc>
                <w:tcPr>
                  <w:tcW w:w="1021" w:type="dxa"/>
                  <w:gridSpan w:val="2"/>
                  <w:shd w:val="clear" w:color="auto" w:fill="FFFFFF" w:themeFill="background1"/>
                  <w:noWrap/>
                  <w:vAlign w:val="center"/>
                  <w:hideMark/>
                </w:tcPr>
                <w:p w14:paraId="6EDC6647"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84C953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lanavimas</w:t>
                  </w:r>
                </w:p>
              </w:tc>
              <w:tc>
                <w:tcPr>
                  <w:tcW w:w="1021" w:type="dxa"/>
                  <w:gridSpan w:val="3"/>
                  <w:shd w:val="clear" w:color="auto" w:fill="FFFFFF" w:themeFill="background1"/>
                  <w:noWrap/>
                  <w:vAlign w:val="center"/>
                  <w:hideMark/>
                </w:tcPr>
                <w:p w14:paraId="4D041725"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30F8D5F0"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projektavimas</w:t>
                  </w:r>
                </w:p>
              </w:tc>
              <w:tc>
                <w:tcPr>
                  <w:tcW w:w="1021" w:type="dxa"/>
                  <w:gridSpan w:val="2"/>
                  <w:shd w:val="clear" w:color="auto" w:fill="FFFFFF" w:themeFill="background1"/>
                  <w:vAlign w:val="center"/>
                </w:tcPr>
                <w:p w14:paraId="55341674"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4A4E37CE"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statyba / gamyba</w:t>
                  </w:r>
                </w:p>
              </w:tc>
              <w:tc>
                <w:tcPr>
                  <w:tcW w:w="1021" w:type="dxa"/>
                  <w:shd w:val="clear" w:color="auto" w:fill="FFFFFF" w:themeFill="background1"/>
                  <w:vAlign w:val="center"/>
                </w:tcPr>
                <w:p w14:paraId="35BFC79B" w14:textId="77777777" w:rsidR="00114210" w:rsidRPr="00095582" w:rsidRDefault="00114210" w:rsidP="00114210">
                  <w:pPr>
                    <w:jc w:val="center"/>
                    <w:rPr>
                      <w:b/>
                      <w:bCs/>
                      <w:color w:val="000000"/>
                      <w:sz w:val="22"/>
                      <w:szCs w:val="22"/>
                      <w:lang w:eastAsia="lt-LT"/>
                    </w:rPr>
                  </w:pPr>
                  <w:r w:rsidRPr="00095582">
                    <w:rPr>
                      <w:b/>
                      <w:bCs/>
                      <w:color w:val="000000"/>
                      <w:sz w:val="22"/>
                      <w:szCs w:val="22"/>
                      <w:lang w:eastAsia="lt-LT"/>
                    </w:rPr>
                    <w:t>Etapas:</w:t>
                  </w:r>
                </w:p>
                <w:p w14:paraId="1959631F" w14:textId="13D8D84C" w:rsidR="00114210" w:rsidRPr="00095582" w:rsidRDefault="002A4BBE" w:rsidP="00114210">
                  <w:pPr>
                    <w:jc w:val="center"/>
                    <w:rPr>
                      <w:b/>
                      <w:bCs/>
                      <w:color w:val="000000"/>
                      <w:sz w:val="22"/>
                      <w:szCs w:val="22"/>
                      <w:lang w:eastAsia="lt-LT"/>
                    </w:rPr>
                  </w:pPr>
                  <w:r w:rsidRPr="00095582">
                    <w:rPr>
                      <w:b/>
                      <w:bCs/>
                      <w:color w:val="000000"/>
                      <w:sz w:val="22"/>
                      <w:szCs w:val="22"/>
                      <w:lang w:eastAsia="lt-LT"/>
                    </w:rPr>
                    <w:t>n</w:t>
                  </w:r>
                  <w:r w:rsidR="00114210" w:rsidRPr="00095582">
                    <w:rPr>
                      <w:b/>
                      <w:bCs/>
                      <w:color w:val="000000"/>
                      <w:sz w:val="22"/>
                      <w:szCs w:val="22"/>
                      <w:lang w:eastAsia="lt-LT"/>
                    </w:rPr>
                    <w:t>audoji</w:t>
                  </w:r>
                  <w:r w:rsidRPr="00095582">
                    <w:rPr>
                      <w:b/>
                      <w:bCs/>
                      <w:color w:val="000000"/>
                      <w:sz w:val="22"/>
                      <w:szCs w:val="22"/>
                      <w:lang w:eastAsia="lt-LT"/>
                    </w:rPr>
                    <w:t>-</w:t>
                  </w:r>
                  <w:proofErr w:type="spellStart"/>
                  <w:r w:rsidR="00114210" w:rsidRPr="00095582">
                    <w:rPr>
                      <w:b/>
                      <w:bCs/>
                      <w:color w:val="000000"/>
                      <w:sz w:val="22"/>
                      <w:szCs w:val="22"/>
                      <w:lang w:eastAsia="lt-LT"/>
                    </w:rPr>
                    <w:t>mas</w:t>
                  </w:r>
                  <w:proofErr w:type="spellEnd"/>
                </w:p>
              </w:tc>
            </w:tr>
            <w:tr w:rsidR="00114210" w:rsidRPr="00095582" w14:paraId="7061BE79" w14:textId="77777777" w:rsidTr="00926EC5">
              <w:trPr>
                <w:trHeight w:val="151"/>
              </w:trPr>
              <w:tc>
                <w:tcPr>
                  <w:tcW w:w="1268" w:type="dxa"/>
                  <w:vMerge/>
                  <w:shd w:val="clear" w:color="auto" w:fill="FFFFFF" w:themeFill="background1"/>
                  <w:noWrap/>
                  <w:vAlign w:val="center"/>
                </w:tcPr>
                <w:p w14:paraId="482D3BEA" w14:textId="77777777" w:rsidR="00114210" w:rsidRPr="00095582" w:rsidRDefault="00114210" w:rsidP="00114210">
                  <w:pPr>
                    <w:jc w:val="center"/>
                    <w:rPr>
                      <w:b/>
                      <w:bCs/>
                      <w:sz w:val="22"/>
                      <w:szCs w:val="22"/>
                      <w:lang w:eastAsia="lt-LT"/>
                    </w:rPr>
                  </w:pPr>
                </w:p>
              </w:tc>
              <w:tc>
                <w:tcPr>
                  <w:tcW w:w="4678" w:type="dxa"/>
                  <w:vMerge/>
                  <w:shd w:val="clear" w:color="auto" w:fill="FFFFFF" w:themeFill="background1"/>
                  <w:vAlign w:val="center"/>
                </w:tcPr>
                <w:p w14:paraId="0A606218" w14:textId="77777777" w:rsidR="00114210" w:rsidRPr="00095582" w:rsidRDefault="00114210" w:rsidP="00114210">
                  <w:pPr>
                    <w:jc w:val="center"/>
                    <w:rPr>
                      <w:b/>
                      <w:bCs/>
                      <w:sz w:val="22"/>
                      <w:szCs w:val="22"/>
                      <w:lang w:eastAsia="lt-LT"/>
                    </w:rPr>
                  </w:pPr>
                </w:p>
              </w:tc>
              <w:tc>
                <w:tcPr>
                  <w:tcW w:w="1021" w:type="dxa"/>
                  <w:shd w:val="clear" w:color="auto" w:fill="FFFFFF" w:themeFill="background1"/>
                  <w:noWrap/>
                  <w:vAlign w:val="center"/>
                </w:tcPr>
                <w:p w14:paraId="2E9FDD48" w14:textId="77777777" w:rsidR="00114210" w:rsidRPr="00095582" w:rsidRDefault="00114210" w:rsidP="00114210">
                  <w:pPr>
                    <w:jc w:val="center"/>
                    <w:rPr>
                      <w:b/>
                      <w:bCs/>
                      <w:sz w:val="22"/>
                      <w:szCs w:val="22"/>
                      <w:lang w:eastAsia="lt-LT"/>
                    </w:rPr>
                  </w:pPr>
                  <w:r w:rsidRPr="00095582">
                    <w:rPr>
                      <w:b/>
                      <w:bCs/>
                      <w:sz w:val="22"/>
                      <w:szCs w:val="22"/>
                      <w:lang w:eastAsia="lt-LT"/>
                    </w:rPr>
                    <w:t>Stadija</w:t>
                  </w:r>
                </w:p>
                <w:p w14:paraId="45F8CD3A" w14:textId="77777777" w:rsidR="00114210" w:rsidRPr="00095582" w:rsidRDefault="00114210" w:rsidP="00114210">
                  <w:pPr>
                    <w:ind w:firstLine="57"/>
                    <w:jc w:val="center"/>
                    <w:rPr>
                      <w:b/>
                      <w:bCs/>
                      <w:sz w:val="22"/>
                      <w:szCs w:val="22"/>
                      <w:lang w:eastAsia="lt-LT"/>
                    </w:rPr>
                  </w:pPr>
                  <w:r w:rsidRPr="00095582">
                    <w:rPr>
                      <w:b/>
                      <w:bCs/>
                      <w:sz w:val="22"/>
                      <w:szCs w:val="22"/>
                      <w:lang w:eastAsia="lt-LT"/>
                    </w:rPr>
                    <w:t>S0</w:t>
                  </w:r>
                </w:p>
              </w:tc>
              <w:tc>
                <w:tcPr>
                  <w:tcW w:w="1021" w:type="dxa"/>
                  <w:shd w:val="clear" w:color="auto" w:fill="FFFFFF" w:themeFill="background1"/>
                  <w:vAlign w:val="center"/>
                </w:tcPr>
                <w:p w14:paraId="74E5FB24" w14:textId="77777777" w:rsidR="00114210" w:rsidRPr="00095582" w:rsidRDefault="00114210" w:rsidP="00114210">
                  <w:pPr>
                    <w:jc w:val="center"/>
                    <w:rPr>
                      <w:b/>
                      <w:bCs/>
                      <w:sz w:val="22"/>
                      <w:szCs w:val="22"/>
                      <w:lang w:eastAsia="lt-LT"/>
                    </w:rPr>
                  </w:pPr>
                  <w:r w:rsidRPr="00095582">
                    <w:rPr>
                      <w:b/>
                      <w:bCs/>
                      <w:sz w:val="22"/>
                      <w:szCs w:val="22"/>
                      <w:lang w:eastAsia="lt-LT"/>
                    </w:rPr>
                    <w:t>Stadija S1</w:t>
                  </w:r>
                </w:p>
              </w:tc>
              <w:tc>
                <w:tcPr>
                  <w:tcW w:w="1021" w:type="dxa"/>
                  <w:shd w:val="clear" w:color="auto" w:fill="FFFFFF" w:themeFill="background1"/>
                  <w:noWrap/>
                  <w:vAlign w:val="center"/>
                </w:tcPr>
                <w:p w14:paraId="35E08273" w14:textId="77777777" w:rsidR="00114210" w:rsidRPr="00095582" w:rsidRDefault="00114210" w:rsidP="00114210">
                  <w:pPr>
                    <w:jc w:val="center"/>
                    <w:rPr>
                      <w:b/>
                      <w:bCs/>
                      <w:sz w:val="22"/>
                      <w:szCs w:val="22"/>
                      <w:lang w:eastAsia="lt-LT"/>
                    </w:rPr>
                  </w:pPr>
                  <w:r w:rsidRPr="00095582">
                    <w:rPr>
                      <w:b/>
                      <w:bCs/>
                      <w:sz w:val="22"/>
                      <w:szCs w:val="22"/>
                      <w:lang w:eastAsia="lt-LT"/>
                    </w:rPr>
                    <w:t>Stadija S2</w:t>
                  </w:r>
                </w:p>
              </w:tc>
              <w:tc>
                <w:tcPr>
                  <w:tcW w:w="1021" w:type="dxa"/>
                  <w:shd w:val="clear" w:color="auto" w:fill="FFFFFF" w:themeFill="background1"/>
                  <w:vAlign w:val="center"/>
                </w:tcPr>
                <w:p w14:paraId="00F93EB0" w14:textId="77777777" w:rsidR="00114210" w:rsidRPr="00095582" w:rsidRDefault="00114210" w:rsidP="00114210">
                  <w:pPr>
                    <w:jc w:val="center"/>
                    <w:rPr>
                      <w:b/>
                      <w:bCs/>
                      <w:sz w:val="22"/>
                      <w:szCs w:val="22"/>
                      <w:lang w:eastAsia="lt-LT"/>
                    </w:rPr>
                  </w:pPr>
                  <w:r w:rsidRPr="00095582">
                    <w:rPr>
                      <w:b/>
                      <w:bCs/>
                      <w:sz w:val="22"/>
                      <w:szCs w:val="22"/>
                      <w:lang w:eastAsia="lt-LT"/>
                    </w:rPr>
                    <w:t>Stadija S3</w:t>
                  </w:r>
                </w:p>
              </w:tc>
              <w:tc>
                <w:tcPr>
                  <w:tcW w:w="1021" w:type="dxa"/>
                  <w:shd w:val="clear" w:color="auto" w:fill="FFFFFF" w:themeFill="background1"/>
                  <w:vAlign w:val="center"/>
                </w:tcPr>
                <w:p w14:paraId="74E68F4C" w14:textId="77777777" w:rsidR="00114210" w:rsidRPr="00095582" w:rsidRDefault="00114210" w:rsidP="00114210">
                  <w:pPr>
                    <w:jc w:val="center"/>
                    <w:rPr>
                      <w:b/>
                      <w:bCs/>
                      <w:sz w:val="22"/>
                      <w:szCs w:val="22"/>
                      <w:lang w:eastAsia="lt-LT"/>
                    </w:rPr>
                  </w:pPr>
                  <w:r w:rsidRPr="00095582">
                    <w:rPr>
                      <w:b/>
                      <w:bCs/>
                      <w:sz w:val="22"/>
                      <w:szCs w:val="22"/>
                      <w:lang w:eastAsia="lt-LT"/>
                    </w:rPr>
                    <w:t>Stadija S4</w:t>
                  </w:r>
                </w:p>
              </w:tc>
              <w:tc>
                <w:tcPr>
                  <w:tcW w:w="1021" w:type="dxa"/>
                  <w:shd w:val="clear" w:color="auto" w:fill="FFFFFF" w:themeFill="background1"/>
                  <w:vAlign w:val="center"/>
                </w:tcPr>
                <w:p w14:paraId="4C143AA4" w14:textId="77777777" w:rsidR="00114210" w:rsidRPr="00095582" w:rsidRDefault="00114210" w:rsidP="00114210">
                  <w:pPr>
                    <w:jc w:val="center"/>
                    <w:rPr>
                      <w:b/>
                      <w:bCs/>
                      <w:sz w:val="22"/>
                      <w:szCs w:val="22"/>
                      <w:lang w:eastAsia="lt-LT"/>
                    </w:rPr>
                  </w:pPr>
                  <w:r w:rsidRPr="00095582">
                    <w:rPr>
                      <w:b/>
                      <w:bCs/>
                      <w:sz w:val="22"/>
                      <w:szCs w:val="22"/>
                      <w:lang w:eastAsia="lt-LT"/>
                    </w:rPr>
                    <w:t>Stadija S5</w:t>
                  </w:r>
                </w:p>
              </w:tc>
              <w:tc>
                <w:tcPr>
                  <w:tcW w:w="1021" w:type="dxa"/>
                  <w:shd w:val="clear" w:color="auto" w:fill="FFFFFF" w:themeFill="background1"/>
                  <w:noWrap/>
                  <w:vAlign w:val="center"/>
                </w:tcPr>
                <w:p w14:paraId="3F1A777A" w14:textId="77777777" w:rsidR="00114210" w:rsidRPr="00095582" w:rsidRDefault="00114210" w:rsidP="00114210">
                  <w:pPr>
                    <w:jc w:val="center"/>
                    <w:rPr>
                      <w:b/>
                      <w:bCs/>
                      <w:sz w:val="22"/>
                      <w:szCs w:val="22"/>
                      <w:lang w:eastAsia="lt-LT"/>
                    </w:rPr>
                  </w:pPr>
                  <w:r w:rsidRPr="00095582">
                    <w:rPr>
                      <w:b/>
                      <w:bCs/>
                      <w:sz w:val="22"/>
                      <w:szCs w:val="22"/>
                      <w:lang w:eastAsia="lt-LT"/>
                    </w:rPr>
                    <w:t>Stadija S6</w:t>
                  </w:r>
                </w:p>
              </w:tc>
              <w:tc>
                <w:tcPr>
                  <w:tcW w:w="1021" w:type="dxa"/>
                  <w:shd w:val="clear" w:color="auto" w:fill="FFFFFF" w:themeFill="background1"/>
                  <w:vAlign w:val="center"/>
                </w:tcPr>
                <w:p w14:paraId="75664B40" w14:textId="77777777" w:rsidR="00114210" w:rsidRPr="00095582" w:rsidRDefault="00114210" w:rsidP="00114210">
                  <w:pPr>
                    <w:jc w:val="center"/>
                    <w:rPr>
                      <w:b/>
                      <w:bCs/>
                      <w:sz w:val="22"/>
                      <w:szCs w:val="22"/>
                      <w:lang w:eastAsia="lt-LT"/>
                    </w:rPr>
                  </w:pPr>
                  <w:r w:rsidRPr="00095582">
                    <w:rPr>
                      <w:b/>
                      <w:bCs/>
                      <w:sz w:val="22"/>
                      <w:szCs w:val="22"/>
                      <w:lang w:eastAsia="lt-LT"/>
                    </w:rPr>
                    <w:t>Stadija S7</w:t>
                  </w:r>
                </w:p>
              </w:tc>
            </w:tr>
            <w:tr w:rsidR="00114210" w:rsidRPr="00095582" w14:paraId="0CF81333" w14:textId="77777777" w:rsidTr="00926EC5">
              <w:trPr>
                <w:trHeight w:val="216"/>
              </w:trPr>
              <w:tc>
                <w:tcPr>
                  <w:tcW w:w="1268" w:type="dxa"/>
                  <w:shd w:val="clear" w:color="auto" w:fill="FFFFFF" w:themeFill="background1"/>
                  <w:noWrap/>
                  <w:vAlign w:val="center"/>
                </w:tcPr>
                <w:p w14:paraId="70D51B45" w14:textId="77777777" w:rsidR="00114210" w:rsidRPr="00095582" w:rsidRDefault="00114210" w:rsidP="00114210">
                  <w:pPr>
                    <w:jc w:val="center"/>
                    <w:rPr>
                      <w:b/>
                      <w:bCs/>
                      <w:sz w:val="22"/>
                      <w:szCs w:val="22"/>
                      <w:lang w:eastAsia="lt-LT"/>
                    </w:rPr>
                  </w:pPr>
                  <w:r w:rsidRPr="00095582">
                    <w:rPr>
                      <w:b/>
                      <w:bCs/>
                      <w:sz w:val="22"/>
                      <w:szCs w:val="22"/>
                      <w:lang w:eastAsia="lt-LT"/>
                    </w:rPr>
                    <w:t>1</w:t>
                  </w:r>
                </w:p>
              </w:tc>
              <w:tc>
                <w:tcPr>
                  <w:tcW w:w="4678" w:type="dxa"/>
                  <w:shd w:val="clear" w:color="auto" w:fill="FFFFFF" w:themeFill="background1"/>
                  <w:vAlign w:val="center"/>
                </w:tcPr>
                <w:p w14:paraId="3A8414E3" w14:textId="77777777" w:rsidR="00114210" w:rsidRPr="00095582" w:rsidRDefault="00114210" w:rsidP="00114210">
                  <w:pPr>
                    <w:jc w:val="center"/>
                    <w:rPr>
                      <w:b/>
                      <w:bCs/>
                      <w:sz w:val="22"/>
                      <w:szCs w:val="22"/>
                    </w:rPr>
                  </w:pPr>
                  <w:r w:rsidRPr="00095582">
                    <w:rPr>
                      <w:b/>
                      <w:bCs/>
                      <w:sz w:val="22"/>
                      <w:szCs w:val="22"/>
                    </w:rPr>
                    <w:t>2</w:t>
                  </w:r>
                </w:p>
              </w:tc>
              <w:tc>
                <w:tcPr>
                  <w:tcW w:w="1021" w:type="dxa"/>
                  <w:shd w:val="clear" w:color="auto" w:fill="FFFFFF" w:themeFill="background1"/>
                  <w:noWrap/>
                  <w:vAlign w:val="center"/>
                </w:tcPr>
                <w:p w14:paraId="782214D0" w14:textId="77777777" w:rsidR="00114210" w:rsidRPr="00095582" w:rsidRDefault="00114210" w:rsidP="00114210">
                  <w:pPr>
                    <w:jc w:val="center"/>
                    <w:rPr>
                      <w:b/>
                      <w:bCs/>
                      <w:sz w:val="22"/>
                      <w:szCs w:val="22"/>
                      <w:lang w:eastAsia="lt-LT"/>
                    </w:rPr>
                  </w:pPr>
                  <w:r w:rsidRPr="00095582">
                    <w:rPr>
                      <w:b/>
                      <w:bCs/>
                      <w:sz w:val="22"/>
                      <w:szCs w:val="22"/>
                      <w:lang w:eastAsia="lt-LT"/>
                    </w:rPr>
                    <w:t>3</w:t>
                  </w:r>
                </w:p>
              </w:tc>
              <w:tc>
                <w:tcPr>
                  <w:tcW w:w="1021" w:type="dxa"/>
                  <w:shd w:val="clear" w:color="auto" w:fill="FFFFFF" w:themeFill="background1"/>
                  <w:noWrap/>
                  <w:vAlign w:val="center"/>
                </w:tcPr>
                <w:p w14:paraId="4E857349" w14:textId="77777777" w:rsidR="00114210" w:rsidRPr="00095582" w:rsidRDefault="00114210" w:rsidP="00114210">
                  <w:pPr>
                    <w:jc w:val="center"/>
                    <w:rPr>
                      <w:b/>
                      <w:bCs/>
                      <w:sz w:val="22"/>
                      <w:szCs w:val="22"/>
                      <w:lang w:eastAsia="lt-LT"/>
                    </w:rPr>
                  </w:pPr>
                  <w:r w:rsidRPr="00095582">
                    <w:rPr>
                      <w:b/>
                      <w:bCs/>
                      <w:sz w:val="22"/>
                      <w:szCs w:val="22"/>
                      <w:lang w:eastAsia="lt-LT"/>
                    </w:rPr>
                    <w:t>4</w:t>
                  </w:r>
                </w:p>
              </w:tc>
              <w:tc>
                <w:tcPr>
                  <w:tcW w:w="1021" w:type="dxa"/>
                  <w:shd w:val="clear" w:color="auto" w:fill="FFFFFF" w:themeFill="background1"/>
                  <w:noWrap/>
                  <w:vAlign w:val="center"/>
                </w:tcPr>
                <w:p w14:paraId="70A49DF2" w14:textId="77777777" w:rsidR="00114210" w:rsidRPr="00095582" w:rsidRDefault="00114210" w:rsidP="00114210">
                  <w:pPr>
                    <w:jc w:val="center"/>
                    <w:rPr>
                      <w:b/>
                      <w:bCs/>
                      <w:sz w:val="22"/>
                      <w:szCs w:val="22"/>
                      <w:lang w:eastAsia="lt-LT"/>
                    </w:rPr>
                  </w:pPr>
                  <w:r w:rsidRPr="00095582">
                    <w:rPr>
                      <w:b/>
                      <w:bCs/>
                      <w:sz w:val="22"/>
                      <w:szCs w:val="22"/>
                      <w:lang w:eastAsia="lt-LT"/>
                    </w:rPr>
                    <w:t>5</w:t>
                  </w:r>
                </w:p>
              </w:tc>
              <w:tc>
                <w:tcPr>
                  <w:tcW w:w="1021" w:type="dxa"/>
                  <w:shd w:val="clear" w:color="auto" w:fill="FFFFFF" w:themeFill="background1"/>
                  <w:noWrap/>
                  <w:vAlign w:val="center"/>
                </w:tcPr>
                <w:p w14:paraId="764C325D" w14:textId="77777777" w:rsidR="00114210" w:rsidRPr="00095582" w:rsidRDefault="00114210" w:rsidP="00114210">
                  <w:pPr>
                    <w:jc w:val="center"/>
                    <w:rPr>
                      <w:b/>
                      <w:bCs/>
                      <w:sz w:val="22"/>
                      <w:szCs w:val="22"/>
                      <w:lang w:eastAsia="lt-LT"/>
                    </w:rPr>
                  </w:pPr>
                  <w:r w:rsidRPr="00095582">
                    <w:rPr>
                      <w:b/>
                      <w:bCs/>
                      <w:sz w:val="22"/>
                      <w:szCs w:val="22"/>
                      <w:lang w:eastAsia="lt-LT"/>
                    </w:rPr>
                    <w:t>6</w:t>
                  </w:r>
                </w:p>
              </w:tc>
              <w:tc>
                <w:tcPr>
                  <w:tcW w:w="1021" w:type="dxa"/>
                  <w:shd w:val="clear" w:color="auto" w:fill="FFFFFF" w:themeFill="background1"/>
                  <w:noWrap/>
                  <w:vAlign w:val="center"/>
                </w:tcPr>
                <w:p w14:paraId="643517E3" w14:textId="77777777" w:rsidR="00114210" w:rsidRPr="00095582" w:rsidRDefault="00114210" w:rsidP="00114210">
                  <w:pPr>
                    <w:jc w:val="center"/>
                    <w:rPr>
                      <w:b/>
                      <w:bCs/>
                      <w:sz w:val="22"/>
                      <w:szCs w:val="22"/>
                      <w:lang w:eastAsia="lt-LT"/>
                    </w:rPr>
                  </w:pPr>
                  <w:r w:rsidRPr="00095582">
                    <w:rPr>
                      <w:b/>
                      <w:bCs/>
                      <w:sz w:val="22"/>
                      <w:szCs w:val="22"/>
                      <w:lang w:eastAsia="lt-LT"/>
                    </w:rPr>
                    <w:t>7</w:t>
                  </w:r>
                </w:p>
              </w:tc>
              <w:tc>
                <w:tcPr>
                  <w:tcW w:w="1021" w:type="dxa"/>
                  <w:shd w:val="clear" w:color="auto" w:fill="FFFFFF" w:themeFill="background1"/>
                  <w:noWrap/>
                  <w:vAlign w:val="center"/>
                </w:tcPr>
                <w:p w14:paraId="63E25447" w14:textId="77777777" w:rsidR="00114210" w:rsidRPr="00095582" w:rsidRDefault="00114210" w:rsidP="00114210">
                  <w:pPr>
                    <w:jc w:val="center"/>
                    <w:rPr>
                      <w:b/>
                      <w:bCs/>
                      <w:sz w:val="22"/>
                      <w:szCs w:val="22"/>
                      <w:lang w:eastAsia="lt-LT"/>
                    </w:rPr>
                  </w:pPr>
                  <w:r w:rsidRPr="00095582">
                    <w:rPr>
                      <w:b/>
                      <w:bCs/>
                      <w:sz w:val="22"/>
                      <w:szCs w:val="22"/>
                      <w:lang w:eastAsia="lt-LT"/>
                    </w:rPr>
                    <w:t>8</w:t>
                  </w:r>
                </w:p>
              </w:tc>
              <w:tc>
                <w:tcPr>
                  <w:tcW w:w="1021" w:type="dxa"/>
                  <w:shd w:val="clear" w:color="auto" w:fill="FFFFFF" w:themeFill="background1"/>
                  <w:noWrap/>
                  <w:vAlign w:val="center"/>
                </w:tcPr>
                <w:p w14:paraId="7CC80872" w14:textId="77777777" w:rsidR="00114210" w:rsidRPr="00095582" w:rsidRDefault="00114210" w:rsidP="00114210">
                  <w:pPr>
                    <w:jc w:val="center"/>
                    <w:rPr>
                      <w:b/>
                      <w:bCs/>
                      <w:sz w:val="22"/>
                      <w:szCs w:val="22"/>
                      <w:lang w:eastAsia="lt-LT"/>
                    </w:rPr>
                  </w:pPr>
                  <w:r w:rsidRPr="00095582">
                    <w:rPr>
                      <w:b/>
                      <w:bCs/>
                      <w:sz w:val="22"/>
                      <w:szCs w:val="22"/>
                      <w:lang w:eastAsia="lt-LT"/>
                    </w:rPr>
                    <w:t>9</w:t>
                  </w:r>
                </w:p>
              </w:tc>
              <w:tc>
                <w:tcPr>
                  <w:tcW w:w="1021" w:type="dxa"/>
                  <w:shd w:val="clear" w:color="auto" w:fill="FFFFFF" w:themeFill="background1"/>
                  <w:noWrap/>
                  <w:vAlign w:val="center"/>
                </w:tcPr>
                <w:p w14:paraId="20F909C2" w14:textId="77777777" w:rsidR="00114210" w:rsidRPr="00095582" w:rsidRDefault="00114210" w:rsidP="00114210">
                  <w:pPr>
                    <w:jc w:val="center"/>
                    <w:rPr>
                      <w:b/>
                      <w:bCs/>
                      <w:sz w:val="22"/>
                      <w:szCs w:val="22"/>
                      <w:lang w:eastAsia="lt-LT"/>
                    </w:rPr>
                  </w:pPr>
                  <w:r w:rsidRPr="00095582">
                    <w:rPr>
                      <w:b/>
                      <w:bCs/>
                      <w:sz w:val="22"/>
                      <w:szCs w:val="22"/>
                      <w:lang w:eastAsia="lt-LT"/>
                    </w:rPr>
                    <w:t>10</w:t>
                  </w:r>
                </w:p>
              </w:tc>
            </w:tr>
            <w:tr w:rsidR="00114210" w:rsidRPr="00095582" w14:paraId="7E673055" w14:textId="77777777" w:rsidTr="00926EC5">
              <w:trPr>
                <w:trHeight w:val="216"/>
              </w:trPr>
              <w:tc>
                <w:tcPr>
                  <w:tcW w:w="1268" w:type="dxa"/>
                  <w:shd w:val="clear" w:color="auto" w:fill="FFFFFF" w:themeFill="background1"/>
                  <w:noWrap/>
                  <w:vAlign w:val="center"/>
                  <w:hideMark/>
                </w:tcPr>
                <w:p w14:paraId="24053617" w14:textId="77777777" w:rsidR="00114210" w:rsidRPr="00095582" w:rsidRDefault="00114210" w:rsidP="00114210">
                  <w:pPr>
                    <w:jc w:val="center"/>
                    <w:rPr>
                      <w:sz w:val="22"/>
                      <w:szCs w:val="22"/>
                      <w:lang w:eastAsia="lt-LT"/>
                    </w:rPr>
                  </w:pPr>
                  <w:r w:rsidRPr="00095582">
                    <w:rPr>
                      <w:sz w:val="22"/>
                      <w:szCs w:val="22"/>
                      <w:lang w:eastAsia="lt-LT"/>
                    </w:rPr>
                    <w:t>1</w:t>
                  </w:r>
                </w:p>
              </w:tc>
              <w:tc>
                <w:tcPr>
                  <w:tcW w:w="4678" w:type="dxa"/>
                  <w:shd w:val="clear" w:color="auto" w:fill="FFFFFF" w:themeFill="background1"/>
                  <w:vAlign w:val="center"/>
                </w:tcPr>
                <w:p w14:paraId="76F8CA6C" w14:textId="77777777" w:rsidR="00114210" w:rsidRPr="00095582" w:rsidRDefault="00114210" w:rsidP="00114210">
                  <w:pPr>
                    <w:jc w:val="both"/>
                    <w:rPr>
                      <w:sz w:val="22"/>
                      <w:szCs w:val="22"/>
                      <w:lang w:eastAsia="lt-LT"/>
                    </w:rPr>
                  </w:pPr>
                  <w:r w:rsidRPr="00095582">
                    <w:rPr>
                      <w:sz w:val="22"/>
                      <w:szCs w:val="22"/>
                    </w:rPr>
                    <w:t>Esamų sąlygų modeliavimas</w:t>
                  </w:r>
                </w:p>
              </w:tc>
              <w:tc>
                <w:tcPr>
                  <w:tcW w:w="1021" w:type="dxa"/>
                  <w:shd w:val="clear" w:color="auto" w:fill="FFFFFF" w:themeFill="background1"/>
                  <w:noWrap/>
                  <w:vAlign w:val="center"/>
                  <w:hideMark/>
                </w:tcPr>
                <w:p w14:paraId="14D9F6A5" w14:textId="55CAB519" w:rsidR="00114210" w:rsidRPr="00095582" w:rsidRDefault="00114210" w:rsidP="002A4BBE">
                  <w:pPr>
                    <w:jc w:val="both"/>
                    <w:rPr>
                      <w:sz w:val="20"/>
                      <w:lang w:eastAsia="lt-LT"/>
                    </w:rPr>
                  </w:pPr>
                </w:p>
              </w:tc>
              <w:tc>
                <w:tcPr>
                  <w:tcW w:w="1021" w:type="dxa"/>
                  <w:shd w:val="clear" w:color="auto" w:fill="FFFFFF" w:themeFill="background1"/>
                  <w:noWrap/>
                  <w:vAlign w:val="center"/>
                  <w:hideMark/>
                </w:tcPr>
                <w:p w14:paraId="08D7C859"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92DBED8" w14:textId="6BF91503"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4AFF4D5E" w14:textId="3FD32B2C"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3F47F460" w14:textId="78048BDB"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676EFE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BDF23E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A710F5D" w14:textId="77777777" w:rsidR="00114210" w:rsidRPr="00095582" w:rsidRDefault="00114210" w:rsidP="002A4BBE">
                  <w:pPr>
                    <w:jc w:val="both"/>
                    <w:rPr>
                      <w:sz w:val="22"/>
                      <w:szCs w:val="22"/>
                      <w:lang w:eastAsia="lt-LT"/>
                    </w:rPr>
                  </w:pPr>
                </w:p>
              </w:tc>
            </w:tr>
            <w:tr w:rsidR="00114210" w:rsidRPr="00095582" w14:paraId="450566F6" w14:textId="77777777" w:rsidTr="00926EC5">
              <w:trPr>
                <w:trHeight w:val="216"/>
              </w:trPr>
              <w:tc>
                <w:tcPr>
                  <w:tcW w:w="1268" w:type="dxa"/>
                  <w:shd w:val="clear" w:color="auto" w:fill="FFFFFF" w:themeFill="background1"/>
                  <w:noWrap/>
                  <w:vAlign w:val="center"/>
                </w:tcPr>
                <w:p w14:paraId="57B62D01" w14:textId="77777777" w:rsidR="00114210" w:rsidRPr="00095582" w:rsidRDefault="00114210" w:rsidP="00114210">
                  <w:pPr>
                    <w:jc w:val="center"/>
                    <w:rPr>
                      <w:sz w:val="22"/>
                      <w:szCs w:val="22"/>
                      <w:lang w:eastAsia="lt-LT"/>
                    </w:rPr>
                  </w:pPr>
                  <w:r w:rsidRPr="00095582">
                    <w:rPr>
                      <w:sz w:val="22"/>
                      <w:szCs w:val="22"/>
                      <w:lang w:eastAsia="lt-LT"/>
                    </w:rPr>
                    <w:t>2</w:t>
                  </w:r>
                </w:p>
              </w:tc>
              <w:tc>
                <w:tcPr>
                  <w:tcW w:w="4678" w:type="dxa"/>
                  <w:shd w:val="clear" w:color="auto" w:fill="FFFFFF" w:themeFill="background1"/>
                  <w:vAlign w:val="center"/>
                </w:tcPr>
                <w:p w14:paraId="02E97095" w14:textId="77777777" w:rsidR="00114210" w:rsidRPr="00095582" w:rsidRDefault="00114210" w:rsidP="00114210">
                  <w:pPr>
                    <w:jc w:val="both"/>
                    <w:rPr>
                      <w:sz w:val="22"/>
                      <w:szCs w:val="22"/>
                      <w:lang w:eastAsia="lt-LT"/>
                    </w:rPr>
                  </w:pPr>
                  <w:r w:rsidRPr="00095582">
                    <w:rPr>
                      <w:sz w:val="22"/>
                      <w:szCs w:val="22"/>
                    </w:rPr>
                    <w:t xml:space="preserve">Ekonominiai kiekių ir kainos skaičiavimai </w:t>
                  </w:r>
                </w:p>
              </w:tc>
              <w:tc>
                <w:tcPr>
                  <w:tcW w:w="1021" w:type="dxa"/>
                  <w:shd w:val="clear" w:color="auto" w:fill="FFFFFF" w:themeFill="background1"/>
                  <w:noWrap/>
                  <w:vAlign w:val="center"/>
                </w:tcPr>
                <w:p w14:paraId="5090C93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D840897"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2D4A6FE2" w14:textId="7EA7B1EF"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BB30194" w14:textId="6176479E" w:rsidR="00114210" w:rsidRPr="00095582" w:rsidRDefault="00EB71DE"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D504164" w14:textId="11A66A5E"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AE95CC3" w14:textId="2F1C936F"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59890F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8FE0B53" w14:textId="77777777" w:rsidR="00114210" w:rsidRPr="00095582" w:rsidRDefault="00114210" w:rsidP="002A4BBE">
                  <w:pPr>
                    <w:jc w:val="both"/>
                    <w:rPr>
                      <w:sz w:val="22"/>
                      <w:szCs w:val="22"/>
                      <w:lang w:eastAsia="lt-LT"/>
                    </w:rPr>
                  </w:pPr>
                </w:p>
              </w:tc>
            </w:tr>
            <w:tr w:rsidR="00114210" w:rsidRPr="00095582" w14:paraId="65FF0DE1" w14:textId="77777777" w:rsidTr="00926EC5">
              <w:trPr>
                <w:trHeight w:val="216"/>
              </w:trPr>
              <w:tc>
                <w:tcPr>
                  <w:tcW w:w="1268" w:type="dxa"/>
                  <w:shd w:val="clear" w:color="auto" w:fill="FFFFFF" w:themeFill="background1"/>
                  <w:noWrap/>
                  <w:vAlign w:val="center"/>
                </w:tcPr>
                <w:p w14:paraId="7B4BD649" w14:textId="77777777" w:rsidR="00114210" w:rsidRPr="00095582" w:rsidRDefault="00114210" w:rsidP="00114210">
                  <w:pPr>
                    <w:jc w:val="center"/>
                    <w:rPr>
                      <w:sz w:val="22"/>
                      <w:szCs w:val="22"/>
                      <w:lang w:eastAsia="lt-LT"/>
                    </w:rPr>
                  </w:pPr>
                  <w:r w:rsidRPr="00095582">
                    <w:rPr>
                      <w:sz w:val="22"/>
                      <w:szCs w:val="22"/>
                      <w:lang w:eastAsia="lt-LT"/>
                    </w:rPr>
                    <w:t>3</w:t>
                  </w:r>
                </w:p>
              </w:tc>
              <w:tc>
                <w:tcPr>
                  <w:tcW w:w="4678" w:type="dxa"/>
                  <w:shd w:val="clear" w:color="auto" w:fill="FFFFFF" w:themeFill="background1"/>
                  <w:vAlign w:val="center"/>
                </w:tcPr>
                <w:p w14:paraId="2768B671" w14:textId="77777777" w:rsidR="00114210" w:rsidRPr="00095582" w:rsidRDefault="00114210" w:rsidP="00114210">
                  <w:pPr>
                    <w:jc w:val="both"/>
                    <w:rPr>
                      <w:sz w:val="22"/>
                      <w:szCs w:val="22"/>
                      <w:lang w:eastAsia="lt-LT"/>
                    </w:rPr>
                  </w:pPr>
                  <w:r w:rsidRPr="00095582">
                    <w:rPr>
                      <w:sz w:val="22"/>
                      <w:szCs w:val="22"/>
                    </w:rPr>
                    <w:t xml:space="preserve">Statinio informacinio modeliavimo projekto etapų planavimas </w:t>
                  </w:r>
                </w:p>
              </w:tc>
              <w:tc>
                <w:tcPr>
                  <w:tcW w:w="1021" w:type="dxa"/>
                  <w:shd w:val="clear" w:color="auto" w:fill="FFFFFF" w:themeFill="background1"/>
                  <w:noWrap/>
                  <w:vAlign w:val="center"/>
                  <w:hideMark/>
                </w:tcPr>
                <w:p w14:paraId="772BD3B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6765AB9B"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2754608" w14:textId="0FDEA8A9"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280C69E3" w14:textId="7C15FFAF" w:rsidR="00114210"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F470027" w14:textId="45648269"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61DDDE70" w14:textId="53FDA9B6"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7AB5BB6"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23EA139C" w14:textId="77777777" w:rsidR="00114210" w:rsidRPr="00095582" w:rsidRDefault="00114210" w:rsidP="002A4BBE">
                  <w:pPr>
                    <w:jc w:val="both"/>
                    <w:rPr>
                      <w:sz w:val="22"/>
                      <w:szCs w:val="22"/>
                      <w:lang w:eastAsia="lt-LT"/>
                    </w:rPr>
                  </w:pPr>
                </w:p>
              </w:tc>
            </w:tr>
            <w:tr w:rsidR="00114210" w:rsidRPr="00095582" w14:paraId="55FE5AD1" w14:textId="77777777" w:rsidTr="00926EC5">
              <w:trPr>
                <w:trHeight w:val="216"/>
              </w:trPr>
              <w:tc>
                <w:tcPr>
                  <w:tcW w:w="1268" w:type="dxa"/>
                  <w:shd w:val="clear" w:color="auto" w:fill="FFFFFF" w:themeFill="background1"/>
                  <w:noWrap/>
                  <w:vAlign w:val="center"/>
                </w:tcPr>
                <w:p w14:paraId="04C45226" w14:textId="77777777" w:rsidR="00114210" w:rsidRPr="00095582" w:rsidRDefault="00114210" w:rsidP="00114210">
                  <w:pPr>
                    <w:jc w:val="center"/>
                    <w:rPr>
                      <w:sz w:val="22"/>
                      <w:szCs w:val="22"/>
                      <w:lang w:eastAsia="lt-LT"/>
                    </w:rPr>
                  </w:pPr>
                  <w:r w:rsidRPr="00095582">
                    <w:rPr>
                      <w:sz w:val="22"/>
                      <w:szCs w:val="22"/>
                    </w:rPr>
                    <w:t>4</w:t>
                  </w:r>
                </w:p>
              </w:tc>
              <w:tc>
                <w:tcPr>
                  <w:tcW w:w="4678" w:type="dxa"/>
                  <w:shd w:val="clear" w:color="auto" w:fill="FFFFFF" w:themeFill="background1"/>
                  <w:vAlign w:val="center"/>
                </w:tcPr>
                <w:p w14:paraId="7A90345F" w14:textId="77777777" w:rsidR="00114210" w:rsidRPr="00095582" w:rsidRDefault="00114210" w:rsidP="00114210">
                  <w:pPr>
                    <w:jc w:val="both"/>
                    <w:rPr>
                      <w:sz w:val="22"/>
                      <w:szCs w:val="22"/>
                      <w:lang w:eastAsia="lt-LT"/>
                    </w:rPr>
                  </w:pPr>
                  <w:r w:rsidRPr="00095582">
                    <w:rPr>
                      <w:sz w:val="22"/>
                      <w:szCs w:val="22"/>
                    </w:rPr>
                    <w:t>Žemės sklypo analizė</w:t>
                  </w:r>
                </w:p>
              </w:tc>
              <w:tc>
                <w:tcPr>
                  <w:tcW w:w="1021" w:type="dxa"/>
                  <w:shd w:val="clear" w:color="auto" w:fill="FFFFFF" w:themeFill="background1"/>
                  <w:noWrap/>
                  <w:vAlign w:val="center"/>
                  <w:hideMark/>
                </w:tcPr>
                <w:p w14:paraId="0936260A"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7D5DF51E"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891758A" w14:textId="3986AF0F"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F56E981" w14:textId="3C12311B"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6448C072" w14:textId="41D46399"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60BB34C"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9EA5B4E"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EBD7A01" w14:textId="77777777" w:rsidR="00114210" w:rsidRPr="00095582" w:rsidRDefault="00114210" w:rsidP="002A4BBE">
                  <w:pPr>
                    <w:jc w:val="both"/>
                    <w:rPr>
                      <w:sz w:val="22"/>
                      <w:szCs w:val="22"/>
                      <w:lang w:eastAsia="lt-LT"/>
                    </w:rPr>
                  </w:pPr>
                </w:p>
              </w:tc>
            </w:tr>
            <w:tr w:rsidR="00114210" w:rsidRPr="00095582" w14:paraId="4AF90504" w14:textId="77777777" w:rsidTr="00926EC5">
              <w:trPr>
                <w:trHeight w:val="216"/>
              </w:trPr>
              <w:tc>
                <w:tcPr>
                  <w:tcW w:w="1268" w:type="dxa"/>
                  <w:shd w:val="clear" w:color="auto" w:fill="FFFFFF" w:themeFill="background1"/>
                  <w:noWrap/>
                  <w:vAlign w:val="center"/>
                  <w:hideMark/>
                </w:tcPr>
                <w:p w14:paraId="19EEF7B1" w14:textId="77777777" w:rsidR="00114210" w:rsidRPr="00095582" w:rsidRDefault="00114210" w:rsidP="00114210">
                  <w:pPr>
                    <w:jc w:val="center"/>
                    <w:rPr>
                      <w:sz w:val="22"/>
                      <w:szCs w:val="22"/>
                      <w:lang w:eastAsia="lt-LT"/>
                    </w:rPr>
                  </w:pPr>
                  <w:r w:rsidRPr="00095582">
                    <w:rPr>
                      <w:sz w:val="22"/>
                      <w:szCs w:val="22"/>
                    </w:rPr>
                    <w:t>5</w:t>
                  </w:r>
                </w:p>
              </w:tc>
              <w:tc>
                <w:tcPr>
                  <w:tcW w:w="4678" w:type="dxa"/>
                  <w:shd w:val="clear" w:color="auto" w:fill="FFFFFF" w:themeFill="background1"/>
                  <w:vAlign w:val="center"/>
                </w:tcPr>
                <w:p w14:paraId="7FA10D20" w14:textId="77777777" w:rsidR="00114210" w:rsidRPr="00095582" w:rsidRDefault="00114210" w:rsidP="00114210">
                  <w:pPr>
                    <w:jc w:val="both"/>
                    <w:rPr>
                      <w:sz w:val="22"/>
                      <w:szCs w:val="22"/>
                      <w:lang w:eastAsia="lt-LT"/>
                    </w:rPr>
                  </w:pPr>
                  <w:r w:rsidRPr="00095582">
                    <w:rPr>
                      <w:sz w:val="22"/>
                      <w:szCs w:val="22"/>
                    </w:rPr>
                    <w:t>Funkcinis, tūrinis, planinis vertinimas</w:t>
                  </w:r>
                </w:p>
              </w:tc>
              <w:tc>
                <w:tcPr>
                  <w:tcW w:w="1021" w:type="dxa"/>
                  <w:shd w:val="clear" w:color="auto" w:fill="FFFFFF" w:themeFill="background1"/>
                  <w:noWrap/>
                  <w:vAlign w:val="center"/>
                  <w:hideMark/>
                </w:tcPr>
                <w:p w14:paraId="60817DEF"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hideMark/>
                </w:tcPr>
                <w:p w14:paraId="62C916A9"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7772D41" w14:textId="77777777"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12100AFB" w14:textId="511EE323"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0C81F609" w14:textId="08DAE8BA"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0C8693E" w14:textId="223C92DD"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537A75A5"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C001A2E" w14:textId="77777777" w:rsidR="00114210" w:rsidRPr="00095582" w:rsidRDefault="00114210" w:rsidP="002A4BBE">
                  <w:pPr>
                    <w:jc w:val="both"/>
                    <w:rPr>
                      <w:sz w:val="22"/>
                      <w:szCs w:val="22"/>
                      <w:lang w:eastAsia="lt-LT"/>
                    </w:rPr>
                  </w:pPr>
                </w:p>
              </w:tc>
            </w:tr>
            <w:tr w:rsidR="00114210" w:rsidRPr="00095582" w14:paraId="6E429144" w14:textId="77777777" w:rsidTr="00926EC5">
              <w:trPr>
                <w:trHeight w:val="216"/>
              </w:trPr>
              <w:tc>
                <w:tcPr>
                  <w:tcW w:w="1268" w:type="dxa"/>
                  <w:shd w:val="clear" w:color="auto" w:fill="FFFFFF" w:themeFill="background1"/>
                  <w:noWrap/>
                  <w:vAlign w:val="center"/>
                </w:tcPr>
                <w:p w14:paraId="4E424E08" w14:textId="77777777" w:rsidR="00114210" w:rsidRPr="00095582" w:rsidRDefault="00114210" w:rsidP="00114210">
                  <w:pPr>
                    <w:jc w:val="center"/>
                    <w:rPr>
                      <w:sz w:val="22"/>
                      <w:szCs w:val="22"/>
                      <w:lang w:eastAsia="lt-LT"/>
                    </w:rPr>
                  </w:pPr>
                  <w:r w:rsidRPr="00095582">
                    <w:rPr>
                      <w:sz w:val="22"/>
                      <w:szCs w:val="22"/>
                    </w:rPr>
                    <w:t>6</w:t>
                  </w:r>
                </w:p>
              </w:tc>
              <w:tc>
                <w:tcPr>
                  <w:tcW w:w="4678" w:type="dxa"/>
                  <w:shd w:val="clear" w:color="auto" w:fill="FFFFFF" w:themeFill="background1"/>
                  <w:vAlign w:val="center"/>
                </w:tcPr>
                <w:p w14:paraId="60B8721B" w14:textId="77777777" w:rsidR="00114210" w:rsidRPr="00095582" w:rsidRDefault="00114210" w:rsidP="00114210">
                  <w:pPr>
                    <w:jc w:val="both"/>
                    <w:rPr>
                      <w:sz w:val="22"/>
                      <w:szCs w:val="22"/>
                      <w:lang w:eastAsia="lt-LT"/>
                    </w:rPr>
                  </w:pPr>
                  <w:r w:rsidRPr="00095582">
                    <w:rPr>
                      <w:sz w:val="22"/>
                      <w:szCs w:val="22"/>
                    </w:rPr>
                    <w:t>Statinio informacinio modeliavimo projekto vizualizavimas ir peržiūros</w:t>
                  </w:r>
                </w:p>
              </w:tc>
              <w:tc>
                <w:tcPr>
                  <w:tcW w:w="1021" w:type="dxa"/>
                  <w:shd w:val="clear" w:color="auto" w:fill="FFFFFF" w:themeFill="background1"/>
                  <w:noWrap/>
                  <w:vAlign w:val="center"/>
                </w:tcPr>
                <w:p w14:paraId="1EFE508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1D64E36D" w14:textId="77777777"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2759AE6" w14:textId="31511D52" w:rsidR="00114210" w:rsidRPr="00095582" w:rsidRDefault="00114210" w:rsidP="0008365E">
                  <w:pPr>
                    <w:jc w:val="center"/>
                    <w:rPr>
                      <w:sz w:val="22"/>
                      <w:szCs w:val="22"/>
                      <w:lang w:eastAsia="lt-LT"/>
                    </w:rPr>
                  </w:pPr>
                </w:p>
              </w:tc>
              <w:tc>
                <w:tcPr>
                  <w:tcW w:w="1021" w:type="dxa"/>
                  <w:shd w:val="clear" w:color="auto" w:fill="FFFFFF" w:themeFill="background1"/>
                  <w:noWrap/>
                  <w:vAlign w:val="center"/>
                </w:tcPr>
                <w:p w14:paraId="34C43C47" w14:textId="72FEE59E" w:rsidR="00114210"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674937A6" w14:textId="000733FA"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7EE8BC8F" w14:textId="2F61BF89"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196B14F" w14:textId="28FC9F11" w:rsidR="00114210" w:rsidRPr="00095582" w:rsidRDefault="00114210" w:rsidP="002A4BBE">
                  <w:pPr>
                    <w:jc w:val="both"/>
                    <w:rPr>
                      <w:sz w:val="22"/>
                      <w:szCs w:val="22"/>
                      <w:lang w:eastAsia="lt-LT"/>
                    </w:rPr>
                  </w:pPr>
                </w:p>
              </w:tc>
              <w:tc>
                <w:tcPr>
                  <w:tcW w:w="1021" w:type="dxa"/>
                  <w:shd w:val="clear" w:color="auto" w:fill="FFFFFF" w:themeFill="background1"/>
                  <w:noWrap/>
                  <w:vAlign w:val="center"/>
                </w:tcPr>
                <w:p w14:paraId="4D1D0B2D" w14:textId="77777777" w:rsidR="00114210" w:rsidRPr="00095582" w:rsidRDefault="00114210" w:rsidP="002A4BBE">
                  <w:pPr>
                    <w:jc w:val="both"/>
                    <w:rPr>
                      <w:sz w:val="22"/>
                      <w:szCs w:val="22"/>
                      <w:lang w:eastAsia="lt-LT"/>
                    </w:rPr>
                  </w:pPr>
                </w:p>
              </w:tc>
            </w:tr>
            <w:tr w:rsidR="00845EE6" w:rsidRPr="00095582" w14:paraId="785D0911" w14:textId="77777777" w:rsidTr="00926EC5">
              <w:trPr>
                <w:trHeight w:val="216"/>
              </w:trPr>
              <w:tc>
                <w:tcPr>
                  <w:tcW w:w="1268" w:type="dxa"/>
                  <w:shd w:val="clear" w:color="auto" w:fill="FFFFFF" w:themeFill="background1"/>
                  <w:noWrap/>
                  <w:vAlign w:val="center"/>
                </w:tcPr>
                <w:p w14:paraId="0ACBC854" w14:textId="77777777" w:rsidR="00845EE6" w:rsidRPr="00095582" w:rsidRDefault="00845EE6" w:rsidP="00845EE6">
                  <w:pPr>
                    <w:jc w:val="center"/>
                    <w:rPr>
                      <w:sz w:val="22"/>
                      <w:szCs w:val="22"/>
                      <w:lang w:eastAsia="lt-LT"/>
                    </w:rPr>
                  </w:pPr>
                  <w:r w:rsidRPr="00095582">
                    <w:rPr>
                      <w:sz w:val="22"/>
                      <w:szCs w:val="22"/>
                      <w:lang w:eastAsia="lt-LT"/>
                    </w:rPr>
                    <w:t>7</w:t>
                  </w:r>
                </w:p>
              </w:tc>
              <w:tc>
                <w:tcPr>
                  <w:tcW w:w="4678" w:type="dxa"/>
                  <w:shd w:val="clear" w:color="auto" w:fill="FFFFFF" w:themeFill="background1"/>
                  <w:vAlign w:val="center"/>
                </w:tcPr>
                <w:p w14:paraId="46D10446" w14:textId="77777777" w:rsidR="00845EE6" w:rsidRPr="00095582" w:rsidRDefault="00845EE6" w:rsidP="00845EE6">
                  <w:pPr>
                    <w:jc w:val="both"/>
                    <w:rPr>
                      <w:sz w:val="22"/>
                      <w:szCs w:val="22"/>
                      <w:lang w:eastAsia="lt-LT"/>
                    </w:rPr>
                  </w:pPr>
                  <w:r w:rsidRPr="00095582">
                    <w:rPr>
                      <w:sz w:val="22"/>
                      <w:szCs w:val="22"/>
                    </w:rPr>
                    <w:t>Projektavimas / modeliavimas</w:t>
                  </w:r>
                </w:p>
              </w:tc>
              <w:tc>
                <w:tcPr>
                  <w:tcW w:w="1021" w:type="dxa"/>
                  <w:shd w:val="clear" w:color="auto" w:fill="FFFFFF" w:themeFill="background1"/>
                  <w:noWrap/>
                  <w:vAlign w:val="center"/>
                </w:tcPr>
                <w:p w14:paraId="5B9DCF6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2A00A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666D70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2545719" w14:textId="37BBC0C8"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589E4A66" w14:textId="701C12B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B990F9C" w14:textId="1915C90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F8A45F" w14:textId="1CCAA37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2C69C0A" w14:textId="77777777" w:rsidR="00845EE6" w:rsidRPr="00095582" w:rsidRDefault="00845EE6" w:rsidP="002A4BBE">
                  <w:pPr>
                    <w:jc w:val="both"/>
                    <w:rPr>
                      <w:sz w:val="22"/>
                      <w:szCs w:val="22"/>
                      <w:lang w:eastAsia="lt-LT"/>
                    </w:rPr>
                  </w:pPr>
                </w:p>
              </w:tc>
            </w:tr>
            <w:tr w:rsidR="00845EE6" w:rsidRPr="00095582" w14:paraId="3161E105" w14:textId="77777777" w:rsidTr="00926EC5">
              <w:trPr>
                <w:trHeight w:val="216"/>
              </w:trPr>
              <w:tc>
                <w:tcPr>
                  <w:tcW w:w="1268" w:type="dxa"/>
                  <w:shd w:val="clear" w:color="auto" w:fill="FFFFFF" w:themeFill="background1"/>
                  <w:noWrap/>
                  <w:vAlign w:val="center"/>
                </w:tcPr>
                <w:p w14:paraId="2431BE6C" w14:textId="77777777" w:rsidR="00845EE6" w:rsidRPr="00095582" w:rsidRDefault="00845EE6" w:rsidP="00845EE6">
                  <w:pPr>
                    <w:jc w:val="center"/>
                    <w:rPr>
                      <w:sz w:val="22"/>
                      <w:szCs w:val="22"/>
                      <w:lang w:eastAsia="lt-LT"/>
                    </w:rPr>
                  </w:pPr>
                  <w:r w:rsidRPr="00095582">
                    <w:rPr>
                      <w:sz w:val="22"/>
                      <w:szCs w:val="22"/>
                      <w:lang w:eastAsia="lt-LT"/>
                    </w:rPr>
                    <w:t>8</w:t>
                  </w:r>
                </w:p>
              </w:tc>
              <w:tc>
                <w:tcPr>
                  <w:tcW w:w="4678" w:type="dxa"/>
                  <w:shd w:val="clear" w:color="auto" w:fill="FFFFFF" w:themeFill="background1"/>
                  <w:vAlign w:val="center"/>
                </w:tcPr>
                <w:p w14:paraId="236308C8" w14:textId="77777777" w:rsidR="00845EE6" w:rsidRPr="00095582" w:rsidRDefault="00845EE6" w:rsidP="00845EE6">
                  <w:pPr>
                    <w:jc w:val="both"/>
                    <w:rPr>
                      <w:sz w:val="22"/>
                      <w:szCs w:val="22"/>
                    </w:rPr>
                  </w:pPr>
                  <w:r w:rsidRPr="00095582">
                    <w:rPr>
                      <w:sz w:val="22"/>
                      <w:szCs w:val="22"/>
                    </w:rPr>
                    <w:t>Inžineriniai skaičiavimai ir analizė</w:t>
                  </w:r>
                </w:p>
              </w:tc>
              <w:tc>
                <w:tcPr>
                  <w:tcW w:w="1021" w:type="dxa"/>
                  <w:shd w:val="clear" w:color="auto" w:fill="FFFFFF" w:themeFill="background1"/>
                  <w:noWrap/>
                  <w:vAlign w:val="center"/>
                </w:tcPr>
                <w:p w14:paraId="2954A87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FCEAAF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6820DF1"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65D9736" w14:textId="38DF7F2A"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F7EE974" w14:textId="5DA1992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2CEE421" w14:textId="74DB184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612896C" w14:textId="2BE5751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2EE05B" w14:textId="77777777" w:rsidR="00845EE6" w:rsidRPr="00095582" w:rsidRDefault="00845EE6" w:rsidP="002A4BBE">
                  <w:pPr>
                    <w:jc w:val="both"/>
                    <w:rPr>
                      <w:sz w:val="22"/>
                      <w:szCs w:val="22"/>
                      <w:lang w:eastAsia="lt-LT"/>
                    </w:rPr>
                  </w:pPr>
                </w:p>
              </w:tc>
            </w:tr>
            <w:tr w:rsidR="00845EE6" w:rsidRPr="00095582" w14:paraId="7B0EBB0F" w14:textId="77777777" w:rsidTr="00926EC5">
              <w:trPr>
                <w:trHeight w:val="216"/>
              </w:trPr>
              <w:tc>
                <w:tcPr>
                  <w:tcW w:w="1268" w:type="dxa"/>
                  <w:shd w:val="clear" w:color="auto" w:fill="FFFFFF" w:themeFill="background1"/>
                  <w:noWrap/>
                  <w:vAlign w:val="center"/>
                </w:tcPr>
                <w:p w14:paraId="13024E1E" w14:textId="77777777" w:rsidR="00845EE6" w:rsidRPr="00095582" w:rsidRDefault="00845EE6" w:rsidP="00845EE6">
                  <w:pPr>
                    <w:jc w:val="center"/>
                    <w:rPr>
                      <w:sz w:val="22"/>
                      <w:szCs w:val="22"/>
                      <w:lang w:eastAsia="lt-LT"/>
                    </w:rPr>
                  </w:pPr>
                  <w:r w:rsidRPr="00095582">
                    <w:rPr>
                      <w:sz w:val="22"/>
                      <w:szCs w:val="22"/>
                    </w:rPr>
                    <w:t>9</w:t>
                  </w:r>
                </w:p>
              </w:tc>
              <w:tc>
                <w:tcPr>
                  <w:tcW w:w="4678" w:type="dxa"/>
                  <w:shd w:val="clear" w:color="auto" w:fill="FFFFFF" w:themeFill="background1"/>
                  <w:vAlign w:val="center"/>
                </w:tcPr>
                <w:p w14:paraId="5A7B8B72" w14:textId="77777777" w:rsidR="00845EE6" w:rsidRPr="00095582" w:rsidRDefault="00845EE6" w:rsidP="00845EE6">
                  <w:pPr>
                    <w:jc w:val="both"/>
                    <w:rPr>
                      <w:sz w:val="22"/>
                      <w:szCs w:val="22"/>
                      <w:lang w:eastAsia="lt-LT"/>
                    </w:rPr>
                  </w:pPr>
                  <w:r w:rsidRPr="00095582">
                    <w:rPr>
                      <w:sz w:val="22"/>
                      <w:szCs w:val="22"/>
                    </w:rPr>
                    <w:t>Energinė analizė</w:t>
                  </w:r>
                </w:p>
              </w:tc>
              <w:tc>
                <w:tcPr>
                  <w:tcW w:w="1021" w:type="dxa"/>
                  <w:shd w:val="clear" w:color="auto" w:fill="FFFFFF" w:themeFill="background1"/>
                  <w:noWrap/>
                  <w:vAlign w:val="center"/>
                </w:tcPr>
                <w:p w14:paraId="50A1773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D6875C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B7ABDCB"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ECFC333"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03806D0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E420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AD8EFF" w14:textId="5F33517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F53C08C" w14:textId="77777777" w:rsidR="00845EE6" w:rsidRPr="00095582" w:rsidRDefault="00845EE6" w:rsidP="002A4BBE">
                  <w:pPr>
                    <w:jc w:val="both"/>
                    <w:rPr>
                      <w:sz w:val="22"/>
                      <w:szCs w:val="22"/>
                      <w:lang w:eastAsia="lt-LT"/>
                    </w:rPr>
                  </w:pPr>
                </w:p>
              </w:tc>
            </w:tr>
            <w:tr w:rsidR="00845EE6" w:rsidRPr="00095582" w14:paraId="495917F1" w14:textId="77777777" w:rsidTr="00926EC5">
              <w:trPr>
                <w:trHeight w:val="216"/>
              </w:trPr>
              <w:tc>
                <w:tcPr>
                  <w:tcW w:w="1268" w:type="dxa"/>
                  <w:shd w:val="clear" w:color="auto" w:fill="FFFFFF" w:themeFill="background1"/>
                  <w:vAlign w:val="center"/>
                </w:tcPr>
                <w:p w14:paraId="7F2B268E" w14:textId="77777777" w:rsidR="00845EE6" w:rsidRPr="00095582" w:rsidRDefault="00845EE6" w:rsidP="00845EE6">
                  <w:pPr>
                    <w:jc w:val="center"/>
                    <w:rPr>
                      <w:sz w:val="22"/>
                      <w:szCs w:val="22"/>
                      <w:lang w:eastAsia="lt-LT"/>
                    </w:rPr>
                  </w:pPr>
                  <w:r w:rsidRPr="00095582">
                    <w:rPr>
                      <w:sz w:val="22"/>
                      <w:szCs w:val="22"/>
                      <w:lang w:eastAsia="lt-LT"/>
                    </w:rPr>
                    <w:t>10</w:t>
                  </w:r>
                </w:p>
              </w:tc>
              <w:tc>
                <w:tcPr>
                  <w:tcW w:w="4678" w:type="dxa"/>
                  <w:shd w:val="clear" w:color="auto" w:fill="FFFFFF" w:themeFill="background1"/>
                  <w:vAlign w:val="center"/>
                </w:tcPr>
                <w:p w14:paraId="35731C62" w14:textId="77777777" w:rsidR="00845EE6" w:rsidRPr="00095582" w:rsidRDefault="00845EE6" w:rsidP="00845EE6">
                  <w:pPr>
                    <w:jc w:val="both"/>
                    <w:rPr>
                      <w:sz w:val="22"/>
                      <w:szCs w:val="22"/>
                      <w:lang w:eastAsia="lt-LT"/>
                    </w:rPr>
                  </w:pPr>
                  <w:r w:rsidRPr="00095582">
                    <w:rPr>
                      <w:sz w:val="22"/>
                      <w:szCs w:val="22"/>
                    </w:rPr>
                    <w:t>Tvarumo vertinimas</w:t>
                  </w:r>
                </w:p>
              </w:tc>
              <w:tc>
                <w:tcPr>
                  <w:tcW w:w="1021" w:type="dxa"/>
                  <w:shd w:val="clear" w:color="auto" w:fill="FFFFFF" w:themeFill="background1"/>
                  <w:noWrap/>
                  <w:vAlign w:val="center"/>
                </w:tcPr>
                <w:p w14:paraId="1C14ACC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3410B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72744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9E3B749"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FFB502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3E99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927E5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069398" w14:textId="77777777" w:rsidR="00845EE6" w:rsidRPr="00095582" w:rsidRDefault="00845EE6" w:rsidP="002A4BBE">
                  <w:pPr>
                    <w:jc w:val="both"/>
                    <w:rPr>
                      <w:sz w:val="22"/>
                      <w:szCs w:val="22"/>
                      <w:lang w:eastAsia="lt-LT"/>
                    </w:rPr>
                  </w:pPr>
                </w:p>
              </w:tc>
            </w:tr>
            <w:tr w:rsidR="00845EE6" w:rsidRPr="00095582" w14:paraId="38B86794" w14:textId="77777777" w:rsidTr="00926EC5">
              <w:trPr>
                <w:trHeight w:val="216"/>
              </w:trPr>
              <w:tc>
                <w:tcPr>
                  <w:tcW w:w="1268" w:type="dxa"/>
                  <w:shd w:val="clear" w:color="auto" w:fill="FFFFFF" w:themeFill="background1"/>
                  <w:vAlign w:val="center"/>
                </w:tcPr>
                <w:p w14:paraId="79F85DB3" w14:textId="77777777" w:rsidR="00845EE6" w:rsidRPr="00095582" w:rsidRDefault="00845EE6" w:rsidP="00845EE6">
                  <w:pPr>
                    <w:jc w:val="center"/>
                    <w:rPr>
                      <w:sz w:val="22"/>
                      <w:szCs w:val="22"/>
                      <w:lang w:eastAsia="lt-LT"/>
                    </w:rPr>
                  </w:pPr>
                  <w:r w:rsidRPr="00095582">
                    <w:rPr>
                      <w:sz w:val="22"/>
                      <w:szCs w:val="22"/>
                      <w:lang w:eastAsia="lt-LT"/>
                    </w:rPr>
                    <w:t>11</w:t>
                  </w:r>
                </w:p>
              </w:tc>
              <w:tc>
                <w:tcPr>
                  <w:tcW w:w="4678" w:type="dxa"/>
                  <w:shd w:val="clear" w:color="auto" w:fill="FFFFFF" w:themeFill="background1"/>
                  <w:vAlign w:val="center"/>
                </w:tcPr>
                <w:p w14:paraId="482FA479" w14:textId="77777777" w:rsidR="00845EE6" w:rsidRPr="00095582" w:rsidRDefault="00845EE6" w:rsidP="00845EE6">
                  <w:pPr>
                    <w:jc w:val="both"/>
                    <w:rPr>
                      <w:sz w:val="22"/>
                      <w:szCs w:val="22"/>
                      <w:lang w:eastAsia="lt-LT"/>
                    </w:rPr>
                  </w:pPr>
                  <w:r w:rsidRPr="00095582">
                    <w:rPr>
                      <w:sz w:val="22"/>
                      <w:szCs w:val="22"/>
                    </w:rPr>
                    <w:t>Konstrukcijų analizė ir projektavimas</w:t>
                  </w:r>
                </w:p>
              </w:tc>
              <w:tc>
                <w:tcPr>
                  <w:tcW w:w="1021" w:type="dxa"/>
                  <w:shd w:val="clear" w:color="auto" w:fill="FFFFFF" w:themeFill="background1"/>
                  <w:noWrap/>
                  <w:vAlign w:val="center"/>
                </w:tcPr>
                <w:p w14:paraId="66C586F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2D7260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DB40F2"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405772A9" w14:textId="711E452C"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5D682B3" w14:textId="514C1DB2"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610DE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35F40F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84B3837" w14:textId="77777777" w:rsidR="00845EE6" w:rsidRPr="00095582" w:rsidRDefault="00845EE6" w:rsidP="002A4BBE">
                  <w:pPr>
                    <w:jc w:val="both"/>
                    <w:rPr>
                      <w:sz w:val="22"/>
                      <w:szCs w:val="22"/>
                      <w:lang w:eastAsia="lt-LT"/>
                    </w:rPr>
                  </w:pPr>
                </w:p>
              </w:tc>
            </w:tr>
            <w:tr w:rsidR="00845EE6" w:rsidRPr="00095582" w14:paraId="604201CD" w14:textId="77777777" w:rsidTr="00926EC5">
              <w:trPr>
                <w:trHeight w:val="216"/>
              </w:trPr>
              <w:tc>
                <w:tcPr>
                  <w:tcW w:w="1268" w:type="dxa"/>
                  <w:shd w:val="clear" w:color="auto" w:fill="FFFFFF" w:themeFill="background1"/>
                  <w:vAlign w:val="center"/>
                </w:tcPr>
                <w:p w14:paraId="156A6B31" w14:textId="77777777" w:rsidR="00845EE6" w:rsidRPr="00095582" w:rsidRDefault="00845EE6" w:rsidP="00845EE6">
                  <w:pPr>
                    <w:jc w:val="center"/>
                    <w:rPr>
                      <w:sz w:val="22"/>
                      <w:szCs w:val="22"/>
                      <w:lang w:eastAsia="lt-LT"/>
                    </w:rPr>
                  </w:pPr>
                  <w:r w:rsidRPr="00095582">
                    <w:rPr>
                      <w:sz w:val="22"/>
                      <w:szCs w:val="22"/>
                      <w:lang w:eastAsia="lt-LT"/>
                    </w:rPr>
                    <w:t>12</w:t>
                  </w:r>
                </w:p>
              </w:tc>
              <w:tc>
                <w:tcPr>
                  <w:tcW w:w="4678" w:type="dxa"/>
                  <w:shd w:val="clear" w:color="auto" w:fill="FFFFFF" w:themeFill="background1"/>
                  <w:vAlign w:val="center"/>
                </w:tcPr>
                <w:p w14:paraId="2E9EE2C9" w14:textId="77777777" w:rsidR="00845EE6" w:rsidRPr="00095582" w:rsidRDefault="00845EE6" w:rsidP="00845EE6">
                  <w:pPr>
                    <w:jc w:val="both"/>
                    <w:rPr>
                      <w:sz w:val="22"/>
                      <w:szCs w:val="22"/>
                      <w:lang w:eastAsia="lt-LT"/>
                    </w:rPr>
                  </w:pPr>
                  <w:r w:rsidRPr="00095582">
                    <w:rPr>
                      <w:sz w:val="22"/>
                      <w:szCs w:val="22"/>
                    </w:rPr>
                    <w:t>Apšvietimo analizė</w:t>
                  </w:r>
                </w:p>
              </w:tc>
              <w:tc>
                <w:tcPr>
                  <w:tcW w:w="1021" w:type="dxa"/>
                  <w:shd w:val="clear" w:color="auto" w:fill="FFFFFF" w:themeFill="background1"/>
                  <w:noWrap/>
                  <w:vAlign w:val="center"/>
                </w:tcPr>
                <w:p w14:paraId="206F046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E088C8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904F2B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DE002C4" w14:textId="5D8EBD8C"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5D6DA1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E7989B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A5C1E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D0D3F4B" w14:textId="77777777" w:rsidR="00845EE6" w:rsidRPr="00095582" w:rsidRDefault="00845EE6" w:rsidP="002A4BBE">
                  <w:pPr>
                    <w:jc w:val="both"/>
                    <w:rPr>
                      <w:sz w:val="22"/>
                      <w:szCs w:val="22"/>
                      <w:lang w:eastAsia="lt-LT"/>
                    </w:rPr>
                  </w:pPr>
                </w:p>
              </w:tc>
            </w:tr>
            <w:tr w:rsidR="00845EE6" w:rsidRPr="00095582" w14:paraId="4D462F57" w14:textId="77777777" w:rsidTr="00926EC5">
              <w:trPr>
                <w:trHeight w:val="216"/>
              </w:trPr>
              <w:tc>
                <w:tcPr>
                  <w:tcW w:w="1268" w:type="dxa"/>
                  <w:shd w:val="clear" w:color="auto" w:fill="FFFFFF" w:themeFill="background1"/>
                  <w:vAlign w:val="center"/>
                </w:tcPr>
                <w:p w14:paraId="5F4C0258" w14:textId="77777777" w:rsidR="00845EE6" w:rsidRPr="00095582" w:rsidRDefault="00845EE6" w:rsidP="00845EE6">
                  <w:pPr>
                    <w:jc w:val="center"/>
                    <w:rPr>
                      <w:sz w:val="22"/>
                      <w:szCs w:val="22"/>
                      <w:lang w:eastAsia="lt-LT"/>
                    </w:rPr>
                  </w:pPr>
                  <w:r w:rsidRPr="00095582">
                    <w:rPr>
                      <w:sz w:val="22"/>
                      <w:szCs w:val="22"/>
                      <w:lang w:eastAsia="lt-LT"/>
                    </w:rPr>
                    <w:t>13</w:t>
                  </w:r>
                </w:p>
              </w:tc>
              <w:tc>
                <w:tcPr>
                  <w:tcW w:w="4678" w:type="dxa"/>
                  <w:shd w:val="clear" w:color="auto" w:fill="FFFFFF" w:themeFill="background1"/>
                  <w:vAlign w:val="center"/>
                </w:tcPr>
                <w:p w14:paraId="0202C0E4" w14:textId="77777777" w:rsidR="00845EE6" w:rsidRPr="00095582" w:rsidRDefault="00845EE6" w:rsidP="00845EE6">
                  <w:pPr>
                    <w:jc w:val="both"/>
                    <w:rPr>
                      <w:sz w:val="22"/>
                      <w:szCs w:val="22"/>
                      <w:lang w:eastAsia="lt-LT"/>
                    </w:rPr>
                  </w:pPr>
                  <w:r w:rsidRPr="00095582">
                    <w:rPr>
                      <w:sz w:val="22"/>
                      <w:szCs w:val="22"/>
                    </w:rPr>
                    <w:t>Inžinerinių sistemų analizė</w:t>
                  </w:r>
                </w:p>
              </w:tc>
              <w:tc>
                <w:tcPr>
                  <w:tcW w:w="1021" w:type="dxa"/>
                  <w:shd w:val="clear" w:color="auto" w:fill="FFFFFF" w:themeFill="background1"/>
                  <w:noWrap/>
                  <w:vAlign w:val="center"/>
                </w:tcPr>
                <w:p w14:paraId="3EAE92E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A46FBA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031A5BE"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BB01C9A" w14:textId="2A7D9094"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E460ABA" w14:textId="480A8F4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0163FB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960CA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70CBC5" w14:textId="77777777" w:rsidR="00845EE6" w:rsidRPr="00095582" w:rsidRDefault="00845EE6" w:rsidP="002A4BBE">
                  <w:pPr>
                    <w:jc w:val="both"/>
                    <w:rPr>
                      <w:sz w:val="22"/>
                      <w:szCs w:val="22"/>
                      <w:lang w:eastAsia="lt-LT"/>
                    </w:rPr>
                  </w:pPr>
                </w:p>
              </w:tc>
            </w:tr>
            <w:tr w:rsidR="00845EE6" w:rsidRPr="00095582" w14:paraId="07F77A3E" w14:textId="77777777" w:rsidTr="00926EC5">
              <w:trPr>
                <w:trHeight w:val="216"/>
              </w:trPr>
              <w:tc>
                <w:tcPr>
                  <w:tcW w:w="1268" w:type="dxa"/>
                  <w:shd w:val="clear" w:color="auto" w:fill="FFFFFF" w:themeFill="background1"/>
                  <w:noWrap/>
                  <w:vAlign w:val="center"/>
                </w:tcPr>
                <w:p w14:paraId="1892F03A" w14:textId="77777777" w:rsidR="00845EE6" w:rsidRPr="00095582" w:rsidRDefault="00845EE6" w:rsidP="00845EE6">
                  <w:pPr>
                    <w:jc w:val="center"/>
                    <w:rPr>
                      <w:sz w:val="22"/>
                      <w:szCs w:val="22"/>
                      <w:lang w:eastAsia="lt-LT"/>
                    </w:rPr>
                  </w:pPr>
                  <w:r w:rsidRPr="00095582">
                    <w:rPr>
                      <w:sz w:val="22"/>
                      <w:szCs w:val="22"/>
                      <w:lang w:eastAsia="lt-LT"/>
                    </w:rPr>
                    <w:t>14</w:t>
                  </w:r>
                </w:p>
              </w:tc>
              <w:tc>
                <w:tcPr>
                  <w:tcW w:w="4678" w:type="dxa"/>
                  <w:shd w:val="clear" w:color="auto" w:fill="FFFFFF" w:themeFill="background1"/>
                  <w:vAlign w:val="center"/>
                </w:tcPr>
                <w:p w14:paraId="5816AFD2" w14:textId="77777777" w:rsidR="00845EE6" w:rsidRPr="00095582" w:rsidRDefault="00845EE6" w:rsidP="00845EE6">
                  <w:pPr>
                    <w:jc w:val="both"/>
                    <w:rPr>
                      <w:sz w:val="22"/>
                      <w:szCs w:val="22"/>
                      <w:lang w:eastAsia="lt-LT"/>
                    </w:rPr>
                  </w:pPr>
                  <w:r w:rsidRPr="00095582">
                    <w:rPr>
                      <w:sz w:val="22"/>
                      <w:szCs w:val="22"/>
                    </w:rPr>
                    <w:t>Kiti analizės atvejai</w:t>
                  </w:r>
                </w:p>
              </w:tc>
              <w:tc>
                <w:tcPr>
                  <w:tcW w:w="1021" w:type="dxa"/>
                  <w:shd w:val="clear" w:color="auto" w:fill="FFFFFF" w:themeFill="background1"/>
                  <w:noWrap/>
                  <w:vAlign w:val="center"/>
                </w:tcPr>
                <w:p w14:paraId="7963E17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7CD1B00"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2918C3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04BD032F" w14:textId="762C27BE"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22FD673" w14:textId="270E99B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42D25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E8C484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6BD51C9" w14:textId="77777777" w:rsidR="00845EE6" w:rsidRPr="00095582" w:rsidRDefault="00845EE6" w:rsidP="002A4BBE">
                  <w:pPr>
                    <w:jc w:val="both"/>
                    <w:rPr>
                      <w:sz w:val="22"/>
                      <w:szCs w:val="22"/>
                      <w:lang w:eastAsia="lt-LT"/>
                    </w:rPr>
                  </w:pPr>
                </w:p>
              </w:tc>
            </w:tr>
            <w:tr w:rsidR="00845EE6" w:rsidRPr="00095582" w14:paraId="4D8FF392" w14:textId="77777777" w:rsidTr="00926EC5">
              <w:trPr>
                <w:trHeight w:val="216"/>
              </w:trPr>
              <w:tc>
                <w:tcPr>
                  <w:tcW w:w="1268" w:type="dxa"/>
                  <w:shd w:val="clear" w:color="auto" w:fill="FFFFFF" w:themeFill="background1"/>
                  <w:noWrap/>
                  <w:vAlign w:val="center"/>
                </w:tcPr>
                <w:p w14:paraId="3C19576B" w14:textId="77777777" w:rsidR="00845EE6" w:rsidRPr="00095582" w:rsidRDefault="00845EE6" w:rsidP="00845EE6">
                  <w:pPr>
                    <w:jc w:val="center"/>
                    <w:rPr>
                      <w:sz w:val="22"/>
                      <w:szCs w:val="22"/>
                      <w:lang w:eastAsia="lt-LT"/>
                    </w:rPr>
                  </w:pPr>
                  <w:r w:rsidRPr="00095582">
                    <w:rPr>
                      <w:sz w:val="22"/>
                      <w:szCs w:val="22"/>
                      <w:lang w:eastAsia="lt-LT"/>
                    </w:rPr>
                    <w:t>15</w:t>
                  </w:r>
                </w:p>
              </w:tc>
              <w:tc>
                <w:tcPr>
                  <w:tcW w:w="4678" w:type="dxa"/>
                  <w:shd w:val="clear" w:color="auto" w:fill="FFFFFF" w:themeFill="background1"/>
                  <w:vAlign w:val="center"/>
                </w:tcPr>
                <w:p w14:paraId="333B74DF" w14:textId="77777777" w:rsidR="00845EE6" w:rsidRPr="00095582" w:rsidRDefault="00845EE6" w:rsidP="00845EE6">
                  <w:pPr>
                    <w:jc w:val="both"/>
                    <w:rPr>
                      <w:sz w:val="22"/>
                      <w:szCs w:val="22"/>
                      <w:lang w:eastAsia="lt-LT"/>
                    </w:rPr>
                  </w:pPr>
                  <w:r w:rsidRPr="00095582">
                    <w:rPr>
                      <w:sz w:val="22"/>
                      <w:szCs w:val="22"/>
                    </w:rPr>
                    <w:t>Atitikties vertinimas / statinio informacinio modeliavimo projekto ekspertizė</w:t>
                  </w:r>
                </w:p>
              </w:tc>
              <w:tc>
                <w:tcPr>
                  <w:tcW w:w="1021" w:type="dxa"/>
                  <w:shd w:val="clear" w:color="auto" w:fill="FFFFFF" w:themeFill="background1"/>
                  <w:noWrap/>
                  <w:vAlign w:val="center"/>
                </w:tcPr>
                <w:p w14:paraId="0AFF50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FAECFA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061E83A"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716E4E4" w14:textId="31509DCC"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4457E75A" w14:textId="565DC7F6"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B535084" w14:textId="66CD1982"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644DC9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CEE0B9" w14:textId="77777777" w:rsidR="00845EE6" w:rsidRPr="00095582" w:rsidRDefault="00845EE6" w:rsidP="002A4BBE">
                  <w:pPr>
                    <w:jc w:val="both"/>
                    <w:rPr>
                      <w:sz w:val="22"/>
                      <w:szCs w:val="22"/>
                      <w:lang w:eastAsia="lt-LT"/>
                    </w:rPr>
                  </w:pPr>
                </w:p>
              </w:tc>
            </w:tr>
            <w:tr w:rsidR="00845EE6" w:rsidRPr="00095582" w14:paraId="3589114F" w14:textId="77777777" w:rsidTr="00926EC5">
              <w:trPr>
                <w:trHeight w:val="216"/>
              </w:trPr>
              <w:tc>
                <w:tcPr>
                  <w:tcW w:w="1268" w:type="dxa"/>
                  <w:shd w:val="clear" w:color="auto" w:fill="FFFFFF" w:themeFill="background1"/>
                  <w:noWrap/>
                  <w:vAlign w:val="center"/>
                </w:tcPr>
                <w:p w14:paraId="26800421" w14:textId="77777777" w:rsidR="00845EE6" w:rsidRPr="00095582" w:rsidRDefault="00845EE6" w:rsidP="00845EE6">
                  <w:pPr>
                    <w:jc w:val="center"/>
                    <w:rPr>
                      <w:sz w:val="22"/>
                      <w:szCs w:val="22"/>
                      <w:lang w:eastAsia="lt-LT"/>
                    </w:rPr>
                  </w:pPr>
                  <w:r w:rsidRPr="00095582">
                    <w:rPr>
                      <w:sz w:val="22"/>
                      <w:szCs w:val="22"/>
                      <w:lang w:eastAsia="lt-LT"/>
                    </w:rPr>
                    <w:t>16</w:t>
                  </w:r>
                </w:p>
              </w:tc>
              <w:tc>
                <w:tcPr>
                  <w:tcW w:w="4678" w:type="dxa"/>
                  <w:shd w:val="clear" w:color="auto" w:fill="FFFFFF" w:themeFill="background1"/>
                  <w:vAlign w:val="center"/>
                </w:tcPr>
                <w:p w14:paraId="182B2288" w14:textId="77777777" w:rsidR="00845EE6" w:rsidRPr="00095582" w:rsidRDefault="00845EE6" w:rsidP="00845EE6">
                  <w:pPr>
                    <w:jc w:val="both"/>
                    <w:rPr>
                      <w:sz w:val="22"/>
                      <w:szCs w:val="22"/>
                      <w:lang w:eastAsia="lt-LT"/>
                    </w:rPr>
                  </w:pPr>
                  <w:r w:rsidRPr="00095582">
                    <w:rPr>
                      <w:sz w:val="22"/>
                      <w:szCs w:val="22"/>
                    </w:rPr>
                    <w:t>3D koordinavimas / susikirtimų patikra</w:t>
                  </w:r>
                </w:p>
              </w:tc>
              <w:tc>
                <w:tcPr>
                  <w:tcW w:w="1021" w:type="dxa"/>
                  <w:shd w:val="clear" w:color="auto" w:fill="FFFFFF" w:themeFill="background1"/>
                  <w:noWrap/>
                  <w:vAlign w:val="center"/>
                </w:tcPr>
                <w:p w14:paraId="49D88C4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89731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109B76" w14:textId="73D44D83"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728C57F" w14:textId="7CC27BD7" w:rsidR="00845EE6" w:rsidRPr="00095582" w:rsidRDefault="00AC6D2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22D8BDB" w14:textId="2912EEBE"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5B078E" w14:textId="655874B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3DB8D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5E9CDCD" w14:textId="77777777" w:rsidR="00845EE6" w:rsidRPr="00095582" w:rsidRDefault="00845EE6" w:rsidP="002A4BBE">
                  <w:pPr>
                    <w:jc w:val="both"/>
                    <w:rPr>
                      <w:sz w:val="22"/>
                      <w:szCs w:val="22"/>
                      <w:lang w:eastAsia="lt-LT"/>
                    </w:rPr>
                  </w:pPr>
                </w:p>
              </w:tc>
            </w:tr>
            <w:tr w:rsidR="00845EE6" w:rsidRPr="00095582" w14:paraId="342E1E96" w14:textId="77777777" w:rsidTr="00926EC5">
              <w:trPr>
                <w:trHeight w:val="216"/>
              </w:trPr>
              <w:tc>
                <w:tcPr>
                  <w:tcW w:w="1268" w:type="dxa"/>
                  <w:shd w:val="clear" w:color="auto" w:fill="FFFFFF" w:themeFill="background1"/>
                  <w:noWrap/>
                  <w:vAlign w:val="center"/>
                </w:tcPr>
                <w:p w14:paraId="6669C363" w14:textId="77777777" w:rsidR="00845EE6" w:rsidRPr="00095582" w:rsidRDefault="00845EE6" w:rsidP="00845EE6">
                  <w:pPr>
                    <w:jc w:val="center"/>
                    <w:rPr>
                      <w:sz w:val="22"/>
                      <w:szCs w:val="22"/>
                      <w:lang w:eastAsia="lt-LT"/>
                    </w:rPr>
                  </w:pPr>
                  <w:r w:rsidRPr="00095582">
                    <w:rPr>
                      <w:sz w:val="22"/>
                      <w:szCs w:val="22"/>
                      <w:lang w:eastAsia="lt-LT"/>
                    </w:rPr>
                    <w:t>17</w:t>
                  </w:r>
                </w:p>
              </w:tc>
              <w:tc>
                <w:tcPr>
                  <w:tcW w:w="4678" w:type="dxa"/>
                  <w:shd w:val="clear" w:color="auto" w:fill="FFFFFF" w:themeFill="background1"/>
                  <w:vAlign w:val="center"/>
                </w:tcPr>
                <w:p w14:paraId="027995F2" w14:textId="77777777" w:rsidR="00845EE6" w:rsidRPr="00095582" w:rsidRDefault="00845EE6" w:rsidP="00845EE6">
                  <w:pPr>
                    <w:jc w:val="both"/>
                    <w:rPr>
                      <w:sz w:val="22"/>
                      <w:szCs w:val="22"/>
                      <w:lang w:eastAsia="lt-LT"/>
                    </w:rPr>
                  </w:pPr>
                  <w:r w:rsidRPr="00095582">
                    <w:rPr>
                      <w:sz w:val="22"/>
                      <w:szCs w:val="22"/>
                    </w:rPr>
                    <w:t>Statybvietės planavimas (statybvietės planas)</w:t>
                  </w:r>
                </w:p>
              </w:tc>
              <w:tc>
                <w:tcPr>
                  <w:tcW w:w="1021" w:type="dxa"/>
                  <w:shd w:val="clear" w:color="auto" w:fill="FFFFFF" w:themeFill="background1"/>
                  <w:noWrap/>
                  <w:vAlign w:val="center"/>
                </w:tcPr>
                <w:p w14:paraId="0D7A046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D07088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1DF2D96"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9E4A7B6" w14:textId="20C85BE9"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402D140" w14:textId="7C74D4C1"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B225FCF" w14:textId="0D820D7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0C287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1C3EB7E" w14:textId="77777777" w:rsidR="00845EE6" w:rsidRPr="00095582" w:rsidRDefault="00845EE6" w:rsidP="002A4BBE">
                  <w:pPr>
                    <w:jc w:val="both"/>
                    <w:rPr>
                      <w:sz w:val="22"/>
                      <w:szCs w:val="22"/>
                      <w:lang w:eastAsia="lt-LT"/>
                    </w:rPr>
                  </w:pPr>
                </w:p>
              </w:tc>
            </w:tr>
            <w:tr w:rsidR="00845EE6" w:rsidRPr="00095582" w14:paraId="211B44A0" w14:textId="77777777" w:rsidTr="00926EC5">
              <w:trPr>
                <w:trHeight w:val="216"/>
              </w:trPr>
              <w:tc>
                <w:tcPr>
                  <w:tcW w:w="1268" w:type="dxa"/>
                  <w:shd w:val="clear" w:color="auto" w:fill="FFFFFF" w:themeFill="background1"/>
                  <w:noWrap/>
                  <w:vAlign w:val="center"/>
                </w:tcPr>
                <w:p w14:paraId="685823DA" w14:textId="77777777" w:rsidR="00845EE6" w:rsidRPr="00095582" w:rsidRDefault="00845EE6" w:rsidP="00845EE6">
                  <w:pPr>
                    <w:jc w:val="center"/>
                    <w:rPr>
                      <w:sz w:val="22"/>
                      <w:szCs w:val="22"/>
                      <w:lang w:eastAsia="lt-LT"/>
                    </w:rPr>
                  </w:pPr>
                  <w:r w:rsidRPr="00095582">
                    <w:rPr>
                      <w:sz w:val="22"/>
                      <w:szCs w:val="22"/>
                      <w:lang w:eastAsia="lt-LT"/>
                    </w:rPr>
                    <w:t>18</w:t>
                  </w:r>
                </w:p>
              </w:tc>
              <w:tc>
                <w:tcPr>
                  <w:tcW w:w="4678" w:type="dxa"/>
                  <w:shd w:val="clear" w:color="auto" w:fill="FFFFFF" w:themeFill="background1"/>
                  <w:vAlign w:val="center"/>
                </w:tcPr>
                <w:p w14:paraId="1864475A" w14:textId="77777777" w:rsidR="00845EE6" w:rsidRPr="00095582" w:rsidRDefault="00845EE6" w:rsidP="00845EE6">
                  <w:pPr>
                    <w:jc w:val="both"/>
                    <w:rPr>
                      <w:sz w:val="22"/>
                      <w:szCs w:val="22"/>
                      <w:lang w:eastAsia="lt-LT"/>
                    </w:rPr>
                  </w:pPr>
                  <w:r w:rsidRPr="00095582">
                    <w:rPr>
                      <w:sz w:val="22"/>
                      <w:szCs w:val="22"/>
                    </w:rPr>
                    <w:t>Sveikatos ir saugos priemonių planavimas</w:t>
                  </w:r>
                </w:p>
              </w:tc>
              <w:tc>
                <w:tcPr>
                  <w:tcW w:w="1021" w:type="dxa"/>
                  <w:shd w:val="clear" w:color="auto" w:fill="FFFFFF" w:themeFill="background1"/>
                  <w:noWrap/>
                  <w:vAlign w:val="center"/>
                </w:tcPr>
                <w:p w14:paraId="5A12036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019CA6F"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877BE64"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4CFF9C4"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9ADA9FF" w14:textId="4C15D40D"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65F74A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70AFC6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B824EF2" w14:textId="77777777" w:rsidR="00845EE6" w:rsidRPr="00095582" w:rsidRDefault="00845EE6" w:rsidP="002A4BBE">
                  <w:pPr>
                    <w:jc w:val="both"/>
                    <w:rPr>
                      <w:sz w:val="22"/>
                      <w:szCs w:val="22"/>
                      <w:lang w:eastAsia="lt-LT"/>
                    </w:rPr>
                  </w:pPr>
                </w:p>
              </w:tc>
            </w:tr>
            <w:tr w:rsidR="00845EE6" w:rsidRPr="00095582" w14:paraId="5099C4AF" w14:textId="77777777" w:rsidTr="00926EC5">
              <w:trPr>
                <w:trHeight w:val="216"/>
              </w:trPr>
              <w:tc>
                <w:tcPr>
                  <w:tcW w:w="1268" w:type="dxa"/>
                  <w:shd w:val="clear" w:color="auto" w:fill="FFFFFF" w:themeFill="background1"/>
                  <w:noWrap/>
                  <w:vAlign w:val="center"/>
                </w:tcPr>
                <w:p w14:paraId="2E247622" w14:textId="77777777" w:rsidR="00845EE6" w:rsidRPr="00095582" w:rsidRDefault="00845EE6" w:rsidP="00845EE6">
                  <w:pPr>
                    <w:jc w:val="center"/>
                    <w:rPr>
                      <w:sz w:val="22"/>
                      <w:szCs w:val="22"/>
                      <w:lang w:eastAsia="lt-LT"/>
                    </w:rPr>
                  </w:pPr>
                  <w:r w:rsidRPr="00095582">
                    <w:rPr>
                      <w:sz w:val="22"/>
                      <w:szCs w:val="22"/>
                      <w:lang w:eastAsia="lt-LT"/>
                    </w:rPr>
                    <w:t>19</w:t>
                  </w:r>
                </w:p>
              </w:tc>
              <w:tc>
                <w:tcPr>
                  <w:tcW w:w="4678" w:type="dxa"/>
                  <w:shd w:val="clear" w:color="auto" w:fill="FFFFFF" w:themeFill="background1"/>
                  <w:vAlign w:val="center"/>
                </w:tcPr>
                <w:p w14:paraId="47D4BF2F" w14:textId="77777777" w:rsidR="00845EE6" w:rsidRPr="00095582" w:rsidRDefault="00845EE6" w:rsidP="00845EE6">
                  <w:pPr>
                    <w:jc w:val="both"/>
                    <w:rPr>
                      <w:sz w:val="22"/>
                      <w:szCs w:val="22"/>
                      <w:lang w:eastAsia="lt-LT"/>
                    </w:rPr>
                  </w:pPr>
                  <w:r w:rsidRPr="00095582">
                    <w:rPr>
                      <w:sz w:val="22"/>
                      <w:szCs w:val="22"/>
                    </w:rPr>
                    <w:t>Konstrukcinė-technologinė analizė</w:t>
                  </w:r>
                </w:p>
              </w:tc>
              <w:tc>
                <w:tcPr>
                  <w:tcW w:w="1021" w:type="dxa"/>
                  <w:shd w:val="clear" w:color="auto" w:fill="FFFFFF" w:themeFill="background1"/>
                  <w:noWrap/>
                  <w:vAlign w:val="center"/>
                </w:tcPr>
                <w:p w14:paraId="47B736D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ABF4B2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B3768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3AD704F1"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65E55A9B" w14:textId="5ACD6CE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AD1C9F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3E0AE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344722" w14:textId="77777777" w:rsidR="00845EE6" w:rsidRPr="00095582" w:rsidRDefault="00845EE6" w:rsidP="002A4BBE">
                  <w:pPr>
                    <w:jc w:val="both"/>
                    <w:rPr>
                      <w:sz w:val="22"/>
                      <w:szCs w:val="22"/>
                      <w:lang w:eastAsia="lt-LT"/>
                    </w:rPr>
                  </w:pPr>
                </w:p>
              </w:tc>
            </w:tr>
            <w:tr w:rsidR="00845EE6" w:rsidRPr="00095582" w14:paraId="4B898229" w14:textId="77777777" w:rsidTr="00926EC5">
              <w:trPr>
                <w:trHeight w:val="216"/>
              </w:trPr>
              <w:tc>
                <w:tcPr>
                  <w:tcW w:w="1268" w:type="dxa"/>
                  <w:shd w:val="clear" w:color="auto" w:fill="FFFFFF" w:themeFill="background1"/>
                  <w:noWrap/>
                  <w:vAlign w:val="center"/>
                </w:tcPr>
                <w:p w14:paraId="361B458A" w14:textId="77777777" w:rsidR="00845EE6" w:rsidRPr="00095582" w:rsidRDefault="00845EE6" w:rsidP="00845EE6">
                  <w:pPr>
                    <w:jc w:val="center"/>
                    <w:rPr>
                      <w:sz w:val="22"/>
                      <w:szCs w:val="22"/>
                      <w:lang w:eastAsia="lt-LT"/>
                    </w:rPr>
                  </w:pPr>
                  <w:r w:rsidRPr="00095582">
                    <w:rPr>
                      <w:sz w:val="22"/>
                      <w:szCs w:val="22"/>
                      <w:lang w:eastAsia="lt-LT"/>
                    </w:rPr>
                    <w:t>20</w:t>
                  </w:r>
                </w:p>
              </w:tc>
              <w:tc>
                <w:tcPr>
                  <w:tcW w:w="4678" w:type="dxa"/>
                  <w:shd w:val="clear" w:color="auto" w:fill="FFFFFF" w:themeFill="background1"/>
                  <w:vAlign w:val="center"/>
                </w:tcPr>
                <w:p w14:paraId="4F47A26A" w14:textId="77777777" w:rsidR="00845EE6" w:rsidRPr="00095582" w:rsidRDefault="00845EE6" w:rsidP="00845EE6">
                  <w:pPr>
                    <w:rPr>
                      <w:sz w:val="22"/>
                      <w:szCs w:val="22"/>
                      <w:lang w:eastAsia="lt-LT"/>
                    </w:rPr>
                  </w:pPr>
                  <w:r w:rsidRPr="00095582">
                    <w:rPr>
                      <w:sz w:val="22"/>
                      <w:szCs w:val="22"/>
                    </w:rPr>
                    <w:t>Statybos technologijos (technologinės schemos) ir montavimo eigos simuliavimas</w:t>
                  </w:r>
                </w:p>
              </w:tc>
              <w:tc>
                <w:tcPr>
                  <w:tcW w:w="1021" w:type="dxa"/>
                  <w:shd w:val="clear" w:color="auto" w:fill="FFFFFF" w:themeFill="background1"/>
                  <w:noWrap/>
                  <w:vAlign w:val="center"/>
                </w:tcPr>
                <w:p w14:paraId="0A2E89D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66A9B9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2E03A03"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5F1E617A"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B8E5DB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FAEDC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23BAD2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66E2B8D" w14:textId="77777777" w:rsidR="00845EE6" w:rsidRPr="00095582" w:rsidRDefault="00845EE6" w:rsidP="002A4BBE">
                  <w:pPr>
                    <w:jc w:val="both"/>
                    <w:rPr>
                      <w:sz w:val="22"/>
                      <w:szCs w:val="22"/>
                      <w:lang w:eastAsia="lt-LT"/>
                    </w:rPr>
                  </w:pPr>
                </w:p>
              </w:tc>
            </w:tr>
            <w:tr w:rsidR="00845EE6" w:rsidRPr="00095582" w14:paraId="75177F5B" w14:textId="77777777" w:rsidTr="00926EC5">
              <w:trPr>
                <w:trHeight w:val="216"/>
              </w:trPr>
              <w:tc>
                <w:tcPr>
                  <w:tcW w:w="1268" w:type="dxa"/>
                  <w:shd w:val="clear" w:color="auto" w:fill="FFFFFF" w:themeFill="background1"/>
                  <w:noWrap/>
                  <w:vAlign w:val="center"/>
                </w:tcPr>
                <w:p w14:paraId="755332BD" w14:textId="77777777" w:rsidR="00845EE6" w:rsidRPr="00095582" w:rsidRDefault="00845EE6" w:rsidP="00845EE6">
                  <w:pPr>
                    <w:jc w:val="center"/>
                    <w:rPr>
                      <w:sz w:val="22"/>
                      <w:szCs w:val="22"/>
                      <w:lang w:eastAsia="lt-LT"/>
                    </w:rPr>
                  </w:pPr>
                  <w:r w:rsidRPr="00095582">
                    <w:rPr>
                      <w:sz w:val="22"/>
                      <w:szCs w:val="22"/>
                      <w:lang w:eastAsia="lt-LT"/>
                    </w:rPr>
                    <w:t>21</w:t>
                  </w:r>
                </w:p>
              </w:tc>
              <w:tc>
                <w:tcPr>
                  <w:tcW w:w="4678" w:type="dxa"/>
                  <w:shd w:val="clear" w:color="auto" w:fill="FFFFFF" w:themeFill="background1"/>
                  <w:vAlign w:val="center"/>
                </w:tcPr>
                <w:p w14:paraId="13CE6051" w14:textId="77777777" w:rsidR="00845EE6" w:rsidRPr="00095582" w:rsidRDefault="00845EE6" w:rsidP="00845EE6">
                  <w:pPr>
                    <w:jc w:val="both"/>
                    <w:rPr>
                      <w:sz w:val="22"/>
                      <w:szCs w:val="22"/>
                      <w:lang w:eastAsia="lt-LT"/>
                    </w:rPr>
                  </w:pPr>
                  <w:r w:rsidRPr="00095582">
                    <w:rPr>
                      <w:sz w:val="22"/>
                      <w:szCs w:val="22"/>
                    </w:rPr>
                    <w:t>Statybos logistikos planavimas</w:t>
                  </w:r>
                </w:p>
              </w:tc>
              <w:tc>
                <w:tcPr>
                  <w:tcW w:w="1021" w:type="dxa"/>
                  <w:shd w:val="clear" w:color="auto" w:fill="FFFFFF" w:themeFill="background1"/>
                  <w:noWrap/>
                  <w:vAlign w:val="center"/>
                </w:tcPr>
                <w:p w14:paraId="6F51CD6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040E6C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4E2CA98"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4B8302AF"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7C0AC8C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4C4F53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FF71E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CC0A21A" w14:textId="77777777" w:rsidR="00845EE6" w:rsidRPr="00095582" w:rsidRDefault="00845EE6" w:rsidP="002A4BBE">
                  <w:pPr>
                    <w:jc w:val="both"/>
                    <w:rPr>
                      <w:sz w:val="22"/>
                      <w:szCs w:val="22"/>
                      <w:lang w:eastAsia="lt-LT"/>
                    </w:rPr>
                  </w:pPr>
                </w:p>
              </w:tc>
            </w:tr>
            <w:tr w:rsidR="00845EE6" w:rsidRPr="00095582" w14:paraId="76BB9F57" w14:textId="77777777" w:rsidTr="00926EC5">
              <w:trPr>
                <w:trHeight w:val="216"/>
              </w:trPr>
              <w:tc>
                <w:tcPr>
                  <w:tcW w:w="1268" w:type="dxa"/>
                  <w:shd w:val="clear" w:color="auto" w:fill="FFFFFF" w:themeFill="background1"/>
                  <w:noWrap/>
                  <w:vAlign w:val="center"/>
                </w:tcPr>
                <w:p w14:paraId="217DC3F1" w14:textId="77777777" w:rsidR="00845EE6" w:rsidRPr="00095582" w:rsidRDefault="00845EE6" w:rsidP="00845EE6">
                  <w:pPr>
                    <w:jc w:val="center"/>
                    <w:rPr>
                      <w:sz w:val="22"/>
                      <w:szCs w:val="22"/>
                      <w:lang w:eastAsia="lt-LT"/>
                    </w:rPr>
                  </w:pPr>
                  <w:r w:rsidRPr="00095582">
                    <w:rPr>
                      <w:sz w:val="22"/>
                      <w:szCs w:val="22"/>
                      <w:lang w:eastAsia="lt-LT"/>
                    </w:rPr>
                    <w:t>22</w:t>
                  </w:r>
                </w:p>
              </w:tc>
              <w:tc>
                <w:tcPr>
                  <w:tcW w:w="4678" w:type="dxa"/>
                  <w:shd w:val="clear" w:color="auto" w:fill="FFFFFF" w:themeFill="background1"/>
                  <w:vAlign w:val="center"/>
                </w:tcPr>
                <w:p w14:paraId="70D2AE05" w14:textId="77777777" w:rsidR="00845EE6" w:rsidRPr="00095582" w:rsidRDefault="00845EE6" w:rsidP="00845EE6">
                  <w:pPr>
                    <w:jc w:val="both"/>
                    <w:rPr>
                      <w:sz w:val="22"/>
                      <w:szCs w:val="22"/>
                      <w:lang w:eastAsia="lt-LT"/>
                    </w:rPr>
                  </w:pPr>
                  <w:r w:rsidRPr="00095582">
                    <w:rPr>
                      <w:sz w:val="22"/>
                      <w:szCs w:val="22"/>
                    </w:rPr>
                    <w:t xml:space="preserve">Statybos procesų modeliavimas ir valdymas </w:t>
                  </w:r>
                </w:p>
              </w:tc>
              <w:tc>
                <w:tcPr>
                  <w:tcW w:w="1021" w:type="dxa"/>
                  <w:shd w:val="clear" w:color="auto" w:fill="FFFFFF" w:themeFill="background1"/>
                  <w:noWrap/>
                  <w:vAlign w:val="center"/>
                </w:tcPr>
                <w:p w14:paraId="5D6ADBD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781BCC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33CBB2"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191A6EB7" w14:textId="77777777" w:rsidR="00845EE6" w:rsidRPr="00095582" w:rsidRDefault="00845EE6" w:rsidP="0008365E">
                  <w:pPr>
                    <w:jc w:val="center"/>
                    <w:rPr>
                      <w:sz w:val="22"/>
                      <w:szCs w:val="22"/>
                      <w:lang w:eastAsia="lt-LT"/>
                    </w:rPr>
                  </w:pPr>
                </w:p>
              </w:tc>
              <w:tc>
                <w:tcPr>
                  <w:tcW w:w="1021" w:type="dxa"/>
                  <w:shd w:val="clear" w:color="auto" w:fill="FFFFFF" w:themeFill="background1"/>
                  <w:noWrap/>
                  <w:vAlign w:val="center"/>
                </w:tcPr>
                <w:p w14:paraId="2616307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C4EBBE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8B188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38F929" w14:textId="77777777" w:rsidR="00845EE6" w:rsidRPr="00095582" w:rsidRDefault="00845EE6" w:rsidP="002A4BBE">
                  <w:pPr>
                    <w:jc w:val="both"/>
                    <w:rPr>
                      <w:sz w:val="22"/>
                      <w:szCs w:val="22"/>
                      <w:lang w:eastAsia="lt-LT"/>
                    </w:rPr>
                  </w:pPr>
                </w:p>
              </w:tc>
            </w:tr>
            <w:tr w:rsidR="00845EE6" w:rsidRPr="00095582" w14:paraId="3DDAA2D6" w14:textId="77777777" w:rsidTr="00926EC5">
              <w:trPr>
                <w:trHeight w:val="216"/>
              </w:trPr>
              <w:tc>
                <w:tcPr>
                  <w:tcW w:w="1268" w:type="dxa"/>
                  <w:shd w:val="clear" w:color="auto" w:fill="FFFFFF" w:themeFill="background1"/>
                  <w:noWrap/>
                  <w:vAlign w:val="center"/>
                </w:tcPr>
                <w:p w14:paraId="16DCB9C7" w14:textId="77777777" w:rsidR="00845EE6" w:rsidRPr="00095582" w:rsidRDefault="00845EE6" w:rsidP="00845EE6">
                  <w:pPr>
                    <w:jc w:val="center"/>
                    <w:rPr>
                      <w:sz w:val="22"/>
                      <w:szCs w:val="22"/>
                      <w:lang w:eastAsia="lt-LT"/>
                    </w:rPr>
                  </w:pPr>
                  <w:r w:rsidRPr="00095582">
                    <w:rPr>
                      <w:sz w:val="22"/>
                      <w:szCs w:val="22"/>
                      <w:lang w:eastAsia="lt-LT"/>
                    </w:rPr>
                    <w:lastRenderedPageBreak/>
                    <w:t>23</w:t>
                  </w:r>
                </w:p>
              </w:tc>
              <w:tc>
                <w:tcPr>
                  <w:tcW w:w="4678" w:type="dxa"/>
                  <w:shd w:val="clear" w:color="auto" w:fill="FFFFFF" w:themeFill="background1"/>
                  <w:vAlign w:val="center"/>
                </w:tcPr>
                <w:p w14:paraId="2CCFD3CC" w14:textId="77777777" w:rsidR="00845EE6" w:rsidRPr="00095582" w:rsidRDefault="00845EE6" w:rsidP="00845EE6">
                  <w:pPr>
                    <w:jc w:val="both"/>
                    <w:rPr>
                      <w:sz w:val="22"/>
                      <w:szCs w:val="22"/>
                      <w:lang w:eastAsia="lt-LT"/>
                    </w:rPr>
                  </w:pPr>
                  <w:r w:rsidRPr="00095582">
                    <w:rPr>
                      <w:sz w:val="22"/>
                      <w:szCs w:val="22"/>
                    </w:rPr>
                    <w:t>Skaitmeninė gamyba</w:t>
                  </w:r>
                </w:p>
              </w:tc>
              <w:tc>
                <w:tcPr>
                  <w:tcW w:w="1021" w:type="dxa"/>
                  <w:shd w:val="clear" w:color="auto" w:fill="FFFFFF" w:themeFill="background1"/>
                  <w:noWrap/>
                  <w:vAlign w:val="center"/>
                </w:tcPr>
                <w:p w14:paraId="3BFCFE0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3AACA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A156D2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30A09E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32B93F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D7BCB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46FF12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58441BD" w14:textId="77777777" w:rsidR="00845EE6" w:rsidRPr="00095582" w:rsidRDefault="00845EE6" w:rsidP="002A4BBE">
                  <w:pPr>
                    <w:jc w:val="both"/>
                    <w:rPr>
                      <w:sz w:val="22"/>
                      <w:szCs w:val="22"/>
                      <w:lang w:eastAsia="lt-LT"/>
                    </w:rPr>
                  </w:pPr>
                </w:p>
              </w:tc>
            </w:tr>
            <w:tr w:rsidR="00845EE6" w:rsidRPr="00095582" w14:paraId="6CDD8B23" w14:textId="77777777" w:rsidTr="00926EC5">
              <w:trPr>
                <w:trHeight w:val="216"/>
              </w:trPr>
              <w:tc>
                <w:tcPr>
                  <w:tcW w:w="1268" w:type="dxa"/>
                  <w:shd w:val="clear" w:color="auto" w:fill="FFFFFF" w:themeFill="background1"/>
                  <w:noWrap/>
                  <w:vAlign w:val="center"/>
                </w:tcPr>
                <w:p w14:paraId="07A5C7E8" w14:textId="77777777" w:rsidR="00845EE6" w:rsidRPr="00095582" w:rsidRDefault="00845EE6" w:rsidP="00845EE6">
                  <w:pPr>
                    <w:jc w:val="center"/>
                    <w:rPr>
                      <w:sz w:val="22"/>
                      <w:szCs w:val="22"/>
                      <w:lang w:eastAsia="lt-LT"/>
                    </w:rPr>
                  </w:pPr>
                  <w:r w:rsidRPr="00095582">
                    <w:rPr>
                      <w:sz w:val="22"/>
                      <w:szCs w:val="22"/>
                      <w:lang w:eastAsia="lt-LT"/>
                    </w:rPr>
                    <w:t>24</w:t>
                  </w:r>
                </w:p>
              </w:tc>
              <w:tc>
                <w:tcPr>
                  <w:tcW w:w="4678" w:type="dxa"/>
                  <w:shd w:val="clear" w:color="auto" w:fill="FFFFFF" w:themeFill="background1"/>
                  <w:vAlign w:val="center"/>
                </w:tcPr>
                <w:p w14:paraId="7DF2D2CA" w14:textId="77777777" w:rsidR="00845EE6" w:rsidRPr="00095582" w:rsidRDefault="00845EE6" w:rsidP="00845EE6">
                  <w:pPr>
                    <w:jc w:val="both"/>
                    <w:rPr>
                      <w:sz w:val="22"/>
                      <w:szCs w:val="22"/>
                      <w:lang w:eastAsia="lt-LT"/>
                    </w:rPr>
                  </w:pPr>
                  <w:r w:rsidRPr="00095582">
                    <w:rPr>
                      <w:sz w:val="22"/>
                      <w:szCs w:val="22"/>
                    </w:rPr>
                    <w:t>Statybos darbų techninė priežiūra</w:t>
                  </w:r>
                </w:p>
              </w:tc>
              <w:tc>
                <w:tcPr>
                  <w:tcW w:w="1021" w:type="dxa"/>
                  <w:shd w:val="clear" w:color="auto" w:fill="FFFFFF" w:themeFill="background1"/>
                  <w:noWrap/>
                  <w:vAlign w:val="center"/>
                </w:tcPr>
                <w:p w14:paraId="678D82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D335C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3C3A4C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95660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578A89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E84E3E" w14:textId="2B26E3AF"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B0E92DD" w14:textId="260F11B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925092C" w14:textId="77777777" w:rsidR="00845EE6" w:rsidRPr="00095582" w:rsidRDefault="00845EE6" w:rsidP="002A4BBE">
                  <w:pPr>
                    <w:jc w:val="both"/>
                    <w:rPr>
                      <w:sz w:val="22"/>
                      <w:szCs w:val="22"/>
                      <w:lang w:eastAsia="lt-LT"/>
                    </w:rPr>
                  </w:pPr>
                </w:p>
              </w:tc>
            </w:tr>
            <w:tr w:rsidR="00845EE6" w:rsidRPr="00095582" w14:paraId="33476CBA" w14:textId="77777777" w:rsidTr="00926EC5">
              <w:trPr>
                <w:trHeight w:val="216"/>
              </w:trPr>
              <w:tc>
                <w:tcPr>
                  <w:tcW w:w="1268" w:type="dxa"/>
                  <w:shd w:val="clear" w:color="auto" w:fill="FFFFFF" w:themeFill="background1"/>
                  <w:noWrap/>
                  <w:vAlign w:val="center"/>
                </w:tcPr>
                <w:p w14:paraId="0A2FB9BA" w14:textId="77777777" w:rsidR="00845EE6" w:rsidRPr="00095582" w:rsidRDefault="00845EE6" w:rsidP="00845EE6">
                  <w:pPr>
                    <w:jc w:val="center"/>
                    <w:rPr>
                      <w:sz w:val="22"/>
                      <w:szCs w:val="22"/>
                      <w:lang w:eastAsia="lt-LT"/>
                    </w:rPr>
                  </w:pPr>
                  <w:r w:rsidRPr="00095582">
                    <w:rPr>
                      <w:sz w:val="22"/>
                      <w:szCs w:val="22"/>
                      <w:lang w:eastAsia="lt-LT"/>
                    </w:rPr>
                    <w:t>25</w:t>
                  </w:r>
                </w:p>
              </w:tc>
              <w:tc>
                <w:tcPr>
                  <w:tcW w:w="4678" w:type="dxa"/>
                  <w:shd w:val="clear" w:color="auto" w:fill="FFFFFF" w:themeFill="background1"/>
                  <w:vAlign w:val="center"/>
                </w:tcPr>
                <w:p w14:paraId="63F4B95C" w14:textId="77777777" w:rsidR="00845EE6" w:rsidRPr="00095582" w:rsidRDefault="00845EE6" w:rsidP="00845EE6">
                  <w:pPr>
                    <w:jc w:val="both"/>
                    <w:rPr>
                      <w:sz w:val="22"/>
                      <w:szCs w:val="22"/>
                      <w:lang w:eastAsia="lt-LT"/>
                    </w:rPr>
                  </w:pPr>
                  <w:r w:rsidRPr="00095582">
                    <w:rPr>
                      <w:sz w:val="22"/>
                      <w:szCs w:val="22"/>
                    </w:rPr>
                    <w:t>Išpildomasis modeliavimas</w:t>
                  </w:r>
                </w:p>
              </w:tc>
              <w:tc>
                <w:tcPr>
                  <w:tcW w:w="1021" w:type="dxa"/>
                  <w:shd w:val="clear" w:color="auto" w:fill="FFFFFF" w:themeFill="background1"/>
                  <w:noWrap/>
                  <w:vAlign w:val="center"/>
                </w:tcPr>
                <w:p w14:paraId="3E77DF61"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7C167B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1B51C1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C03902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FBEBE8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A0130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F064F59" w14:textId="5706419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01F13CD" w14:textId="77777777" w:rsidR="00845EE6" w:rsidRPr="00095582" w:rsidRDefault="00845EE6" w:rsidP="002A4BBE">
                  <w:pPr>
                    <w:jc w:val="both"/>
                    <w:rPr>
                      <w:sz w:val="22"/>
                      <w:szCs w:val="22"/>
                      <w:lang w:eastAsia="lt-LT"/>
                    </w:rPr>
                  </w:pPr>
                </w:p>
              </w:tc>
            </w:tr>
            <w:tr w:rsidR="00845EE6" w:rsidRPr="00095582" w14:paraId="0773EE9E" w14:textId="77777777" w:rsidTr="00926EC5">
              <w:trPr>
                <w:trHeight w:val="216"/>
              </w:trPr>
              <w:tc>
                <w:tcPr>
                  <w:tcW w:w="1268" w:type="dxa"/>
                  <w:shd w:val="clear" w:color="auto" w:fill="FFFFFF" w:themeFill="background1"/>
                  <w:noWrap/>
                  <w:vAlign w:val="center"/>
                </w:tcPr>
                <w:p w14:paraId="5622D976" w14:textId="77777777" w:rsidR="00845EE6" w:rsidRPr="00095582" w:rsidRDefault="00845EE6" w:rsidP="00845EE6">
                  <w:pPr>
                    <w:jc w:val="center"/>
                    <w:rPr>
                      <w:sz w:val="22"/>
                      <w:szCs w:val="22"/>
                      <w:lang w:eastAsia="lt-LT"/>
                    </w:rPr>
                  </w:pPr>
                  <w:r w:rsidRPr="00095582">
                    <w:rPr>
                      <w:sz w:val="22"/>
                      <w:szCs w:val="22"/>
                      <w:lang w:eastAsia="lt-LT"/>
                    </w:rPr>
                    <w:t>26</w:t>
                  </w:r>
                </w:p>
              </w:tc>
              <w:tc>
                <w:tcPr>
                  <w:tcW w:w="4678" w:type="dxa"/>
                  <w:shd w:val="clear" w:color="auto" w:fill="FFFFFF" w:themeFill="background1"/>
                  <w:vAlign w:val="center"/>
                </w:tcPr>
                <w:p w14:paraId="11FD5F0F" w14:textId="77777777" w:rsidR="00845EE6" w:rsidRPr="00095582" w:rsidRDefault="00845EE6" w:rsidP="00845EE6">
                  <w:pPr>
                    <w:jc w:val="both"/>
                    <w:rPr>
                      <w:sz w:val="22"/>
                      <w:szCs w:val="22"/>
                      <w:lang w:eastAsia="lt-LT"/>
                    </w:rPr>
                  </w:pPr>
                  <w:r w:rsidRPr="00095582">
                    <w:rPr>
                      <w:sz w:val="22"/>
                      <w:szCs w:val="22"/>
                    </w:rPr>
                    <w:t>Duomenų modeliavimas</w:t>
                  </w:r>
                </w:p>
              </w:tc>
              <w:tc>
                <w:tcPr>
                  <w:tcW w:w="1021" w:type="dxa"/>
                  <w:shd w:val="clear" w:color="auto" w:fill="FFFFFF" w:themeFill="background1"/>
                  <w:noWrap/>
                  <w:vAlign w:val="center"/>
                </w:tcPr>
                <w:p w14:paraId="4034781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7F0330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4E21BC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50C71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2F355E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C32C1B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23DE0DF" w14:textId="7C9764E3"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E8939E" w14:textId="77777777" w:rsidR="00845EE6" w:rsidRPr="00095582" w:rsidRDefault="00845EE6" w:rsidP="002A4BBE">
                  <w:pPr>
                    <w:jc w:val="both"/>
                    <w:rPr>
                      <w:sz w:val="22"/>
                      <w:szCs w:val="22"/>
                      <w:lang w:eastAsia="lt-LT"/>
                    </w:rPr>
                  </w:pPr>
                </w:p>
              </w:tc>
            </w:tr>
            <w:tr w:rsidR="00845EE6" w:rsidRPr="00095582" w14:paraId="33C4CFC1" w14:textId="77777777" w:rsidTr="00926EC5">
              <w:trPr>
                <w:trHeight w:val="216"/>
              </w:trPr>
              <w:tc>
                <w:tcPr>
                  <w:tcW w:w="1268" w:type="dxa"/>
                  <w:shd w:val="clear" w:color="auto" w:fill="FFFFFF" w:themeFill="background1"/>
                  <w:noWrap/>
                  <w:vAlign w:val="center"/>
                </w:tcPr>
                <w:p w14:paraId="0595CB30" w14:textId="77777777" w:rsidR="00845EE6" w:rsidRPr="00095582" w:rsidRDefault="00845EE6" w:rsidP="00845EE6">
                  <w:pPr>
                    <w:jc w:val="center"/>
                    <w:rPr>
                      <w:sz w:val="22"/>
                      <w:szCs w:val="22"/>
                      <w:lang w:eastAsia="lt-LT"/>
                    </w:rPr>
                  </w:pPr>
                  <w:r w:rsidRPr="00095582">
                    <w:rPr>
                      <w:sz w:val="22"/>
                      <w:szCs w:val="22"/>
                      <w:lang w:eastAsia="lt-LT"/>
                    </w:rPr>
                    <w:t>27</w:t>
                  </w:r>
                </w:p>
              </w:tc>
              <w:tc>
                <w:tcPr>
                  <w:tcW w:w="4678" w:type="dxa"/>
                  <w:shd w:val="clear" w:color="auto" w:fill="FFFFFF" w:themeFill="background1"/>
                  <w:vAlign w:val="center"/>
                </w:tcPr>
                <w:p w14:paraId="5EA0B538" w14:textId="77777777" w:rsidR="00845EE6" w:rsidRPr="00095582" w:rsidRDefault="00845EE6" w:rsidP="00845EE6">
                  <w:pPr>
                    <w:jc w:val="both"/>
                    <w:rPr>
                      <w:sz w:val="22"/>
                      <w:szCs w:val="22"/>
                    </w:rPr>
                  </w:pPr>
                  <w:r w:rsidRPr="00095582">
                    <w:rPr>
                      <w:sz w:val="22"/>
                      <w:szCs w:val="22"/>
                    </w:rPr>
                    <w:t>Statinio priežiūros planavimas</w:t>
                  </w:r>
                </w:p>
              </w:tc>
              <w:tc>
                <w:tcPr>
                  <w:tcW w:w="1021" w:type="dxa"/>
                  <w:shd w:val="clear" w:color="auto" w:fill="FFFFFF" w:themeFill="background1"/>
                  <w:noWrap/>
                  <w:vAlign w:val="center"/>
                </w:tcPr>
                <w:p w14:paraId="56551BC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A188E5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B199E0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CF9CF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7C5EC0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EFC8DC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9D7DED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98CA5E3" w14:textId="77777777" w:rsidR="00845EE6" w:rsidRPr="00095582" w:rsidRDefault="00845EE6" w:rsidP="002A4BBE">
                  <w:pPr>
                    <w:jc w:val="both"/>
                    <w:rPr>
                      <w:sz w:val="22"/>
                      <w:szCs w:val="22"/>
                      <w:lang w:eastAsia="lt-LT"/>
                    </w:rPr>
                  </w:pPr>
                </w:p>
              </w:tc>
            </w:tr>
            <w:tr w:rsidR="00845EE6" w:rsidRPr="00095582" w14:paraId="2EC81B87" w14:textId="77777777" w:rsidTr="00926EC5">
              <w:trPr>
                <w:trHeight w:val="216"/>
              </w:trPr>
              <w:tc>
                <w:tcPr>
                  <w:tcW w:w="1268" w:type="dxa"/>
                  <w:shd w:val="clear" w:color="auto" w:fill="FFFFFF" w:themeFill="background1"/>
                  <w:noWrap/>
                  <w:vAlign w:val="center"/>
                </w:tcPr>
                <w:p w14:paraId="2062F43C" w14:textId="77777777" w:rsidR="00845EE6" w:rsidRPr="00095582" w:rsidRDefault="00845EE6" w:rsidP="00845EE6">
                  <w:pPr>
                    <w:jc w:val="center"/>
                    <w:rPr>
                      <w:sz w:val="22"/>
                      <w:szCs w:val="22"/>
                      <w:lang w:eastAsia="lt-LT"/>
                    </w:rPr>
                  </w:pPr>
                  <w:r w:rsidRPr="00095582">
                    <w:rPr>
                      <w:sz w:val="22"/>
                      <w:szCs w:val="22"/>
                      <w:lang w:eastAsia="lt-LT"/>
                    </w:rPr>
                    <w:t>28</w:t>
                  </w:r>
                </w:p>
              </w:tc>
              <w:tc>
                <w:tcPr>
                  <w:tcW w:w="4678" w:type="dxa"/>
                  <w:shd w:val="clear" w:color="auto" w:fill="FFFFFF" w:themeFill="background1"/>
                  <w:vAlign w:val="center"/>
                </w:tcPr>
                <w:p w14:paraId="0F406277" w14:textId="77777777" w:rsidR="00845EE6" w:rsidRPr="00095582" w:rsidRDefault="00845EE6" w:rsidP="00845EE6">
                  <w:pPr>
                    <w:jc w:val="both"/>
                    <w:rPr>
                      <w:sz w:val="22"/>
                      <w:szCs w:val="22"/>
                    </w:rPr>
                  </w:pPr>
                  <w:r w:rsidRPr="00095582">
                    <w:rPr>
                      <w:sz w:val="22"/>
                      <w:szCs w:val="22"/>
                    </w:rPr>
                    <w:t>Statinio inžinerinių sistemų analizė</w:t>
                  </w:r>
                </w:p>
              </w:tc>
              <w:tc>
                <w:tcPr>
                  <w:tcW w:w="1021" w:type="dxa"/>
                  <w:shd w:val="clear" w:color="auto" w:fill="FFFFFF" w:themeFill="background1"/>
                  <w:noWrap/>
                  <w:vAlign w:val="center"/>
                </w:tcPr>
                <w:p w14:paraId="340E195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EEFB9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A36B9A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07D27CA" w14:textId="0DA92A7C"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C6C4E58" w14:textId="767BFD16"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2065745" w14:textId="0278FC84"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84EA89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CA771DE" w14:textId="77777777" w:rsidR="00845EE6" w:rsidRPr="00095582" w:rsidRDefault="00845EE6" w:rsidP="002A4BBE">
                  <w:pPr>
                    <w:jc w:val="both"/>
                    <w:rPr>
                      <w:sz w:val="22"/>
                      <w:szCs w:val="22"/>
                      <w:lang w:eastAsia="lt-LT"/>
                    </w:rPr>
                  </w:pPr>
                </w:p>
              </w:tc>
            </w:tr>
            <w:tr w:rsidR="00845EE6" w:rsidRPr="00095582" w14:paraId="2C8B57C3" w14:textId="77777777" w:rsidTr="00926EC5">
              <w:trPr>
                <w:trHeight w:val="216"/>
              </w:trPr>
              <w:tc>
                <w:tcPr>
                  <w:tcW w:w="1268" w:type="dxa"/>
                  <w:shd w:val="clear" w:color="auto" w:fill="FFFFFF" w:themeFill="background1"/>
                  <w:noWrap/>
                  <w:vAlign w:val="center"/>
                </w:tcPr>
                <w:p w14:paraId="4DD4E7A1" w14:textId="77777777" w:rsidR="00845EE6" w:rsidRPr="00095582" w:rsidRDefault="00845EE6" w:rsidP="00845EE6">
                  <w:pPr>
                    <w:jc w:val="center"/>
                    <w:rPr>
                      <w:sz w:val="22"/>
                      <w:szCs w:val="22"/>
                      <w:lang w:eastAsia="lt-LT"/>
                    </w:rPr>
                  </w:pPr>
                  <w:r w:rsidRPr="00095582">
                    <w:rPr>
                      <w:sz w:val="22"/>
                      <w:szCs w:val="22"/>
                      <w:lang w:eastAsia="lt-LT"/>
                    </w:rPr>
                    <w:t>29</w:t>
                  </w:r>
                </w:p>
              </w:tc>
              <w:tc>
                <w:tcPr>
                  <w:tcW w:w="4678" w:type="dxa"/>
                  <w:shd w:val="clear" w:color="auto" w:fill="FFFFFF" w:themeFill="background1"/>
                  <w:vAlign w:val="center"/>
                </w:tcPr>
                <w:p w14:paraId="7BC6E04E" w14:textId="77777777" w:rsidR="00845EE6" w:rsidRPr="00095582" w:rsidRDefault="00845EE6" w:rsidP="00845EE6">
                  <w:pPr>
                    <w:jc w:val="both"/>
                    <w:rPr>
                      <w:sz w:val="22"/>
                      <w:szCs w:val="22"/>
                    </w:rPr>
                  </w:pPr>
                  <w:r w:rsidRPr="00095582">
                    <w:rPr>
                      <w:sz w:val="22"/>
                      <w:szCs w:val="22"/>
                    </w:rPr>
                    <w:t>Energijos sąnaudų analizė</w:t>
                  </w:r>
                </w:p>
              </w:tc>
              <w:tc>
                <w:tcPr>
                  <w:tcW w:w="1021" w:type="dxa"/>
                  <w:shd w:val="clear" w:color="auto" w:fill="FFFFFF" w:themeFill="background1"/>
                  <w:noWrap/>
                  <w:vAlign w:val="center"/>
                </w:tcPr>
                <w:p w14:paraId="179801D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D8BE93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B7F388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AA86072"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888C13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16A3A7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351EA5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89879F5" w14:textId="77777777" w:rsidR="00845EE6" w:rsidRPr="00095582" w:rsidRDefault="00845EE6" w:rsidP="002A4BBE">
                  <w:pPr>
                    <w:jc w:val="both"/>
                    <w:rPr>
                      <w:sz w:val="22"/>
                      <w:szCs w:val="22"/>
                      <w:lang w:eastAsia="lt-LT"/>
                    </w:rPr>
                  </w:pPr>
                </w:p>
              </w:tc>
            </w:tr>
            <w:tr w:rsidR="00845EE6" w:rsidRPr="00095582" w14:paraId="15EDD1B6" w14:textId="77777777" w:rsidTr="00926EC5">
              <w:trPr>
                <w:trHeight w:val="216"/>
              </w:trPr>
              <w:tc>
                <w:tcPr>
                  <w:tcW w:w="1268" w:type="dxa"/>
                  <w:shd w:val="clear" w:color="auto" w:fill="FFFFFF" w:themeFill="background1"/>
                  <w:noWrap/>
                  <w:vAlign w:val="center"/>
                </w:tcPr>
                <w:p w14:paraId="78B2B0AC" w14:textId="77777777" w:rsidR="00845EE6" w:rsidRPr="00095582" w:rsidRDefault="00845EE6" w:rsidP="00845EE6">
                  <w:pPr>
                    <w:jc w:val="center"/>
                    <w:rPr>
                      <w:sz w:val="22"/>
                      <w:szCs w:val="22"/>
                      <w:lang w:eastAsia="lt-LT"/>
                    </w:rPr>
                  </w:pPr>
                  <w:r w:rsidRPr="00095582">
                    <w:rPr>
                      <w:sz w:val="22"/>
                      <w:szCs w:val="22"/>
                      <w:lang w:eastAsia="lt-LT"/>
                    </w:rPr>
                    <w:t>30</w:t>
                  </w:r>
                </w:p>
              </w:tc>
              <w:tc>
                <w:tcPr>
                  <w:tcW w:w="4678" w:type="dxa"/>
                  <w:shd w:val="clear" w:color="auto" w:fill="FFFFFF" w:themeFill="background1"/>
                  <w:vAlign w:val="center"/>
                </w:tcPr>
                <w:p w14:paraId="7A30B8B5" w14:textId="77777777" w:rsidR="00845EE6" w:rsidRPr="00095582" w:rsidRDefault="00845EE6" w:rsidP="00845EE6">
                  <w:pPr>
                    <w:jc w:val="both"/>
                    <w:rPr>
                      <w:sz w:val="22"/>
                      <w:szCs w:val="22"/>
                    </w:rPr>
                  </w:pPr>
                  <w:r w:rsidRPr="00095582">
                    <w:rPr>
                      <w:sz w:val="22"/>
                      <w:szCs w:val="22"/>
                    </w:rPr>
                    <w:t>Turto valdymas</w:t>
                  </w:r>
                </w:p>
              </w:tc>
              <w:tc>
                <w:tcPr>
                  <w:tcW w:w="1021" w:type="dxa"/>
                  <w:shd w:val="clear" w:color="auto" w:fill="FFFFFF" w:themeFill="background1"/>
                  <w:noWrap/>
                  <w:vAlign w:val="center"/>
                </w:tcPr>
                <w:p w14:paraId="3A2AEC4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BB6D7E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86762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17005A5"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195635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6B1180C8" w14:textId="10636CF0"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98679FC" w14:textId="2DCF9A69"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7027FCD" w14:textId="77777777" w:rsidR="00845EE6" w:rsidRPr="00095582" w:rsidRDefault="00845EE6" w:rsidP="002A4BBE">
                  <w:pPr>
                    <w:jc w:val="both"/>
                    <w:rPr>
                      <w:sz w:val="22"/>
                      <w:szCs w:val="22"/>
                      <w:lang w:eastAsia="lt-LT"/>
                    </w:rPr>
                  </w:pPr>
                </w:p>
              </w:tc>
            </w:tr>
            <w:tr w:rsidR="00845EE6" w:rsidRPr="00095582" w14:paraId="619C1B28" w14:textId="77777777" w:rsidTr="00926EC5">
              <w:trPr>
                <w:trHeight w:val="216"/>
              </w:trPr>
              <w:tc>
                <w:tcPr>
                  <w:tcW w:w="1268" w:type="dxa"/>
                  <w:shd w:val="clear" w:color="auto" w:fill="FFFFFF" w:themeFill="background1"/>
                  <w:noWrap/>
                  <w:vAlign w:val="center"/>
                </w:tcPr>
                <w:p w14:paraId="5F92FEB8" w14:textId="77777777" w:rsidR="00845EE6" w:rsidRPr="00095582" w:rsidRDefault="00845EE6" w:rsidP="00845EE6">
                  <w:pPr>
                    <w:jc w:val="center"/>
                    <w:rPr>
                      <w:sz w:val="22"/>
                      <w:szCs w:val="22"/>
                      <w:lang w:eastAsia="lt-LT"/>
                    </w:rPr>
                  </w:pPr>
                  <w:r w:rsidRPr="00095582">
                    <w:rPr>
                      <w:sz w:val="22"/>
                      <w:szCs w:val="22"/>
                      <w:lang w:eastAsia="lt-LT"/>
                    </w:rPr>
                    <w:t>31</w:t>
                  </w:r>
                </w:p>
              </w:tc>
              <w:tc>
                <w:tcPr>
                  <w:tcW w:w="4678" w:type="dxa"/>
                  <w:shd w:val="clear" w:color="auto" w:fill="FFFFFF" w:themeFill="background1"/>
                  <w:vAlign w:val="center"/>
                </w:tcPr>
                <w:p w14:paraId="2542BD40" w14:textId="77777777" w:rsidR="00845EE6" w:rsidRPr="00095582" w:rsidRDefault="00845EE6" w:rsidP="00845EE6">
                  <w:pPr>
                    <w:jc w:val="both"/>
                    <w:rPr>
                      <w:sz w:val="22"/>
                      <w:szCs w:val="22"/>
                    </w:rPr>
                  </w:pPr>
                  <w:r w:rsidRPr="00095582">
                    <w:rPr>
                      <w:sz w:val="22"/>
                      <w:szCs w:val="22"/>
                    </w:rPr>
                    <w:t>Erdvės valdymas ir stebėsena</w:t>
                  </w:r>
                </w:p>
              </w:tc>
              <w:tc>
                <w:tcPr>
                  <w:tcW w:w="1021" w:type="dxa"/>
                  <w:shd w:val="clear" w:color="auto" w:fill="FFFFFF" w:themeFill="background1"/>
                  <w:noWrap/>
                  <w:vAlign w:val="center"/>
                </w:tcPr>
                <w:p w14:paraId="0C63030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775DD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589D9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DA3379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998BED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13DD811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AF14EC"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EC25DFA" w14:textId="77777777" w:rsidR="00845EE6" w:rsidRPr="00095582" w:rsidRDefault="00845EE6" w:rsidP="002A4BBE">
                  <w:pPr>
                    <w:jc w:val="both"/>
                    <w:rPr>
                      <w:sz w:val="22"/>
                      <w:szCs w:val="22"/>
                      <w:lang w:eastAsia="lt-LT"/>
                    </w:rPr>
                  </w:pPr>
                </w:p>
              </w:tc>
            </w:tr>
            <w:tr w:rsidR="00845EE6" w:rsidRPr="00095582" w14:paraId="5E28DE1F" w14:textId="77777777" w:rsidTr="00926EC5">
              <w:trPr>
                <w:trHeight w:val="216"/>
              </w:trPr>
              <w:tc>
                <w:tcPr>
                  <w:tcW w:w="1268" w:type="dxa"/>
                  <w:shd w:val="clear" w:color="auto" w:fill="FFFFFF" w:themeFill="background1"/>
                  <w:noWrap/>
                  <w:vAlign w:val="center"/>
                </w:tcPr>
                <w:p w14:paraId="3CCAB77B" w14:textId="77777777" w:rsidR="00845EE6" w:rsidRPr="00095582" w:rsidRDefault="00845EE6" w:rsidP="00845EE6">
                  <w:pPr>
                    <w:jc w:val="center"/>
                    <w:rPr>
                      <w:sz w:val="22"/>
                      <w:szCs w:val="22"/>
                      <w:lang w:eastAsia="lt-LT"/>
                    </w:rPr>
                  </w:pPr>
                  <w:r w:rsidRPr="00095582">
                    <w:rPr>
                      <w:sz w:val="22"/>
                      <w:szCs w:val="22"/>
                      <w:lang w:eastAsia="lt-LT"/>
                    </w:rPr>
                    <w:t>32</w:t>
                  </w:r>
                </w:p>
              </w:tc>
              <w:tc>
                <w:tcPr>
                  <w:tcW w:w="4678" w:type="dxa"/>
                  <w:shd w:val="clear" w:color="auto" w:fill="FFFFFF" w:themeFill="background1"/>
                  <w:vAlign w:val="center"/>
                </w:tcPr>
                <w:p w14:paraId="47EDBD61" w14:textId="77777777" w:rsidR="00845EE6" w:rsidRPr="00095582" w:rsidRDefault="00845EE6" w:rsidP="00845EE6">
                  <w:pPr>
                    <w:jc w:val="both"/>
                    <w:rPr>
                      <w:sz w:val="22"/>
                      <w:szCs w:val="22"/>
                    </w:rPr>
                  </w:pPr>
                  <w:r w:rsidRPr="00095582">
                    <w:rPr>
                      <w:sz w:val="22"/>
                      <w:szCs w:val="22"/>
                    </w:rPr>
                    <w:t>Tvarumo stebėsena ir analizė</w:t>
                  </w:r>
                </w:p>
              </w:tc>
              <w:tc>
                <w:tcPr>
                  <w:tcW w:w="1021" w:type="dxa"/>
                  <w:shd w:val="clear" w:color="auto" w:fill="FFFFFF" w:themeFill="background1"/>
                  <w:noWrap/>
                  <w:vAlign w:val="center"/>
                </w:tcPr>
                <w:p w14:paraId="068707F6"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549140E"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F930C9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756DCD7"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A62F1BB"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E073A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DC22DB4"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D603047" w14:textId="77777777" w:rsidR="00845EE6" w:rsidRPr="00095582" w:rsidRDefault="00845EE6" w:rsidP="002A4BBE">
                  <w:pPr>
                    <w:jc w:val="both"/>
                    <w:rPr>
                      <w:sz w:val="22"/>
                      <w:szCs w:val="22"/>
                      <w:lang w:eastAsia="lt-LT"/>
                    </w:rPr>
                  </w:pPr>
                </w:p>
              </w:tc>
            </w:tr>
            <w:tr w:rsidR="00845EE6" w:rsidRPr="00250F30" w14:paraId="45A9913D" w14:textId="77777777" w:rsidTr="00926EC5">
              <w:trPr>
                <w:trHeight w:val="216"/>
              </w:trPr>
              <w:tc>
                <w:tcPr>
                  <w:tcW w:w="1268" w:type="dxa"/>
                  <w:shd w:val="clear" w:color="auto" w:fill="FFFFFF" w:themeFill="background1"/>
                  <w:noWrap/>
                  <w:vAlign w:val="center"/>
                </w:tcPr>
                <w:p w14:paraId="60DE2C4B" w14:textId="77777777" w:rsidR="00845EE6" w:rsidRPr="00095582" w:rsidRDefault="00845EE6" w:rsidP="00845EE6">
                  <w:pPr>
                    <w:jc w:val="center"/>
                    <w:rPr>
                      <w:sz w:val="22"/>
                      <w:szCs w:val="22"/>
                      <w:lang w:eastAsia="lt-LT"/>
                    </w:rPr>
                  </w:pPr>
                  <w:r w:rsidRPr="00095582">
                    <w:rPr>
                      <w:sz w:val="22"/>
                      <w:szCs w:val="22"/>
                      <w:lang w:eastAsia="lt-LT"/>
                    </w:rPr>
                    <w:t>33</w:t>
                  </w:r>
                </w:p>
              </w:tc>
              <w:tc>
                <w:tcPr>
                  <w:tcW w:w="4678" w:type="dxa"/>
                  <w:shd w:val="clear" w:color="auto" w:fill="FFFFFF" w:themeFill="background1"/>
                  <w:vAlign w:val="center"/>
                </w:tcPr>
                <w:p w14:paraId="46561BB4" w14:textId="77777777" w:rsidR="00845EE6" w:rsidRPr="00095582" w:rsidRDefault="00845EE6" w:rsidP="00845EE6">
                  <w:pPr>
                    <w:jc w:val="both"/>
                    <w:rPr>
                      <w:sz w:val="22"/>
                      <w:szCs w:val="22"/>
                    </w:rPr>
                  </w:pPr>
                  <w:r w:rsidRPr="00095582">
                    <w:rPr>
                      <w:sz w:val="22"/>
                      <w:szCs w:val="22"/>
                    </w:rPr>
                    <w:t>Avarijų prevencija</w:t>
                  </w:r>
                </w:p>
              </w:tc>
              <w:tc>
                <w:tcPr>
                  <w:tcW w:w="1021" w:type="dxa"/>
                  <w:shd w:val="clear" w:color="auto" w:fill="FFFFFF" w:themeFill="background1"/>
                  <w:noWrap/>
                  <w:vAlign w:val="center"/>
                </w:tcPr>
                <w:p w14:paraId="707195CA"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508C5893"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32ED259"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26487D1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45F3D69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367D1728"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77EE365D" w14:textId="77777777" w:rsidR="00845EE6" w:rsidRPr="00095582" w:rsidRDefault="00845EE6" w:rsidP="002A4BBE">
                  <w:pPr>
                    <w:jc w:val="both"/>
                    <w:rPr>
                      <w:sz w:val="22"/>
                      <w:szCs w:val="22"/>
                      <w:lang w:eastAsia="lt-LT"/>
                    </w:rPr>
                  </w:pPr>
                </w:p>
              </w:tc>
              <w:tc>
                <w:tcPr>
                  <w:tcW w:w="1021" w:type="dxa"/>
                  <w:shd w:val="clear" w:color="auto" w:fill="FFFFFF" w:themeFill="background1"/>
                  <w:noWrap/>
                  <w:vAlign w:val="center"/>
                </w:tcPr>
                <w:p w14:paraId="08A89004" w14:textId="77777777" w:rsidR="00845EE6" w:rsidRPr="00095582" w:rsidRDefault="00845EE6" w:rsidP="002A4BBE">
                  <w:pPr>
                    <w:jc w:val="both"/>
                    <w:rPr>
                      <w:sz w:val="22"/>
                      <w:szCs w:val="22"/>
                      <w:lang w:eastAsia="lt-LT"/>
                    </w:rPr>
                  </w:pPr>
                </w:p>
              </w:tc>
            </w:tr>
          </w:tbl>
          <w:bookmarkEnd w:id="1"/>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Sraopastraipa"/>
              <w:numPr>
                <w:ilvl w:val="0"/>
                <w:numId w:val="5"/>
              </w:numPr>
              <w:jc w:val="center"/>
              <w:rPr>
                <w:sz w:val="20"/>
              </w:rPr>
            </w:pPr>
          </w:p>
        </w:tc>
        <w:tc>
          <w:tcPr>
            <w:tcW w:w="5987" w:type="dxa"/>
            <w:gridSpan w:val="6"/>
            <w:tcBorders>
              <w:bottom w:val="single" w:sz="4" w:space="0" w:color="auto"/>
            </w:tcBorders>
          </w:tcPr>
          <w:p w14:paraId="42C3DA53" w14:textId="7E6ECAC1"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w:t>
            </w:r>
            <w:r w:rsidR="00390180">
              <w:rPr>
                <w:sz w:val="20"/>
              </w:rPr>
              <w:t xml:space="preserve"> naudojamoje </w:t>
            </w:r>
            <w:proofErr w:type="spellStart"/>
            <w:r w:rsidR="00390180">
              <w:rPr>
                <w:sz w:val="20"/>
              </w:rPr>
              <w:t>Dalux</w:t>
            </w:r>
            <w:proofErr w:type="spellEnd"/>
            <w:r w:rsidR="006D3CFF">
              <w:rPr>
                <w:sz w:val="20"/>
              </w:rPr>
              <w:t xml:space="preserve">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21B6B643" w:rsidR="00114210" w:rsidRPr="00250F30" w:rsidRDefault="00390180" w:rsidP="00114210">
            <w:pPr>
              <w:jc w:val="both"/>
              <w:rPr>
                <w:sz w:val="20"/>
              </w:rPr>
            </w:pPr>
            <w:r>
              <w:rPr>
                <w:sz w:val="20"/>
              </w:rPr>
              <w:t>Pristatymas</w:t>
            </w:r>
            <w:r w:rsidRPr="00250F30">
              <w:rPr>
                <w:sz w:val="20"/>
              </w:rPr>
              <w:t xml:space="preserve"> vykdom</w:t>
            </w:r>
            <w:r>
              <w:rPr>
                <w:sz w:val="20"/>
              </w:rPr>
              <w:t>as</w:t>
            </w:r>
            <w:r w:rsidRPr="00250F30">
              <w:rPr>
                <w:sz w:val="20"/>
              </w:rPr>
              <w:t xml:space="preserve"> nuotoliniu būdu </w:t>
            </w:r>
            <w:proofErr w:type="spellStart"/>
            <w:r w:rsidRPr="00250F30">
              <w:rPr>
                <w:sz w:val="20"/>
              </w:rPr>
              <w:t>Teams</w:t>
            </w:r>
            <w:proofErr w:type="spellEnd"/>
            <w:r w:rsidRPr="00250F30">
              <w:rPr>
                <w:sz w:val="20"/>
              </w:rPr>
              <w:t xml:space="preserve"> platformoje.</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2"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15B025FD" w:rsidR="005D78EC" w:rsidRPr="00250F30" w:rsidRDefault="005D78EC" w:rsidP="005D78EC">
            <w:pPr>
              <w:rPr>
                <w:sz w:val="20"/>
              </w:rPr>
            </w:pPr>
            <w:r>
              <w:rPr>
                <w:sz w:val="20"/>
              </w:rPr>
              <w:t xml:space="preserve">Sklandžiam ir savalaikiam projekto dalių ir bylų </w:t>
            </w:r>
            <w:r w:rsidR="00AE7172">
              <w:rPr>
                <w:sz w:val="20"/>
              </w:rPr>
              <w:t>su</w:t>
            </w:r>
            <w:r>
              <w:rPr>
                <w:sz w:val="20"/>
              </w:rPr>
              <w:t>derinimui</w:t>
            </w:r>
          </w:p>
        </w:tc>
        <w:tc>
          <w:tcPr>
            <w:tcW w:w="3349" w:type="dxa"/>
            <w:gridSpan w:val="4"/>
            <w:tcBorders>
              <w:bottom w:val="single" w:sz="4" w:space="0" w:color="auto"/>
            </w:tcBorders>
          </w:tcPr>
          <w:p w14:paraId="6931372B" w14:textId="0B54C561" w:rsidR="005D78EC" w:rsidRPr="00250F30" w:rsidRDefault="00AE7172" w:rsidP="005D78EC">
            <w:pPr>
              <w:jc w:val="both"/>
              <w:rPr>
                <w:color w:val="FF0000"/>
                <w:sz w:val="20"/>
              </w:rPr>
            </w:pPr>
            <w:r>
              <w:rPr>
                <w:sz w:val="20"/>
              </w:rPr>
              <w:t>Iš anksto susid</w:t>
            </w:r>
            <w:r w:rsidR="005D78EC" w:rsidRPr="00F66D0E">
              <w:rPr>
                <w:sz w:val="20"/>
              </w:rPr>
              <w:t>erinti atskirų modelių failų</w:t>
            </w:r>
            <w:r>
              <w:rPr>
                <w:sz w:val="20"/>
              </w:rPr>
              <w:t xml:space="preserve"> ribinius</w:t>
            </w:r>
            <w:r w:rsidR="005D78EC" w:rsidRPr="00F66D0E">
              <w:rPr>
                <w:sz w:val="20"/>
              </w:rPr>
              <w:t xml:space="preserve"> dydžius ir kaip bus daromi jungtiniai/</w:t>
            </w:r>
            <w:proofErr w:type="spellStart"/>
            <w:r w:rsidR="005D78EC" w:rsidRPr="00F66D0E">
              <w:rPr>
                <w:sz w:val="20"/>
              </w:rPr>
              <w:t>federuoti</w:t>
            </w:r>
            <w:proofErr w:type="spellEnd"/>
            <w:r w:rsidR="005D78EC" w:rsidRPr="00F66D0E">
              <w:rPr>
                <w:sz w:val="20"/>
              </w:rPr>
              <w:t xml:space="preserve"> modeliai</w:t>
            </w:r>
            <w:r w:rsidR="00271D84" w:rsidRPr="00F66D0E">
              <w:rPr>
                <w:sz w:val="20"/>
              </w:rPr>
              <w:t xml:space="preserve"> (projek</w:t>
            </w:r>
            <w:r>
              <w:rPr>
                <w:sz w:val="20"/>
              </w:rPr>
              <w:t>t</w:t>
            </w:r>
            <w:r w:rsidR="00271D84" w:rsidRPr="00F66D0E">
              <w:rPr>
                <w:sz w:val="20"/>
              </w:rPr>
              <w:t>o dalių modeliai ir jų skaidymas viduje)</w:t>
            </w:r>
          </w:p>
        </w:tc>
      </w:tr>
      <w:bookmarkEnd w:id="2"/>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33C30DEF" w14:textId="77777777" w:rsidR="005D78EC" w:rsidRDefault="005D78EC" w:rsidP="005D78EC">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p w14:paraId="7D07DBBA" w14:textId="4074DD7E" w:rsidR="005D78EC" w:rsidRPr="00DA4C17" w:rsidRDefault="005D78EC" w:rsidP="005D78EC">
            <w:pPr>
              <w:ind w:left="363"/>
              <w:jc w:val="both"/>
              <w:rPr>
                <w:bCs/>
                <w:color w:val="FF0000"/>
                <w:sz w:val="22"/>
                <w:szCs w:val="22"/>
                <w:highlight w:val="cyan"/>
              </w:rPr>
            </w:pP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Sraopastraipa"/>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t.y.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t.y. kuris modelis yra svarbesnis ir kaip tai </w:t>
            </w:r>
            <w:r w:rsidR="00271D84" w:rsidRPr="00274262">
              <w:rPr>
                <w:sz w:val="20"/>
              </w:rPr>
              <w:lastRenderedPageBreak/>
              <w:t xml:space="preserve">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Sraopastraipa"/>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Sraopastraipa"/>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41E807F1" w14:textId="7E918C9F" w:rsidR="006D33A6" w:rsidRPr="00B1781D" w:rsidRDefault="00B1781D" w:rsidP="005D78EC">
            <w:pPr>
              <w:jc w:val="both"/>
              <w:rPr>
                <w:sz w:val="20"/>
              </w:rPr>
            </w:pPr>
            <w:r w:rsidRPr="008C1418">
              <w:rPr>
                <w:sz w:val="20"/>
              </w:rPr>
              <w:t>Tiekėjas gali pasirinkti bet kurią klasifikavimą sistemą, jeigu nėra patvirtintas nacionalinis statybos informacijos  klasifikatorius. Pasirinkta klasifikavimo sistema su visų projekte naudojamų klasių kodais turi būti detalizuojama statinio informacinio modeliavimo projekto vykdymo plane</w:t>
            </w:r>
            <w:r w:rsidR="00AE7172">
              <w:rPr>
                <w:sz w:val="20"/>
              </w:rPr>
              <w:t xml:space="preserve"> BEP</w:t>
            </w:r>
            <w:r w:rsidRPr="008C1418">
              <w:rPr>
                <w:sz w:val="20"/>
              </w:rPr>
              <w:t xml:space="preserve"> ir išlaikomi </w:t>
            </w:r>
            <w:r>
              <w:rPr>
                <w:sz w:val="20"/>
              </w:rPr>
              <w:t>projektavimo užduoties prieduose</w:t>
            </w:r>
            <w:r w:rsidRPr="008C1418">
              <w:rPr>
                <w:sz w:val="20"/>
              </w:rPr>
              <w:t xml:space="preserve"> nurodyti įrenginių ar elem</w:t>
            </w:r>
            <w:r w:rsidR="00AE7172">
              <w:rPr>
                <w:sz w:val="20"/>
              </w:rPr>
              <w:t>en</w:t>
            </w:r>
            <w:r w:rsidRPr="008C1418">
              <w:rPr>
                <w:sz w:val="20"/>
              </w:rPr>
              <w:t>tų pavadinimai.</w:t>
            </w:r>
          </w:p>
        </w:tc>
        <w:tc>
          <w:tcPr>
            <w:tcW w:w="3349" w:type="dxa"/>
            <w:gridSpan w:val="4"/>
            <w:tcBorders>
              <w:bottom w:val="single" w:sz="4" w:space="0" w:color="auto"/>
            </w:tcBorders>
          </w:tcPr>
          <w:p w14:paraId="7D858ED3" w14:textId="13A05F25" w:rsidR="005D78EC" w:rsidRPr="00250F30" w:rsidRDefault="00B1781D" w:rsidP="005D78EC">
            <w:pPr>
              <w:jc w:val="both"/>
              <w:rPr>
                <w:b/>
                <w:sz w:val="20"/>
              </w:rPr>
            </w:pPr>
            <w:r>
              <w:rPr>
                <w:sz w:val="20"/>
              </w:rPr>
              <w:t>Esant poreikiui, dar rengiant BEP Užsakovas gali pateikti papildomą informaciją, apibrėžiančią įrenginių lygių ir pavadinimų hierarchiją naudojamoje turto valdymo informacinėje sistemoje.</w:t>
            </w: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FC65759" w:rsidR="00831B19" w:rsidRPr="00831B19" w:rsidRDefault="00831B19" w:rsidP="00831B19">
            <w:pPr>
              <w:jc w:val="both"/>
              <w:rPr>
                <w:sz w:val="20"/>
              </w:rPr>
            </w:pPr>
            <w:r w:rsidRPr="00831B19">
              <w:rPr>
                <w:sz w:val="20"/>
              </w:rPr>
              <w:t>.</w:t>
            </w:r>
            <w:proofErr w:type="spellStart"/>
            <w:r w:rsidRPr="00831B19">
              <w:rPr>
                <w:sz w:val="20"/>
              </w:rPr>
              <w:t>xlsx</w:t>
            </w:r>
            <w:proofErr w:type="spellEnd"/>
            <w:r w:rsidR="00255568">
              <w:rPr>
                <w:sz w:val="20"/>
              </w:rPr>
              <w:t xml:space="preserve"> ir .</w:t>
            </w:r>
            <w:proofErr w:type="spellStart"/>
            <w:r w:rsidR="00255568">
              <w:rPr>
                <w:sz w:val="20"/>
              </w:rPr>
              <w:t>pdf</w:t>
            </w:r>
            <w:proofErr w:type="spellEnd"/>
            <w:r w:rsidR="00255568">
              <w:rPr>
                <w:sz w:val="20"/>
              </w:rPr>
              <w:t xml:space="preserve"> formatu</w:t>
            </w:r>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43C0A909"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r w:rsidR="00255568">
              <w:rPr>
                <w:sz w:val="20"/>
              </w:rPr>
              <w:t>. Ataskaita turi būti susisteminta ir aiškiai pateikta.</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lastRenderedPageBreak/>
              <w:t xml:space="preserve">.xlsx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 xml:space="preserve">Būtina pateikti su kiekvienu projektinės dokumentacijos pateikimu </w:t>
            </w:r>
            <w:r w:rsidRPr="00B0434A">
              <w:rPr>
                <w:sz w:val="20"/>
              </w:rPr>
              <w:lastRenderedPageBreak/>
              <w:t>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lastRenderedPageBreak/>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41B33E40" w:rsidR="00786FBB" w:rsidRPr="00146A27" w:rsidRDefault="00AE7172" w:rsidP="005D78EC">
            <w:pPr>
              <w:jc w:val="both"/>
              <w:rPr>
                <w:sz w:val="20"/>
                <w:lang w:val="en-US"/>
              </w:rPr>
            </w:pPr>
            <w:r>
              <w:rPr>
                <w:sz w:val="20"/>
              </w:rPr>
              <w:t>S3</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Sraopastraipa"/>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Sraopastraipa"/>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Sraopastraipa"/>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Sraopastraipa"/>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w:t>
            </w:r>
            <w:proofErr w:type="spellStart"/>
            <w:r>
              <w:rPr>
                <w:sz w:val="20"/>
              </w:rPr>
              <w:t>Teams</w:t>
            </w:r>
            <w:proofErr w:type="spellEnd"/>
            <w:r>
              <w:rPr>
                <w:sz w:val="20"/>
              </w:rPr>
              <w:t xml:space="preserve">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0B2A728" w:rsidR="005D78EC" w:rsidRPr="008A5B9A" w:rsidRDefault="00AE7172" w:rsidP="005D78EC">
            <w:pPr>
              <w:jc w:val="both"/>
              <w:rPr>
                <w:sz w:val="20"/>
                <w:lang w:val="en-US"/>
              </w:rPr>
            </w:pPr>
            <w:r>
              <w:rPr>
                <w:sz w:val="20"/>
              </w:rPr>
              <w:t>S3</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Sraopastraipa"/>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Sraopastraipa"/>
              <w:numPr>
                <w:ilvl w:val="0"/>
                <w:numId w:val="14"/>
              </w:numPr>
              <w:ind w:left="0" w:firstLine="0"/>
              <w:jc w:val="both"/>
              <w:rPr>
                <w:sz w:val="20"/>
              </w:rPr>
            </w:pPr>
            <w:r w:rsidRPr="008857F9">
              <w:rPr>
                <w:sz w:val="20"/>
              </w:rPr>
              <w:t>Projektuotojai</w:t>
            </w:r>
          </w:p>
          <w:p w14:paraId="6D65F6B1" w14:textId="0F50331F" w:rsidR="008857F9" w:rsidRPr="008857F9" w:rsidRDefault="008857F9" w:rsidP="00F4089C">
            <w:pPr>
              <w:pStyle w:val="Sraopastraipa"/>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w:t>
            </w:r>
            <w:proofErr w:type="spellStart"/>
            <w:r w:rsidR="00C8376B">
              <w:rPr>
                <w:sz w:val="20"/>
              </w:rPr>
              <w:t>Teams</w:t>
            </w:r>
            <w:proofErr w:type="spellEnd"/>
            <w:r w:rsidR="00C8376B">
              <w:rPr>
                <w:sz w:val="20"/>
              </w:rPr>
              <w:t xml:space="preserve"> platforma)</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737402C5" w14:textId="589F38D2" w:rsidR="005D78EC" w:rsidRPr="004A6F4B" w:rsidRDefault="005D78EC" w:rsidP="005D78EC">
            <w:pPr>
              <w:jc w:val="both"/>
              <w:rPr>
                <w:sz w:val="20"/>
              </w:rPr>
            </w:pPr>
            <w:r w:rsidRPr="004A6F4B">
              <w:rPr>
                <w:sz w:val="20"/>
              </w:rPr>
              <w:t xml:space="preserve">Duomenų rinkmenos privalo turėti vieną nekeičiamą pavadinimą (projektas įforminamas pagal LST 1516), siekiant užtikrinti sklandžią sąsają. Pvz.,  elektrotechninės dalies </w:t>
            </w:r>
            <w:r w:rsidR="00CD7474">
              <w:rPr>
                <w:sz w:val="20"/>
              </w:rPr>
              <w:t>projektinių pasiūlymų</w:t>
            </w:r>
            <w:r w:rsidRPr="004A6F4B">
              <w:rPr>
                <w:sz w:val="20"/>
              </w:rPr>
              <w:t xml:space="preserve"> IFC modelis vadintųsi 123-</w:t>
            </w:r>
            <w:r w:rsidR="004A6F4B" w:rsidRPr="004A6F4B">
              <w:rPr>
                <w:sz w:val="20"/>
              </w:rPr>
              <w:t>TP</w:t>
            </w:r>
            <w:r w:rsidRPr="004A6F4B">
              <w:rPr>
                <w:sz w:val="20"/>
              </w:rPr>
              <w:t>-EL-A.ifc, kur:</w:t>
            </w:r>
          </w:p>
          <w:p w14:paraId="449B36A1" w14:textId="77777777" w:rsidR="005D78EC" w:rsidRPr="004A6F4B" w:rsidRDefault="005D78EC" w:rsidP="005D78EC">
            <w:pPr>
              <w:jc w:val="both"/>
              <w:rPr>
                <w:sz w:val="20"/>
              </w:rPr>
            </w:pPr>
            <w:r w:rsidRPr="004A6F4B">
              <w:rPr>
                <w:sz w:val="20"/>
              </w:rPr>
              <w:t>•</w:t>
            </w:r>
            <w:r w:rsidRPr="004A6F4B">
              <w:rPr>
                <w:sz w:val="20"/>
              </w:rPr>
              <w:tab/>
              <w:t>123 - Projekto numeris.</w:t>
            </w:r>
          </w:p>
          <w:p w14:paraId="118B8A18" w14:textId="2464CFAE" w:rsidR="005D78EC" w:rsidRPr="00BC7EE5" w:rsidRDefault="005D78EC" w:rsidP="005D78EC">
            <w:pPr>
              <w:jc w:val="both"/>
              <w:rPr>
                <w:sz w:val="20"/>
                <w:lang w:val="pt-PT"/>
              </w:rPr>
            </w:pPr>
            <w:r w:rsidRPr="004A6F4B">
              <w:rPr>
                <w:sz w:val="20"/>
              </w:rPr>
              <w:t>•</w:t>
            </w:r>
            <w:r w:rsidRPr="004A6F4B">
              <w:rPr>
                <w:sz w:val="20"/>
              </w:rPr>
              <w:tab/>
            </w:r>
            <w:r w:rsidR="00CD7474">
              <w:rPr>
                <w:sz w:val="20"/>
              </w:rPr>
              <w:t>P</w:t>
            </w:r>
            <w:r w:rsidR="004A6F4B" w:rsidRPr="004A6F4B">
              <w:rPr>
                <w:sz w:val="20"/>
              </w:rPr>
              <w:t>P</w:t>
            </w:r>
            <w:r w:rsidRPr="004A6F4B">
              <w:rPr>
                <w:sz w:val="20"/>
              </w:rPr>
              <w:t xml:space="preserve"> - Projekto stadija.</w:t>
            </w:r>
          </w:p>
          <w:p w14:paraId="313D78C3" w14:textId="77777777" w:rsidR="005D78EC" w:rsidRPr="004A6F4B" w:rsidRDefault="005D78EC" w:rsidP="005D78EC">
            <w:pPr>
              <w:jc w:val="both"/>
              <w:rPr>
                <w:sz w:val="20"/>
              </w:rPr>
            </w:pPr>
            <w:r w:rsidRPr="004A6F4B">
              <w:rPr>
                <w:sz w:val="20"/>
              </w:rPr>
              <w:t>•</w:t>
            </w:r>
            <w:r w:rsidRPr="004A6F4B">
              <w:rPr>
                <w:sz w:val="20"/>
              </w:rPr>
              <w:tab/>
              <w:t>EL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BC7EE5" w:rsidRDefault="005D78EC" w:rsidP="005D78EC">
            <w:pPr>
              <w:jc w:val="both"/>
              <w:rPr>
                <w:b/>
                <w:sz w:val="20"/>
                <w:lang w:val="pt-PT"/>
              </w:rPr>
            </w:pPr>
            <w:r w:rsidRPr="004A6F4B">
              <w:rPr>
                <w:sz w:val="20"/>
              </w:rPr>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255568" w:rsidRPr="00250F30" w14:paraId="5551170A" w14:textId="77777777" w:rsidTr="007E4FF1">
        <w:trPr>
          <w:trHeight w:val="305"/>
        </w:trPr>
        <w:tc>
          <w:tcPr>
            <w:tcW w:w="14577" w:type="dxa"/>
            <w:gridSpan w:val="15"/>
            <w:shd w:val="clear" w:color="auto" w:fill="auto"/>
          </w:tcPr>
          <w:p w14:paraId="792D2E2B" w14:textId="77777777" w:rsidR="00255568" w:rsidRPr="00095582" w:rsidRDefault="00255568" w:rsidP="00255568">
            <w:pPr>
              <w:ind w:left="289" w:hanging="284"/>
              <w:jc w:val="both"/>
              <w:rPr>
                <w:b/>
                <w:sz w:val="22"/>
                <w:szCs w:val="22"/>
              </w:rPr>
            </w:pPr>
            <w:r w:rsidRPr="00095582">
              <w:rPr>
                <w:b/>
                <w:bCs/>
                <w:sz w:val="22"/>
                <w:szCs w:val="22"/>
              </w:rPr>
              <w:t>11.</w:t>
            </w:r>
            <w:r w:rsidRPr="00095582">
              <w:rPr>
                <w:b/>
                <w:bCs/>
                <w:sz w:val="22"/>
                <w:szCs w:val="22"/>
              </w:rPr>
              <w:tab/>
            </w:r>
            <w:r w:rsidRPr="00095582">
              <w:rPr>
                <w:b/>
                <w:sz w:val="22"/>
                <w:szCs w:val="22"/>
              </w:rPr>
              <w:t xml:space="preserve"> Informacijos poreikio lygis ir informacijos parengties lygis</w:t>
            </w:r>
          </w:p>
        </w:tc>
      </w:tr>
      <w:tr w:rsidR="00255568" w:rsidRPr="00250F30" w14:paraId="510B9482" w14:textId="77777777" w:rsidTr="00984D39">
        <w:trPr>
          <w:trHeight w:val="100"/>
        </w:trPr>
        <w:tc>
          <w:tcPr>
            <w:tcW w:w="1264" w:type="dxa"/>
            <w:shd w:val="clear" w:color="auto" w:fill="auto"/>
          </w:tcPr>
          <w:p w14:paraId="22EDB85F" w14:textId="77777777" w:rsidR="00255568" w:rsidRPr="00250F30" w:rsidRDefault="00255568" w:rsidP="00255568">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255568" w:rsidRPr="00250F30" w:rsidRDefault="00255568" w:rsidP="00255568">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255568" w:rsidRPr="00271D84" w:rsidRDefault="00255568" w:rsidP="00255568">
            <w:pPr>
              <w:ind w:left="289"/>
              <w:jc w:val="center"/>
              <w:rPr>
                <w:bCs/>
                <w:sz w:val="22"/>
                <w:szCs w:val="22"/>
              </w:rPr>
            </w:pPr>
            <w:r w:rsidRPr="00250F30">
              <w:rPr>
                <w:b/>
                <w:sz w:val="22"/>
                <w:szCs w:val="22"/>
              </w:rPr>
              <w:t>Pastabos</w:t>
            </w:r>
          </w:p>
        </w:tc>
      </w:tr>
      <w:tr w:rsidR="00255568" w:rsidRPr="00250F30" w14:paraId="6ED07255" w14:textId="77777777" w:rsidTr="00984D39">
        <w:trPr>
          <w:trHeight w:val="100"/>
        </w:trPr>
        <w:tc>
          <w:tcPr>
            <w:tcW w:w="1264" w:type="dxa"/>
            <w:shd w:val="clear" w:color="auto" w:fill="auto"/>
          </w:tcPr>
          <w:p w14:paraId="444D13AC" w14:textId="77777777" w:rsidR="00255568" w:rsidRPr="00250F30" w:rsidRDefault="00255568" w:rsidP="00255568">
            <w:pPr>
              <w:jc w:val="center"/>
              <w:rPr>
                <w:b/>
                <w:szCs w:val="24"/>
              </w:rPr>
            </w:pPr>
            <w:r w:rsidRPr="00250F30">
              <w:rPr>
                <w:b/>
                <w:szCs w:val="24"/>
              </w:rPr>
              <w:t>1</w:t>
            </w:r>
          </w:p>
        </w:tc>
        <w:tc>
          <w:tcPr>
            <w:tcW w:w="9964" w:type="dxa"/>
            <w:gridSpan w:val="10"/>
            <w:shd w:val="clear" w:color="auto" w:fill="auto"/>
          </w:tcPr>
          <w:p w14:paraId="5BF87C28" w14:textId="77777777" w:rsidR="00255568" w:rsidRPr="00250F30" w:rsidRDefault="00255568" w:rsidP="00255568">
            <w:pPr>
              <w:jc w:val="center"/>
              <w:rPr>
                <w:b/>
                <w:sz w:val="22"/>
                <w:szCs w:val="22"/>
              </w:rPr>
            </w:pPr>
            <w:r w:rsidRPr="00250F30">
              <w:rPr>
                <w:b/>
                <w:sz w:val="22"/>
                <w:szCs w:val="22"/>
              </w:rPr>
              <w:t>2</w:t>
            </w:r>
          </w:p>
        </w:tc>
        <w:tc>
          <w:tcPr>
            <w:tcW w:w="3349" w:type="dxa"/>
            <w:gridSpan w:val="4"/>
            <w:shd w:val="clear" w:color="auto" w:fill="auto"/>
          </w:tcPr>
          <w:p w14:paraId="66C00017" w14:textId="77777777" w:rsidR="00255568" w:rsidRPr="00250F30" w:rsidRDefault="00255568" w:rsidP="00255568">
            <w:pPr>
              <w:jc w:val="center"/>
              <w:rPr>
                <w:b/>
                <w:sz w:val="22"/>
                <w:szCs w:val="22"/>
              </w:rPr>
            </w:pPr>
            <w:r w:rsidRPr="00250F30">
              <w:rPr>
                <w:b/>
                <w:sz w:val="22"/>
                <w:szCs w:val="22"/>
              </w:rPr>
              <w:t>3</w:t>
            </w:r>
          </w:p>
        </w:tc>
      </w:tr>
      <w:tr w:rsidR="00255568" w:rsidRPr="00250F30" w14:paraId="0BB854DF" w14:textId="77777777" w:rsidTr="00984D39">
        <w:trPr>
          <w:trHeight w:val="100"/>
        </w:trPr>
        <w:tc>
          <w:tcPr>
            <w:tcW w:w="1264" w:type="dxa"/>
            <w:shd w:val="clear" w:color="auto" w:fill="auto"/>
          </w:tcPr>
          <w:p w14:paraId="2D9410C3" w14:textId="77777777" w:rsidR="00255568" w:rsidRPr="002360D4" w:rsidRDefault="00255568" w:rsidP="00255568">
            <w:pPr>
              <w:pStyle w:val="Sraopastraipa"/>
              <w:numPr>
                <w:ilvl w:val="0"/>
                <w:numId w:val="9"/>
              </w:numPr>
              <w:jc w:val="center"/>
              <w:rPr>
                <w:sz w:val="20"/>
              </w:rPr>
            </w:pPr>
          </w:p>
        </w:tc>
        <w:tc>
          <w:tcPr>
            <w:tcW w:w="9964" w:type="dxa"/>
            <w:gridSpan w:val="10"/>
            <w:shd w:val="clear" w:color="auto" w:fill="auto"/>
          </w:tcPr>
          <w:p w14:paraId="2453C396" w14:textId="3135C22E" w:rsidR="00255568" w:rsidRPr="00BC7EE5" w:rsidRDefault="00255568" w:rsidP="00255568">
            <w:pPr>
              <w:jc w:val="both"/>
              <w:rPr>
                <w:sz w:val="20"/>
              </w:rPr>
            </w:pPr>
            <w:r w:rsidRPr="00D9042B">
              <w:rPr>
                <w:sz w:val="20"/>
              </w:rPr>
              <w:t xml:space="preserve">Sklypo sutvarkymo (sklypo plano) dalis (SP) </w:t>
            </w:r>
            <w:r w:rsidR="00341A65" w:rsidRPr="00BC7EE5">
              <w:rPr>
                <w:sz w:val="20"/>
              </w:rPr>
              <w:t xml:space="preserve"> – LOD200</w:t>
            </w:r>
          </w:p>
        </w:tc>
        <w:tc>
          <w:tcPr>
            <w:tcW w:w="3349" w:type="dxa"/>
            <w:gridSpan w:val="4"/>
            <w:vMerge w:val="restart"/>
            <w:shd w:val="clear" w:color="auto" w:fill="auto"/>
          </w:tcPr>
          <w:p w14:paraId="37691B42" w14:textId="3057E44C" w:rsidR="00255568" w:rsidRPr="00FF2B04" w:rsidRDefault="00255568" w:rsidP="00255568">
            <w:pPr>
              <w:jc w:val="both"/>
              <w:rPr>
                <w:sz w:val="20"/>
              </w:rPr>
            </w:pPr>
            <w:r w:rsidRPr="00FF2B04">
              <w:rPr>
                <w:sz w:val="20"/>
              </w:rPr>
              <w:t>Privalomos atributinės informacijos apimtys kiekvienai projekto daliai apibrėžtos</w:t>
            </w:r>
            <w:r w:rsidR="00B1781D" w:rsidRPr="00250F30">
              <w:rPr>
                <w:sz w:val="20"/>
              </w:rPr>
              <w:t xml:space="preserve"> projekto Projektavimo užduotyje ir jos prieduose</w:t>
            </w:r>
            <w:r w:rsidR="00B1781D">
              <w:rPr>
                <w:sz w:val="20"/>
              </w:rPr>
              <w:t xml:space="preserve"> (standartiniuose reikalavimuose atskiroms projekto dalims, projektuojamiems elementams ir įrenginiams)</w:t>
            </w:r>
            <w:r w:rsidR="00B1781D" w:rsidRPr="00250F30">
              <w:rPr>
                <w:sz w:val="20"/>
              </w:rPr>
              <w:t xml:space="preserve">. </w:t>
            </w:r>
            <w:r w:rsidRPr="00FF2B04">
              <w:rPr>
                <w:sz w:val="20"/>
              </w:rPr>
              <w:t>BEP p</w:t>
            </w:r>
            <w:r w:rsidR="00B1781D">
              <w:rPr>
                <w:sz w:val="20"/>
              </w:rPr>
              <w:t>l</w:t>
            </w:r>
            <w:r w:rsidRPr="00FF2B04">
              <w:rPr>
                <w:sz w:val="20"/>
              </w:rPr>
              <w:t xml:space="preserve">ane turi būti detalizuota, kokia konkrečiai informacija numatoma pateikti ties kiekvienu projekto elementu. </w:t>
            </w:r>
          </w:p>
          <w:p w14:paraId="026ABEC2" w14:textId="39C15EF1" w:rsidR="00255568" w:rsidRPr="00B41166" w:rsidRDefault="00255568" w:rsidP="00255568">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p>
          <w:p w14:paraId="3C83148E" w14:textId="4B977F3A" w:rsidR="00255568" w:rsidRPr="00FF2B04" w:rsidRDefault="00255568" w:rsidP="00255568">
            <w:pPr>
              <w:pStyle w:val="Default"/>
              <w:jc w:val="both"/>
              <w:rPr>
                <w:sz w:val="20"/>
              </w:rPr>
            </w:pPr>
            <w:r>
              <w:rPr>
                <w:sz w:val="20"/>
              </w:rPr>
              <w:t>Projekto dalių sudėtis taip pat turi atitikti STR 1.04.04:2017 „Statinio projektavimas, projekto ekspertizė“.</w:t>
            </w:r>
          </w:p>
        </w:tc>
      </w:tr>
      <w:tr w:rsidR="00CA3DCF" w:rsidRPr="00250F30" w14:paraId="31916713" w14:textId="77777777" w:rsidTr="00984D39">
        <w:trPr>
          <w:trHeight w:val="100"/>
        </w:trPr>
        <w:tc>
          <w:tcPr>
            <w:tcW w:w="1264" w:type="dxa"/>
            <w:shd w:val="clear" w:color="auto" w:fill="auto"/>
          </w:tcPr>
          <w:p w14:paraId="223EBA40" w14:textId="77777777" w:rsidR="00CA3DCF" w:rsidRPr="002360D4" w:rsidRDefault="00CA3DCF" w:rsidP="00255568">
            <w:pPr>
              <w:pStyle w:val="Sraopastraipa"/>
              <w:numPr>
                <w:ilvl w:val="0"/>
                <w:numId w:val="9"/>
              </w:numPr>
              <w:jc w:val="center"/>
              <w:rPr>
                <w:sz w:val="20"/>
              </w:rPr>
            </w:pPr>
          </w:p>
        </w:tc>
        <w:tc>
          <w:tcPr>
            <w:tcW w:w="9964" w:type="dxa"/>
            <w:gridSpan w:val="10"/>
            <w:shd w:val="clear" w:color="auto" w:fill="auto"/>
          </w:tcPr>
          <w:p w14:paraId="5B7BE378" w14:textId="6D15EE70" w:rsidR="00CA3DCF" w:rsidRPr="00D9042B" w:rsidRDefault="00BD6F7C" w:rsidP="00255568">
            <w:pPr>
              <w:jc w:val="both"/>
              <w:rPr>
                <w:sz w:val="20"/>
              </w:rPr>
            </w:pPr>
            <w:r w:rsidRPr="00D9042B">
              <w:rPr>
                <w:sz w:val="20"/>
              </w:rPr>
              <w:t xml:space="preserve">Statinio konstrukcijų dalis (SK) </w:t>
            </w:r>
            <w:r w:rsidRPr="00D9042B">
              <w:rPr>
                <w:sz w:val="20"/>
                <w:lang w:val="en-US"/>
              </w:rPr>
              <w:t xml:space="preserve"> – LOD3</w:t>
            </w:r>
            <w:r>
              <w:rPr>
                <w:sz w:val="20"/>
                <w:lang w:val="en-US"/>
              </w:rPr>
              <w:t>0</w:t>
            </w:r>
            <w:r w:rsidRPr="00D9042B">
              <w:rPr>
                <w:sz w:val="20"/>
                <w:lang w:val="en-US"/>
              </w:rPr>
              <w:t>0</w:t>
            </w:r>
          </w:p>
        </w:tc>
        <w:tc>
          <w:tcPr>
            <w:tcW w:w="3349" w:type="dxa"/>
            <w:gridSpan w:val="4"/>
            <w:vMerge/>
            <w:shd w:val="clear" w:color="auto" w:fill="auto"/>
          </w:tcPr>
          <w:p w14:paraId="3AD2519A" w14:textId="77777777" w:rsidR="00CA3DCF" w:rsidRPr="00FF2B04" w:rsidRDefault="00CA3DCF" w:rsidP="00255568">
            <w:pPr>
              <w:jc w:val="both"/>
              <w:rPr>
                <w:sz w:val="20"/>
              </w:rPr>
            </w:pPr>
          </w:p>
        </w:tc>
      </w:tr>
      <w:tr w:rsidR="00255568" w:rsidRPr="00250F30" w14:paraId="72E1AE1F" w14:textId="77777777" w:rsidTr="00984D39">
        <w:trPr>
          <w:trHeight w:val="100"/>
        </w:trPr>
        <w:tc>
          <w:tcPr>
            <w:tcW w:w="1264" w:type="dxa"/>
            <w:shd w:val="clear" w:color="auto" w:fill="auto"/>
          </w:tcPr>
          <w:p w14:paraId="45F40B23" w14:textId="77777777" w:rsidR="00255568" w:rsidRPr="002360D4" w:rsidRDefault="00255568" w:rsidP="00255568">
            <w:pPr>
              <w:pStyle w:val="Sraopastraipa"/>
              <w:numPr>
                <w:ilvl w:val="0"/>
                <w:numId w:val="9"/>
              </w:numPr>
              <w:jc w:val="center"/>
              <w:rPr>
                <w:sz w:val="20"/>
              </w:rPr>
            </w:pPr>
          </w:p>
        </w:tc>
        <w:tc>
          <w:tcPr>
            <w:tcW w:w="9964" w:type="dxa"/>
            <w:gridSpan w:val="10"/>
            <w:shd w:val="clear" w:color="auto" w:fill="auto"/>
          </w:tcPr>
          <w:p w14:paraId="3E5C24BE" w14:textId="321BBC21" w:rsidR="00255568" w:rsidRPr="00D9042B" w:rsidRDefault="00BD6F7C" w:rsidP="00255568">
            <w:pPr>
              <w:jc w:val="both"/>
              <w:rPr>
                <w:sz w:val="20"/>
              </w:rPr>
            </w:pPr>
            <w:r w:rsidRPr="00D9042B">
              <w:rPr>
                <w:sz w:val="20"/>
              </w:rPr>
              <w:t xml:space="preserve">Elektros perdavimo linijų dalis (EL) – </w:t>
            </w:r>
            <w:r w:rsidRPr="00BC7EE5">
              <w:rPr>
                <w:sz w:val="20"/>
                <w:lang w:val="pt-PT"/>
              </w:rPr>
              <w:t>LOD300</w:t>
            </w:r>
          </w:p>
        </w:tc>
        <w:tc>
          <w:tcPr>
            <w:tcW w:w="3349" w:type="dxa"/>
            <w:gridSpan w:val="4"/>
            <w:vMerge/>
            <w:shd w:val="clear" w:color="auto" w:fill="auto"/>
          </w:tcPr>
          <w:p w14:paraId="6FFA5D7E" w14:textId="77777777" w:rsidR="00255568" w:rsidRPr="00250F30" w:rsidRDefault="00255568" w:rsidP="00255568">
            <w:pPr>
              <w:jc w:val="both"/>
              <w:rPr>
                <w:sz w:val="20"/>
              </w:rPr>
            </w:pPr>
          </w:p>
        </w:tc>
      </w:tr>
      <w:tr w:rsidR="00BD6F7C" w:rsidRPr="00250F30" w14:paraId="738A25A2" w14:textId="77777777" w:rsidTr="00E735AB">
        <w:trPr>
          <w:trHeight w:val="710"/>
        </w:trPr>
        <w:tc>
          <w:tcPr>
            <w:tcW w:w="1264" w:type="dxa"/>
            <w:shd w:val="clear" w:color="auto" w:fill="auto"/>
          </w:tcPr>
          <w:p w14:paraId="0A918A65" w14:textId="77777777" w:rsidR="00BD6F7C" w:rsidRPr="002360D4" w:rsidRDefault="00BD6F7C" w:rsidP="00BD6F7C">
            <w:pPr>
              <w:pStyle w:val="Sraopastraipa"/>
              <w:numPr>
                <w:ilvl w:val="0"/>
                <w:numId w:val="9"/>
              </w:numPr>
              <w:jc w:val="center"/>
              <w:rPr>
                <w:sz w:val="20"/>
              </w:rPr>
            </w:pPr>
          </w:p>
        </w:tc>
        <w:tc>
          <w:tcPr>
            <w:tcW w:w="9964" w:type="dxa"/>
            <w:gridSpan w:val="10"/>
            <w:shd w:val="clear" w:color="auto" w:fill="auto"/>
          </w:tcPr>
          <w:p w14:paraId="0C76F82C" w14:textId="7AF8DE20" w:rsidR="00BD6F7C" w:rsidRPr="00D9042B" w:rsidRDefault="00BD6F7C" w:rsidP="00BD6F7C">
            <w:pPr>
              <w:jc w:val="both"/>
              <w:rPr>
                <w:sz w:val="20"/>
              </w:rPr>
            </w:pPr>
            <w:r w:rsidRPr="00BD6F7C">
              <w:rPr>
                <w:sz w:val="20"/>
              </w:rPr>
              <w:t xml:space="preserve">Elektroninių ryšių (telekomunikacijų) dalis (ER) – </w:t>
            </w:r>
            <w:r w:rsidRPr="00BC7EE5">
              <w:rPr>
                <w:sz w:val="20"/>
              </w:rPr>
              <w:t xml:space="preserve"> LOD300</w:t>
            </w:r>
          </w:p>
        </w:tc>
        <w:tc>
          <w:tcPr>
            <w:tcW w:w="3349" w:type="dxa"/>
            <w:gridSpan w:val="4"/>
            <w:vMerge/>
            <w:shd w:val="clear" w:color="auto" w:fill="auto"/>
          </w:tcPr>
          <w:p w14:paraId="4B1B5B4B" w14:textId="77777777" w:rsidR="00BD6F7C" w:rsidRPr="00250F30" w:rsidRDefault="00BD6F7C" w:rsidP="00BD6F7C">
            <w:pPr>
              <w:jc w:val="both"/>
              <w:rPr>
                <w:sz w:val="20"/>
              </w:rPr>
            </w:pPr>
          </w:p>
        </w:tc>
      </w:tr>
      <w:tr w:rsidR="00BD6F7C" w:rsidRPr="00250F30" w14:paraId="49EAF7C2" w14:textId="77777777" w:rsidTr="006A5519">
        <w:trPr>
          <w:trHeight w:val="470"/>
        </w:trPr>
        <w:tc>
          <w:tcPr>
            <w:tcW w:w="1264" w:type="dxa"/>
            <w:shd w:val="clear" w:color="auto" w:fill="auto"/>
          </w:tcPr>
          <w:p w14:paraId="56965F29" w14:textId="219A7193" w:rsidR="00BD6F7C" w:rsidRPr="00BD6F7C" w:rsidRDefault="00BD6F7C" w:rsidP="00BD6F7C">
            <w:pPr>
              <w:jc w:val="center"/>
              <w:rPr>
                <w:sz w:val="20"/>
              </w:rPr>
            </w:pPr>
            <w:r>
              <w:rPr>
                <w:sz w:val="20"/>
              </w:rPr>
              <w:t>5.</w:t>
            </w:r>
          </w:p>
        </w:tc>
        <w:tc>
          <w:tcPr>
            <w:tcW w:w="9964" w:type="dxa"/>
            <w:gridSpan w:val="10"/>
            <w:shd w:val="clear" w:color="auto" w:fill="auto"/>
          </w:tcPr>
          <w:p w14:paraId="61CD91FE" w14:textId="5A563803" w:rsidR="00BD6F7C" w:rsidRPr="00BD6F7C" w:rsidRDefault="00BD6F7C" w:rsidP="00BD6F7C">
            <w:pPr>
              <w:jc w:val="both"/>
              <w:rPr>
                <w:sz w:val="20"/>
              </w:rPr>
            </w:pPr>
            <w:r>
              <w:rPr>
                <w:sz w:val="20"/>
              </w:rPr>
              <w:t>Statybos skaičiuojamosios kainos nustatymo dalis (KS)</w:t>
            </w:r>
          </w:p>
        </w:tc>
        <w:tc>
          <w:tcPr>
            <w:tcW w:w="3349" w:type="dxa"/>
            <w:gridSpan w:val="4"/>
            <w:shd w:val="clear" w:color="auto" w:fill="auto"/>
          </w:tcPr>
          <w:p w14:paraId="26669EE8" w14:textId="09DB5751" w:rsidR="00BD6F7C" w:rsidRPr="00250F30" w:rsidRDefault="00BD6F7C" w:rsidP="00BD6F7C">
            <w:pPr>
              <w:jc w:val="both"/>
              <w:rPr>
                <w:sz w:val="20"/>
              </w:rPr>
            </w:pPr>
            <w:r>
              <w:rPr>
                <w:sz w:val="20"/>
              </w:rPr>
              <w:t>Nėra kuriamas BIM modelis. Projekto dalies sudėtis turi atitikti STR 1.04.04:2017 „Statinio projektavimas, projekto ekspertizė“.</w:t>
            </w:r>
          </w:p>
        </w:tc>
      </w:tr>
      <w:tr w:rsidR="00BD6F7C" w:rsidRPr="00250F30" w14:paraId="68F2DEFC" w14:textId="77777777" w:rsidTr="007E4FF1">
        <w:trPr>
          <w:trHeight w:val="305"/>
        </w:trPr>
        <w:tc>
          <w:tcPr>
            <w:tcW w:w="14577" w:type="dxa"/>
            <w:gridSpan w:val="15"/>
            <w:shd w:val="clear" w:color="auto" w:fill="auto"/>
          </w:tcPr>
          <w:p w14:paraId="5EC28EF3" w14:textId="77777777" w:rsidR="00BD6F7C" w:rsidRPr="00250F30" w:rsidRDefault="00BD6F7C" w:rsidP="00BD6F7C">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BD6F7C" w:rsidRPr="00250F30" w14:paraId="55F1222C" w14:textId="77777777" w:rsidTr="00984D39">
        <w:trPr>
          <w:trHeight w:val="100"/>
        </w:trPr>
        <w:tc>
          <w:tcPr>
            <w:tcW w:w="1264" w:type="dxa"/>
            <w:shd w:val="clear" w:color="auto" w:fill="auto"/>
          </w:tcPr>
          <w:p w14:paraId="48615A2A" w14:textId="77777777" w:rsidR="00BD6F7C" w:rsidRPr="00250F30" w:rsidRDefault="00BD6F7C" w:rsidP="00BD6F7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BD6F7C" w:rsidRPr="00250F30" w:rsidRDefault="00BD6F7C" w:rsidP="00BD6F7C">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BD6F7C" w:rsidRPr="00250F30" w:rsidRDefault="00BD6F7C" w:rsidP="00BD6F7C">
            <w:pPr>
              <w:jc w:val="center"/>
              <w:rPr>
                <w:b/>
                <w:sz w:val="22"/>
                <w:szCs w:val="22"/>
              </w:rPr>
            </w:pPr>
            <w:r w:rsidRPr="00250F30">
              <w:rPr>
                <w:b/>
                <w:sz w:val="22"/>
                <w:szCs w:val="22"/>
              </w:rPr>
              <w:t>Pastabos</w:t>
            </w:r>
          </w:p>
        </w:tc>
      </w:tr>
      <w:tr w:rsidR="00BD6F7C" w:rsidRPr="00250F30" w14:paraId="7CD39A26" w14:textId="77777777" w:rsidTr="00984D39">
        <w:trPr>
          <w:trHeight w:val="100"/>
        </w:trPr>
        <w:tc>
          <w:tcPr>
            <w:tcW w:w="1264" w:type="dxa"/>
            <w:shd w:val="clear" w:color="auto" w:fill="auto"/>
          </w:tcPr>
          <w:p w14:paraId="1EB8E7B3" w14:textId="77777777" w:rsidR="00BD6F7C" w:rsidRPr="00250F30" w:rsidRDefault="00BD6F7C" w:rsidP="00BD6F7C">
            <w:pPr>
              <w:jc w:val="center"/>
              <w:rPr>
                <w:b/>
                <w:szCs w:val="24"/>
              </w:rPr>
            </w:pPr>
            <w:r w:rsidRPr="00250F30">
              <w:rPr>
                <w:b/>
                <w:szCs w:val="24"/>
              </w:rPr>
              <w:t>1</w:t>
            </w:r>
          </w:p>
        </w:tc>
        <w:tc>
          <w:tcPr>
            <w:tcW w:w="9964" w:type="dxa"/>
            <w:gridSpan w:val="10"/>
            <w:shd w:val="clear" w:color="auto" w:fill="auto"/>
          </w:tcPr>
          <w:p w14:paraId="369D7F37" w14:textId="77777777" w:rsidR="00BD6F7C" w:rsidRPr="00250F30" w:rsidRDefault="00BD6F7C" w:rsidP="00BD6F7C">
            <w:pPr>
              <w:jc w:val="center"/>
              <w:rPr>
                <w:b/>
                <w:sz w:val="22"/>
                <w:szCs w:val="22"/>
              </w:rPr>
            </w:pPr>
            <w:r w:rsidRPr="00250F30">
              <w:rPr>
                <w:b/>
                <w:sz w:val="22"/>
                <w:szCs w:val="22"/>
              </w:rPr>
              <w:t>2</w:t>
            </w:r>
          </w:p>
        </w:tc>
        <w:tc>
          <w:tcPr>
            <w:tcW w:w="3349" w:type="dxa"/>
            <w:gridSpan w:val="4"/>
            <w:shd w:val="clear" w:color="auto" w:fill="auto"/>
          </w:tcPr>
          <w:p w14:paraId="53263BDE" w14:textId="77777777" w:rsidR="00BD6F7C" w:rsidRPr="00250F30" w:rsidRDefault="00BD6F7C" w:rsidP="00BD6F7C">
            <w:pPr>
              <w:jc w:val="center"/>
              <w:rPr>
                <w:b/>
                <w:sz w:val="22"/>
                <w:szCs w:val="22"/>
              </w:rPr>
            </w:pPr>
            <w:r w:rsidRPr="00250F30">
              <w:rPr>
                <w:b/>
                <w:sz w:val="22"/>
                <w:szCs w:val="22"/>
              </w:rPr>
              <w:t>3</w:t>
            </w:r>
          </w:p>
        </w:tc>
      </w:tr>
      <w:tr w:rsidR="00BD6F7C" w:rsidRPr="00250F30" w14:paraId="1B8CB401" w14:textId="77777777" w:rsidTr="00984D39">
        <w:trPr>
          <w:trHeight w:val="100"/>
        </w:trPr>
        <w:tc>
          <w:tcPr>
            <w:tcW w:w="1264" w:type="dxa"/>
            <w:shd w:val="clear" w:color="auto" w:fill="auto"/>
          </w:tcPr>
          <w:p w14:paraId="5CCD9039" w14:textId="12CFCBE2" w:rsidR="00BD6F7C" w:rsidRPr="00250F30" w:rsidRDefault="00BD6F7C" w:rsidP="00BD6F7C">
            <w:pPr>
              <w:jc w:val="both"/>
              <w:rPr>
                <w:b/>
                <w:sz w:val="20"/>
              </w:rPr>
            </w:pPr>
            <w:r w:rsidRPr="00250F30">
              <w:rPr>
                <w:sz w:val="20"/>
              </w:rPr>
              <w:t>1.</w:t>
            </w:r>
          </w:p>
        </w:tc>
        <w:tc>
          <w:tcPr>
            <w:tcW w:w="9964" w:type="dxa"/>
            <w:gridSpan w:val="10"/>
            <w:shd w:val="clear" w:color="auto" w:fill="auto"/>
          </w:tcPr>
          <w:p w14:paraId="5522D49D" w14:textId="2F5AA59B" w:rsidR="00BD6F7C" w:rsidRPr="00BD1024" w:rsidRDefault="00BD6F7C" w:rsidP="00BD6F7C">
            <w:pPr>
              <w:jc w:val="both"/>
              <w:rPr>
                <w:bCs/>
                <w:sz w:val="20"/>
              </w:rPr>
            </w:pPr>
            <w:r w:rsidRPr="00BD1024">
              <w:rPr>
                <w:bCs/>
                <w:sz w:val="20"/>
              </w:rPr>
              <w:t>Vadovautis LST 1516 „Statinio projektavimas. Bendrieji įforminimo reikalavimai“ standartu</w:t>
            </w:r>
            <w:r>
              <w:rPr>
                <w:bCs/>
                <w:sz w:val="20"/>
              </w:rPr>
              <w:t>.</w:t>
            </w:r>
          </w:p>
        </w:tc>
        <w:tc>
          <w:tcPr>
            <w:tcW w:w="3349" w:type="dxa"/>
            <w:gridSpan w:val="4"/>
            <w:shd w:val="clear" w:color="auto" w:fill="auto"/>
          </w:tcPr>
          <w:p w14:paraId="5F2CE41C" w14:textId="6C91DABF" w:rsidR="00BD6F7C" w:rsidRDefault="00BD6F7C" w:rsidP="00BD6F7C">
            <w:pPr>
              <w:jc w:val="both"/>
              <w:rPr>
                <w:sz w:val="20"/>
              </w:rPr>
            </w:pPr>
            <w:r w:rsidRPr="00250F30">
              <w:rPr>
                <w:sz w:val="20"/>
              </w:rPr>
              <w:t xml:space="preserve">Turi būti </w:t>
            </w:r>
            <w:r w:rsidR="00C75A53">
              <w:rPr>
                <w:sz w:val="20"/>
              </w:rPr>
              <w:t>su</w:t>
            </w:r>
            <w:r w:rsidRPr="00250F30">
              <w:rPr>
                <w:sz w:val="20"/>
              </w:rPr>
              <w:t>derinama su Užsakovu rengiant detalų statinio informacinio modeliavimo projekto vykdymo planą</w:t>
            </w:r>
            <w:r w:rsidR="00C75A53">
              <w:rPr>
                <w:sz w:val="20"/>
              </w:rPr>
              <w:t xml:space="preserve"> BEP</w:t>
            </w:r>
            <w:r>
              <w:rPr>
                <w:sz w:val="20"/>
              </w:rPr>
              <w:t>.</w:t>
            </w:r>
          </w:p>
          <w:p w14:paraId="575B3BE5" w14:textId="5CEAA92F" w:rsidR="00BD6F7C" w:rsidRDefault="00BD6F7C" w:rsidP="00BD6F7C">
            <w:pPr>
              <w:jc w:val="both"/>
              <w:rPr>
                <w:bCs/>
                <w:sz w:val="20"/>
              </w:rPr>
            </w:pPr>
            <w:r w:rsidRPr="00D954C8">
              <w:rPr>
                <w:bCs/>
                <w:sz w:val="20"/>
              </w:rPr>
              <w:t>Užtikrinti, kad brėžiniai būtų paruošti</w:t>
            </w:r>
            <w:r>
              <w:rPr>
                <w:bCs/>
                <w:sz w:val="20"/>
              </w:rPr>
              <w:t xml:space="preserve"> </w:t>
            </w:r>
            <w:r w:rsidRPr="00D954C8">
              <w:rPr>
                <w:bCs/>
                <w:sz w:val="20"/>
              </w:rPr>
              <w:t>iš erdvinio modelio</w:t>
            </w:r>
            <w:r>
              <w:rPr>
                <w:bCs/>
                <w:sz w:val="20"/>
              </w:rPr>
              <w:t xml:space="preserve">, nebent to padaryti nėra galimybės ir tai buvo susitarta su Užsakovu iš anksto bei apibrėžta </w:t>
            </w:r>
            <w:proofErr w:type="spellStart"/>
            <w:r>
              <w:rPr>
                <w:bCs/>
                <w:sz w:val="20"/>
              </w:rPr>
              <w:t>patvitinatme</w:t>
            </w:r>
            <w:proofErr w:type="spellEnd"/>
            <w:r>
              <w:rPr>
                <w:bCs/>
                <w:sz w:val="20"/>
              </w:rPr>
              <w:t xml:space="preserve"> BEP.</w:t>
            </w:r>
          </w:p>
          <w:p w14:paraId="72A04C9E" w14:textId="77777777" w:rsidR="00BD6F7C" w:rsidRDefault="00BD6F7C" w:rsidP="00BD6F7C">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BD6F7C" w:rsidRPr="00D954C8" w:rsidRDefault="00BD6F7C" w:rsidP="00BD6F7C">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BD6F7C"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BD6F7C" w:rsidRPr="00250F30" w:rsidRDefault="00BD6F7C" w:rsidP="00BD6F7C">
            <w:pPr>
              <w:ind w:left="363" w:hanging="357"/>
              <w:jc w:val="both"/>
              <w:rPr>
                <w:b/>
                <w:sz w:val="22"/>
                <w:szCs w:val="22"/>
              </w:rPr>
            </w:pPr>
            <w:r w:rsidRPr="00250F30">
              <w:rPr>
                <w:b/>
                <w:bCs/>
                <w:sz w:val="22"/>
                <w:szCs w:val="22"/>
              </w:rPr>
              <w:lastRenderedPageBreak/>
              <w:t>13.</w:t>
            </w:r>
            <w:r w:rsidRPr="00250F30">
              <w:rPr>
                <w:b/>
                <w:bCs/>
                <w:sz w:val="22"/>
                <w:szCs w:val="22"/>
              </w:rPr>
              <w:tab/>
            </w:r>
            <w:r w:rsidRPr="00250F30">
              <w:rPr>
                <w:b/>
                <w:sz w:val="22"/>
                <w:szCs w:val="22"/>
              </w:rPr>
              <w:t>Projekto informacijos modelio tipai ir duomenų formatai</w:t>
            </w:r>
          </w:p>
        </w:tc>
      </w:tr>
      <w:tr w:rsidR="00BD6F7C"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BD6F7C" w:rsidRPr="00250F30" w:rsidRDefault="00BD6F7C" w:rsidP="00BD6F7C">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BD6F7C" w:rsidRPr="00250F30" w:rsidRDefault="00BD6F7C" w:rsidP="00BD6F7C">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BD6F7C" w:rsidRPr="00250F30" w:rsidRDefault="00BD6F7C" w:rsidP="00BD6F7C">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BD6F7C" w:rsidRPr="00250F30" w:rsidRDefault="00BD6F7C" w:rsidP="00BD6F7C">
            <w:pPr>
              <w:jc w:val="center"/>
              <w:rPr>
                <w:b/>
                <w:sz w:val="22"/>
                <w:szCs w:val="22"/>
              </w:rPr>
            </w:pPr>
            <w:r w:rsidRPr="00250F30">
              <w:rPr>
                <w:b/>
                <w:sz w:val="22"/>
                <w:szCs w:val="22"/>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BD6F7C" w:rsidRPr="00250F30" w:rsidRDefault="00BD6F7C" w:rsidP="00BD6F7C">
            <w:pPr>
              <w:jc w:val="center"/>
              <w:rPr>
                <w:b/>
                <w:sz w:val="22"/>
                <w:szCs w:val="22"/>
              </w:rPr>
            </w:pPr>
            <w:r w:rsidRPr="00250F30">
              <w:rPr>
                <w:b/>
                <w:sz w:val="22"/>
                <w:szCs w:val="22"/>
              </w:rPr>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BD6F7C" w:rsidRPr="00250F30" w:rsidRDefault="00BD6F7C" w:rsidP="00BD6F7C">
            <w:pPr>
              <w:jc w:val="center"/>
              <w:rPr>
                <w:b/>
                <w:sz w:val="22"/>
                <w:szCs w:val="22"/>
              </w:rPr>
            </w:pPr>
            <w:r w:rsidRPr="00250F30">
              <w:rPr>
                <w:b/>
                <w:sz w:val="22"/>
                <w:szCs w:val="22"/>
              </w:rPr>
              <w:t>Duomenų saugojimo formatai</w:t>
            </w:r>
          </w:p>
        </w:tc>
      </w:tr>
      <w:tr w:rsidR="00BD6F7C" w:rsidRPr="00250F30" w14:paraId="77E91102" w14:textId="77777777" w:rsidTr="0003025D">
        <w:trPr>
          <w:trHeight w:val="92"/>
        </w:trPr>
        <w:tc>
          <w:tcPr>
            <w:tcW w:w="1264" w:type="dxa"/>
            <w:shd w:val="clear" w:color="auto" w:fill="auto"/>
          </w:tcPr>
          <w:p w14:paraId="65900F70" w14:textId="77777777" w:rsidR="00BD6F7C" w:rsidRPr="00250F30" w:rsidRDefault="00BD6F7C" w:rsidP="00BD6F7C">
            <w:pPr>
              <w:jc w:val="center"/>
              <w:rPr>
                <w:b/>
                <w:szCs w:val="24"/>
              </w:rPr>
            </w:pPr>
            <w:r w:rsidRPr="00250F30">
              <w:rPr>
                <w:b/>
                <w:szCs w:val="24"/>
              </w:rPr>
              <w:t>1</w:t>
            </w:r>
          </w:p>
        </w:tc>
        <w:tc>
          <w:tcPr>
            <w:tcW w:w="3018" w:type="dxa"/>
            <w:gridSpan w:val="5"/>
            <w:shd w:val="clear" w:color="auto" w:fill="auto"/>
          </w:tcPr>
          <w:p w14:paraId="62AD3BBD" w14:textId="77777777" w:rsidR="00BD6F7C" w:rsidRPr="00250F30" w:rsidRDefault="00BD6F7C" w:rsidP="00BD6F7C">
            <w:pPr>
              <w:jc w:val="center"/>
              <w:rPr>
                <w:b/>
                <w:sz w:val="22"/>
                <w:szCs w:val="22"/>
              </w:rPr>
            </w:pPr>
            <w:r w:rsidRPr="00250F30">
              <w:rPr>
                <w:b/>
                <w:sz w:val="22"/>
                <w:szCs w:val="22"/>
              </w:rPr>
              <w:t>2</w:t>
            </w:r>
          </w:p>
        </w:tc>
        <w:tc>
          <w:tcPr>
            <w:tcW w:w="2977" w:type="dxa"/>
            <w:gridSpan w:val="2"/>
            <w:shd w:val="clear" w:color="auto" w:fill="auto"/>
          </w:tcPr>
          <w:p w14:paraId="2AD9ABC3" w14:textId="77777777" w:rsidR="00BD6F7C" w:rsidRPr="00250F30" w:rsidRDefault="00BD6F7C" w:rsidP="00BD6F7C">
            <w:pPr>
              <w:jc w:val="center"/>
              <w:rPr>
                <w:b/>
                <w:sz w:val="22"/>
                <w:szCs w:val="22"/>
              </w:rPr>
            </w:pPr>
            <w:r w:rsidRPr="00250F30">
              <w:rPr>
                <w:b/>
                <w:sz w:val="22"/>
                <w:szCs w:val="22"/>
              </w:rPr>
              <w:t>3</w:t>
            </w:r>
          </w:p>
        </w:tc>
        <w:tc>
          <w:tcPr>
            <w:tcW w:w="1640" w:type="dxa"/>
            <w:shd w:val="clear" w:color="auto" w:fill="auto"/>
          </w:tcPr>
          <w:p w14:paraId="7B9F131B" w14:textId="77777777" w:rsidR="00BD6F7C" w:rsidRPr="00250F30" w:rsidRDefault="00BD6F7C" w:rsidP="00BD6F7C">
            <w:pPr>
              <w:jc w:val="center"/>
              <w:rPr>
                <w:b/>
                <w:sz w:val="22"/>
                <w:szCs w:val="22"/>
              </w:rPr>
            </w:pPr>
            <w:r w:rsidRPr="00250F30">
              <w:rPr>
                <w:b/>
                <w:sz w:val="22"/>
                <w:szCs w:val="22"/>
              </w:rPr>
              <w:t>4</w:t>
            </w:r>
          </w:p>
        </w:tc>
        <w:tc>
          <w:tcPr>
            <w:tcW w:w="3491" w:type="dxa"/>
            <w:gridSpan w:val="3"/>
            <w:shd w:val="clear" w:color="auto" w:fill="auto"/>
          </w:tcPr>
          <w:p w14:paraId="20ACE6A6" w14:textId="77777777" w:rsidR="00BD6F7C" w:rsidRPr="00250F30" w:rsidRDefault="00BD6F7C" w:rsidP="00BD6F7C">
            <w:pPr>
              <w:jc w:val="center"/>
              <w:rPr>
                <w:b/>
                <w:sz w:val="22"/>
                <w:szCs w:val="22"/>
              </w:rPr>
            </w:pPr>
            <w:r w:rsidRPr="00250F30">
              <w:rPr>
                <w:b/>
                <w:sz w:val="22"/>
                <w:szCs w:val="22"/>
              </w:rPr>
              <w:t>5</w:t>
            </w:r>
          </w:p>
        </w:tc>
        <w:tc>
          <w:tcPr>
            <w:tcW w:w="2187" w:type="dxa"/>
            <w:gridSpan w:val="3"/>
            <w:shd w:val="clear" w:color="auto" w:fill="auto"/>
          </w:tcPr>
          <w:p w14:paraId="24194141" w14:textId="77777777" w:rsidR="00BD6F7C" w:rsidRPr="00250F30" w:rsidRDefault="00BD6F7C" w:rsidP="00BD6F7C">
            <w:pPr>
              <w:jc w:val="center"/>
              <w:rPr>
                <w:b/>
                <w:sz w:val="22"/>
                <w:szCs w:val="22"/>
              </w:rPr>
            </w:pPr>
            <w:r w:rsidRPr="00250F30">
              <w:rPr>
                <w:b/>
                <w:sz w:val="22"/>
                <w:szCs w:val="22"/>
              </w:rPr>
              <w:t>6</w:t>
            </w:r>
          </w:p>
        </w:tc>
      </w:tr>
      <w:tr w:rsidR="00BD6F7C" w:rsidRPr="00250F30" w14:paraId="2EFA3A1E" w14:textId="77777777" w:rsidTr="0003025D">
        <w:trPr>
          <w:trHeight w:val="92"/>
        </w:trPr>
        <w:tc>
          <w:tcPr>
            <w:tcW w:w="1264" w:type="dxa"/>
            <w:shd w:val="clear" w:color="auto" w:fill="auto"/>
          </w:tcPr>
          <w:p w14:paraId="04B31BE4" w14:textId="77777777" w:rsidR="00BD6F7C" w:rsidRPr="00612582" w:rsidRDefault="00BD6F7C" w:rsidP="00BD6F7C">
            <w:pPr>
              <w:pStyle w:val="Sraopastraipa"/>
              <w:numPr>
                <w:ilvl w:val="0"/>
                <w:numId w:val="10"/>
              </w:numPr>
              <w:jc w:val="center"/>
              <w:rPr>
                <w:sz w:val="20"/>
              </w:rPr>
            </w:pPr>
          </w:p>
        </w:tc>
        <w:tc>
          <w:tcPr>
            <w:tcW w:w="3018" w:type="dxa"/>
            <w:gridSpan w:val="5"/>
            <w:shd w:val="clear" w:color="auto" w:fill="auto"/>
          </w:tcPr>
          <w:p w14:paraId="6641BF23" w14:textId="642F37D4" w:rsidR="00BD6F7C" w:rsidRPr="00E77D33" w:rsidRDefault="00BD6F7C" w:rsidP="00BD6F7C">
            <w:pPr>
              <w:jc w:val="both"/>
              <w:rPr>
                <w:sz w:val="20"/>
              </w:rPr>
            </w:pPr>
            <w:r>
              <w:rPr>
                <w:sz w:val="20"/>
              </w:rPr>
              <w:t>Modeliai</w:t>
            </w:r>
          </w:p>
        </w:tc>
        <w:tc>
          <w:tcPr>
            <w:tcW w:w="2977" w:type="dxa"/>
            <w:gridSpan w:val="2"/>
            <w:shd w:val="clear" w:color="auto" w:fill="auto"/>
          </w:tcPr>
          <w:p w14:paraId="034E7C3B" w14:textId="5D0F1D73" w:rsidR="00BD6F7C" w:rsidRPr="00250F30" w:rsidRDefault="00BD6F7C" w:rsidP="00BD6F7C">
            <w:pPr>
              <w:jc w:val="both"/>
              <w:rPr>
                <w:sz w:val="20"/>
              </w:rPr>
            </w:pPr>
            <w:r w:rsidRPr="008E78A0">
              <w:rPr>
                <w:sz w:val="20"/>
              </w:rPr>
              <w:t>Projekto dalių 3D modeliai.</w:t>
            </w:r>
          </w:p>
        </w:tc>
        <w:tc>
          <w:tcPr>
            <w:tcW w:w="1640" w:type="dxa"/>
            <w:shd w:val="clear" w:color="auto" w:fill="auto"/>
          </w:tcPr>
          <w:p w14:paraId="75151A5F" w14:textId="77777777" w:rsidR="00BD6F7C" w:rsidRPr="001706EA" w:rsidRDefault="00BD6F7C" w:rsidP="00BD6F7C">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BD6F7C" w:rsidRPr="001706EA" w:rsidRDefault="00BD6F7C" w:rsidP="00BD6F7C">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BD6F7C" w:rsidRDefault="00BD6F7C" w:rsidP="00BD6F7C">
            <w:pPr>
              <w:jc w:val="both"/>
              <w:rPr>
                <w:sz w:val="20"/>
              </w:rPr>
            </w:pPr>
            <w:r w:rsidRPr="001706EA">
              <w:rPr>
                <w:sz w:val="20"/>
              </w:rPr>
              <w:t>.</w:t>
            </w:r>
            <w:proofErr w:type="spellStart"/>
            <w:r w:rsidRPr="001706EA">
              <w:rPr>
                <w:sz w:val="20"/>
              </w:rPr>
              <w:t>plg</w:t>
            </w:r>
            <w:proofErr w:type="spellEnd"/>
          </w:p>
          <w:p w14:paraId="7927DA0F" w14:textId="51EDCF4D" w:rsidR="00BD6F7C" w:rsidRDefault="00BD6F7C" w:rsidP="00BD6F7C">
            <w:pPr>
              <w:jc w:val="both"/>
              <w:rPr>
                <w:sz w:val="20"/>
              </w:rPr>
            </w:pPr>
            <w:r>
              <w:rPr>
                <w:sz w:val="20"/>
              </w:rPr>
              <w:t>.</w:t>
            </w:r>
            <w:proofErr w:type="spellStart"/>
            <w:r>
              <w:rPr>
                <w:sz w:val="20"/>
              </w:rPr>
              <w:t>dgn</w:t>
            </w:r>
            <w:proofErr w:type="spellEnd"/>
          </w:p>
          <w:p w14:paraId="7500A717" w14:textId="0B8C69AF" w:rsidR="00BD6F7C" w:rsidRPr="00250F30" w:rsidRDefault="00BD6F7C" w:rsidP="00BD6F7C">
            <w:pPr>
              <w:jc w:val="both"/>
              <w:rPr>
                <w:sz w:val="20"/>
              </w:rPr>
            </w:pPr>
            <w:r>
              <w:rPr>
                <w:sz w:val="20"/>
              </w:rPr>
              <w:t>ir kt.</w:t>
            </w:r>
          </w:p>
        </w:tc>
        <w:tc>
          <w:tcPr>
            <w:tcW w:w="3491" w:type="dxa"/>
            <w:gridSpan w:val="3"/>
            <w:shd w:val="clear" w:color="auto" w:fill="auto"/>
          </w:tcPr>
          <w:p w14:paraId="5B705558" w14:textId="77777777" w:rsidR="00BD6F7C" w:rsidRPr="001E2237" w:rsidRDefault="00BD6F7C" w:rsidP="00BD6F7C">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BD6F7C" w:rsidRPr="00250F30" w:rsidRDefault="00BD6F7C" w:rsidP="00BD6F7C">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BD6F7C" w:rsidRDefault="00BD6F7C" w:rsidP="00BD6F7C">
            <w:pPr>
              <w:jc w:val="both"/>
              <w:rPr>
                <w:sz w:val="20"/>
              </w:rPr>
            </w:pPr>
            <w:r>
              <w:rPr>
                <w:sz w:val="20"/>
              </w:rPr>
              <w:t>Visi pradinio duomenų sukūrimo formatai;</w:t>
            </w:r>
          </w:p>
          <w:p w14:paraId="641F7D75" w14:textId="57F9CEEE" w:rsidR="00BD6F7C" w:rsidRPr="00892DA1" w:rsidRDefault="00BD6F7C" w:rsidP="00BD6F7C">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BD6F7C" w:rsidRPr="00250F30" w:rsidRDefault="00BD6F7C" w:rsidP="00BD6F7C">
            <w:pPr>
              <w:jc w:val="both"/>
              <w:rPr>
                <w:sz w:val="20"/>
              </w:rPr>
            </w:pPr>
            <w:r w:rsidRPr="00892DA1">
              <w:rPr>
                <w:sz w:val="20"/>
              </w:rPr>
              <w:t>.</w:t>
            </w:r>
            <w:proofErr w:type="spellStart"/>
            <w:r w:rsidRPr="00892DA1">
              <w:rPr>
                <w:sz w:val="20"/>
              </w:rPr>
              <w:t>landXML</w:t>
            </w:r>
            <w:proofErr w:type="spellEnd"/>
          </w:p>
        </w:tc>
      </w:tr>
      <w:tr w:rsidR="00BD6F7C" w:rsidRPr="00250F30" w14:paraId="0AB08E6D" w14:textId="77777777" w:rsidTr="0003025D">
        <w:trPr>
          <w:trHeight w:val="92"/>
        </w:trPr>
        <w:tc>
          <w:tcPr>
            <w:tcW w:w="1264" w:type="dxa"/>
            <w:shd w:val="clear" w:color="auto" w:fill="auto"/>
          </w:tcPr>
          <w:p w14:paraId="2EF2ECE8" w14:textId="77777777" w:rsidR="00BD6F7C" w:rsidRPr="00612582" w:rsidRDefault="00BD6F7C" w:rsidP="00BD6F7C">
            <w:pPr>
              <w:pStyle w:val="Sraopastraipa"/>
              <w:numPr>
                <w:ilvl w:val="0"/>
                <w:numId w:val="10"/>
              </w:numPr>
              <w:jc w:val="center"/>
              <w:rPr>
                <w:sz w:val="20"/>
              </w:rPr>
            </w:pPr>
          </w:p>
        </w:tc>
        <w:tc>
          <w:tcPr>
            <w:tcW w:w="3018" w:type="dxa"/>
            <w:gridSpan w:val="5"/>
            <w:shd w:val="clear" w:color="auto" w:fill="auto"/>
          </w:tcPr>
          <w:p w14:paraId="387740B8" w14:textId="2A84A5F3" w:rsidR="00BD6F7C" w:rsidRPr="00400749" w:rsidRDefault="00BD6F7C" w:rsidP="00BD6F7C">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BD6F7C" w:rsidRPr="00250F30" w:rsidRDefault="00BD6F7C" w:rsidP="00BD6F7C">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BD6F7C" w:rsidRPr="00506888" w:rsidRDefault="00BD6F7C" w:rsidP="00BD6F7C">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BD6F7C" w:rsidRPr="00250F30" w:rsidRDefault="00BD6F7C" w:rsidP="00BD6F7C">
            <w:pPr>
              <w:jc w:val="both"/>
              <w:rPr>
                <w:sz w:val="20"/>
              </w:rPr>
            </w:pPr>
            <w:r w:rsidRPr="00506888">
              <w:rPr>
                <w:sz w:val="20"/>
              </w:rPr>
              <w:t>.</w:t>
            </w:r>
            <w:proofErr w:type="spellStart"/>
            <w:r w:rsidRPr="00506888">
              <w:rPr>
                <w:sz w:val="20"/>
              </w:rPr>
              <w:t>pdf</w:t>
            </w:r>
            <w:proofErr w:type="spellEnd"/>
          </w:p>
        </w:tc>
        <w:tc>
          <w:tcPr>
            <w:tcW w:w="3491" w:type="dxa"/>
            <w:gridSpan w:val="3"/>
            <w:shd w:val="clear" w:color="auto" w:fill="auto"/>
          </w:tcPr>
          <w:p w14:paraId="4DF2F971" w14:textId="77777777" w:rsidR="00BD6F7C" w:rsidRPr="001E2237" w:rsidRDefault="00BD6F7C" w:rsidP="00BD6F7C">
            <w:pPr>
              <w:jc w:val="both"/>
              <w:rPr>
                <w:sz w:val="20"/>
              </w:rPr>
            </w:pPr>
            <w:r w:rsidRPr="001E2237">
              <w:rPr>
                <w:sz w:val="20"/>
              </w:rPr>
              <w:t>.</w:t>
            </w:r>
            <w:proofErr w:type="spellStart"/>
            <w:r w:rsidRPr="001E2237">
              <w:rPr>
                <w:sz w:val="20"/>
              </w:rPr>
              <w:t>pdf</w:t>
            </w:r>
            <w:proofErr w:type="spellEnd"/>
            <w:r w:rsidRPr="001E2237">
              <w:rPr>
                <w:sz w:val="20"/>
              </w:rPr>
              <w:t>,</w:t>
            </w:r>
          </w:p>
          <w:p w14:paraId="0C690179" w14:textId="41EC9F5E" w:rsidR="00BD6F7C" w:rsidRPr="00250F30" w:rsidRDefault="00BD6F7C" w:rsidP="00BD6F7C">
            <w:pPr>
              <w:jc w:val="both"/>
              <w:rPr>
                <w:sz w:val="20"/>
              </w:rPr>
            </w:pPr>
          </w:p>
        </w:tc>
        <w:tc>
          <w:tcPr>
            <w:tcW w:w="2187" w:type="dxa"/>
            <w:gridSpan w:val="3"/>
            <w:shd w:val="clear" w:color="auto" w:fill="auto"/>
          </w:tcPr>
          <w:p w14:paraId="3E5F7FAF" w14:textId="77777777" w:rsidR="00BD6F7C" w:rsidRDefault="00BD6F7C" w:rsidP="00BD6F7C">
            <w:pPr>
              <w:jc w:val="both"/>
              <w:rPr>
                <w:sz w:val="20"/>
              </w:rPr>
            </w:pPr>
            <w:r w:rsidRPr="00892DA1">
              <w:rPr>
                <w:sz w:val="20"/>
              </w:rPr>
              <w:t>.</w:t>
            </w:r>
            <w:proofErr w:type="spellStart"/>
            <w:r w:rsidRPr="00892DA1">
              <w:rPr>
                <w:sz w:val="20"/>
              </w:rPr>
              <w:t>pdf</w:t>
            </w:r>
            <w:proofErr w:type="spellEnd"/>
            <w:r w:rsidRPr="00892DA1">
              <w:rPr>
                <w:sz w:val="20"/>
              </w:rPr>
              <w:t>,</w:t>
            </w:r>
          </w:p>
          <w:p w14:paraId="6E6E45C6" w14:textId="7D5C3348" w:rsidR="00BD6F7C" w:rsidRPr="00892DA1" w:rsidRDefault="00BD6F7C" w:rsidP="00BD6F7C">
            <w:pPr>
              <w:jc w:val="both"/>
              <w:rPr>
                <w:sz w:val="20"/>
              </w:rPr>
            </w:pPr>
            <w:r>
              <w:rPr>
                <w:sz w:val="20"/>
              </w:rPr>
              <w:t>.</w:t>
            </w:r>
            <w:proofErr w:type="spellStart"/>
            <w:r>
              <w:rPr>
                <w:sz w:val="20"/>
              </w:rPr>
              <w:t>dwg</w:t>
            </w:r>
            <w:proofErr w:type="spellEnd"/>
          </w:p>
          <w:p w14:paraId="336A28EB" w14:textId="70B220AE" w:rsidR="00BD6F7C" w:rsidRPr="00250F30" w:rsidRDefault="00BD6F7C" w:rsidP="00BD6F7C">
            <w:pPr>
              <w:jc w:val="both"/>
              <w:rPr>
                <w:sz w:val="20"/>
              </w:rPr>
            </w:pPr>
            <w:r w:rsidRPr="00892DA1">
              <w:rPr>
                <w:sz w:val="20"/>
              </w:rPr>
              <w:t>.</w:t>
            </w:r>
            <w:proofErr w:type="spellStart"/>
            <w:r w:rsidRPr="00892DA1">
              <w:rPr>
                <w:sz w:val="20"/>
              </w:rPr>
              <w:t>adoc</w:t>
            </w:r>
            <w:proofErr w:type="spellEnd"/>
          </w:p>
        </w:tc>
      </w:tr>
      <w:tr w:rsidR="00BD6F7C" w:rsidRPr="00250F30" w14:paraId="234EA43D" w14:textId="77777777" w:rsidTr="0003025D">
        <w:trPr>
          <w:trHeight w:val="92"/>
        </w:trPr>
        <w:tc>
          <w:tcPr>
            <w:tcW w:w="1264" w:type="dxa"/>
            <w:shd w:val="clear" w:color="auto" w:fill="auto"/>
          </w:tcPr>
          <w:p w14:paraId="302C6DAC" w14:textId="77777777" w:rsidR="00BD6F7C" w:rsidRPr="00612582" w:rsidRDefault="00BD6F7C" w:rsidP="00BD6F7C">
            <w:pPr>
              <w:pStyle w:val="Sraopastraipa"/>
              <w:numPr>
                <w:ilvl w:val="0"/>
                <w:numId w:val="10"/>
              </w:numPr>
              <w:jc w:val="center"/>
              <w:rPr>
                <w:sz w:val="20"/>
              </w:rPr>
            </w:pPr>
          </w:p>
        </w:tc>
        <w:tc>
          <w:tcPr>
            <w:tcW w:w="3018" w:type="dxa"/>
            <w:gridSpan w:val="5"/>
            <w:shd w:val="clear" w:color="auto" w:fill="auto"/>
          </w:tcPr>
          <w:p w14:paraId="33782698" w14:textId="3A95D0DD" w:rsidR="00BD6F7C" w:rsidRPr="00E77D33" w:rsidRDefault="00BD6F7C" w:rsidP="00BD6F7C">
            <w:pPr>
              <w:jc w:val="both"/>
              <w:rPr>
                <w:sz w:val="20"/>
              </w:rPr>
            </w:pPr>
            <w:r>
              <w:rPr>
                <w:sz w:val="20"/>
              </w:rPr>
              <w:t>Tekstinė projekto dalis</w:t>
            </w:r>
          </w:p>
        </w:tc>
        <w:tc>
          <w:tcPr>
            <w:tcW w:w="2977" w:type="dxa"/>
            <w:gridSpan w:val="2"/>
            <w:shd w:val="clear" w:color="auto" w:fill="auto"/>
          </w:tcPr>
          <w:p w14:paraId="236D5728" w14:textId="690A82A3" w:rsidR="00BD6F7C" w:rsidRPr="00250F30" w:rsidRDefault="00BD6F7C" w:rsidP="00BD6F7C">
            <w:pPr>
              <w:jc w:val="both"/>
              <w:rPr>
                <w:sz w:val="20"/>
              </w:rPr>
            </w:pPr>
            <w:r w:rsidRPr="000526CA">
              <w:rPr>
                <w:sz w:val="20"/>
              </w:rPr>
              <w:t>Aiškinamoji projekto dalis, tekstas.</w:t>
            </w:r>
          </w:p>
        </w:tc>
        <w:tc>
          <w:tcPr>
            <w:tcW w:w="1640" w:type="dxa"/>
            <w:shd w:val="clear" w:color="auto" w:fill="auto"/>
          </w:tcPr>
          <w:p w14:paraId="34B56D61" w14:textId="6E93DB58" w:rsidR="00BD6F7C" w:rsidRPr="00250F30" w:rsidRDefault="00BD6F7C" w:rsidP="00BD6F7C">
            <w:pPr>
              <w:jc w:val="both"/>
              <w:rPr>
                <w:sz w:val="20"/>
              </w:rPr>
            </w:pPr>
            <w:r w:rsidRPr="00506888">
              <w:rPr>
                <w:sz w:val="20"/>
              </w:rPr>
              <w:t>.</w:t>
            </w:r>
            <w:proofErr w:type="spellStart"/>
            <w:r w:rsidRPr="00506888">
              <w:rPr>
                <w:sz w:val="20"/>
              </w:rPr>
              <w:t>docx</w:t>
            </w:r>
            <w:proofErr w:type="spellEnd"/>
          </w:p>
        </w:tc>
        <w:tc>
          <w:tcPr>
            <w:tcW w:w="3491" w:type="dxa"/>
            <w:gridSpan w:val="3"/>
            <w:shd w:val="clear" w:color="auto" w:fill="auto"/>
          </w:tcPr>
          <w:p w14:paraId="3BCD48E4" w14:textId="77777777" w:rsidR="00BD6F7C" w:rsidRPr="008A7F6C" w:rsidRDefault="00BD6F7C" w:rsidP="00BD6F7C">
            <w:pPr>
              <w:jc w:val="both"/>
              <w:rPr>
                <w:sz w:val="20"/>
              </w:rPr>
            </w:pPr>
            <w:r w:rsidRPr="008A7F6C">
              <w:rPr>
                <w:sz w:val="20"/>
              </w:rPr>
              <w:t>.</w:t>
            </w:r>
            <w:proofErr w:type="spellStart"/>
            <w:r w:rsidRPr="008A7F6C">
              <w:rPr>
                <w:sz w:val="20"/>
              </w:rPr>
              <w:t>docx</w:t>
            </w:r>
            <w:proofErr w:type="spellEnd"/>
            <w:r w:rsidRPr="008A7F6C">
              <w:rPr>
                <w:sz w:val="20"/>
              </w:rPr>
              <w:t>,</w:t>
            </w:r>
          </w:p>
          <w:p w14:paraId="2F31DF88" w14:textId="0F6BDDD1" w:rsidR="00BD6F7C" w:rsidRPr="00250F30" w:rsidRDefault="00BD6F7C" w:rsidP="00BD6F7C">
            <w:pPr>
              <w:jc w:val="both"/>
              <w:rPr>
                <w:sz w:val="20"/>
              </w:rPr>
            </w:pPr>
            <w:r w:rsidRPr="008A7F6C">
              <w:rPr>
                <w:sz w:val="20"/>
              </w:rPr>
              <w:t>.</w:t>
            </w:r>
            <w:proofErr w:type="spellStart"/>
            <w:r w:rsidRPr="008A7F6C">
              <w:rPr>
                <w:sz w:val="20"/>
              </w:rPr>
              <w:t>pdf</w:t>
            </w:r>
            <w:proofErr w:type="spellEnd"/>
          </w:p>
        </w:tc>
        <w:tc>
          <w:tcPr>
            <w:tcW w:w="2187" w:type="dxa"/>
            <w:gridSpan w:val="3"/>
            <w:shd w:val="clear" w:color="auto" w:fill="auto"/>
          </w:tcPr>
          <w:p w14:paraId="44236788" w14:textId="77777777" w:rsidR="00BD6F7C" w:rsidRDefault="00BD6F7C" w:rsidP="00BD6F7C">
            <w:pPr>
              <w:jc w:val="both"/>
              <w:rPr>
                <w:sz w:val="20"/>
              </w:rPr>
            </w:pPr>
            <w:r w:rsidRPr="00892DA1">
              <w:rPr>
                <w:sz w:val="20"/>
              </w:rPr>
              <w:t>.</w:t>
            </w:r>
            <w:proofErr w:type="spellStart"/>
            <w:r w:rsidRPr="00892DA1">
              <w:rPr>
                <w:sz w:val="20"/>
              </w:rPr>
              <w:t>pdf</w:t>
            </w:r>
            <w:proofErr w:type="spellEnd"/>
            <w:r w:rsidRPr="00892DA1">
              <w:rPr>
                <w:sz w:val="20"/>
              </w:rPr>
              <w:t>,</w:t>
            </w:r>
          </w:p>
          <w:p w14:paraId="528621F0" w14:textId="2E35B5AD" w:rsidR="00BD6F7C" w:rsidRPr="00892DA1" w:rsidRDefault="00BD6F7C" w:rsidP="00BD6F7C">
            <w:pPr>
              <w:jc w:val="both"/>
              <w:rPr>
                <w:sz w:val="20"/>
              </w:rPr>
            </w:pPr>
            <w:r w:rsidRPr="008A7F6C">
              <w:rPr>
                <w:sz w:val="20"/>
              </w:rPr>
              <w:t>.</w:t>
            </w:r>
            <w:proofErr w:type="spellStart"/>
            <w:r w:rsidRPr="008A7F6C">
              <w:rPr>
                <w:sz w:val="20"/>
              </w:rPr>
              <w:t>docx</w:t>
            </w:r>
            <w:proofErr w:type="spellEnd"/>
            <w:r w:rsidRPr="008A7F6C">
              <w:rPr>
                <w:sz w:val="20"/>
              </w:rPr>
              <w:t>,</w:t>
            </w:r>
          </w:p>
          <w:p w14:paraId="27592E36" w14:textId="1D479457" w:rsidR="00BD6F7C" w:rsidRPr="00250F30" w:rsidRDefault="00BD6F7C" w:rsidP="00BD6F7C">
            <w:pPr>
              <w:jc w:val="both"/>
              <w:rPr>
                <w:sz w:val="20"/>
              </w:rPr>
            </w:pPr>
            <w:r w:rsidRPr="00892DA1">
              <w:rPr>
                <w:sz w:val="20"/>
              </w:rPr>
              <w:t>.</w:t>
            </w:r>
            <w:proofErr w:type="spellStart"/>
            <w:r w:rsidRPr="00892DA1">
              <w:rPr>
                <w:sz w:val="20"/>
              </w:rPr>
              <w:t>adoc</w:t>
            </w:r>
            <w:proofErr w:type="spellEnd"/>
          </w:p>
        </w:tc>
      </w:tr>
      <w:tr w:rsidR="00BD6F7C" w:rsidRPr="00250F30" w14:paraId="6B5E26CE" w14:textId="77777777" w:rsidTr="0003025D">
        <w:trPr>
          <w:trHeight w:val="92"/>
        </w:trPr>
        <w:tc>
          <w:tcPr>
            <w:tcW w:w="1264" w:type="dxa"/>
            <w:shd w:val="clear" w:color="auto" w:fill="auto"/>
          </w:tcPr>
          <w:p w14:paraId="60EEF94F" w14:textId="77777777" w:rsidR="00BD6F7C" w:rsidRPr="00612582" w:rsidRDefault="00BD6F7C" w:rsidP="00BD6F7C">
            <w:pPr>
              <w:pStyle w:val="Sraopastraipa"/>
              <w:numPr>
                <w:ilvl w:val="0"/>
                <w:numId w:val="10"/>
              </w:numPr>
              <w:jc w:val="center"/>
              <w:rPr>
                <w:sz w:val="20"/>
              </w:rPr>
            </w:pPr>
          </w:p>
        </w:tc>
        <w:tc>
          <w:tcPr>
            <w:tcW w:w="3018" w:type="dxa"/>
            <w:gridSpan w:val="5"/>
            <w:shd w:val="clear" w:color="auto" w:fill="auto"/>
          </w:tcPr>
          <w:p w14:paraId="4ADF33B3" w14:textId="0A21AAC5" w:rsidR="00BD6F7C" w:rsidRPr="00E77D33" w:rsidRDefault="00BD6F7C" w:rsidP="00BD6F7C">
            <w:pPr>
              <w:jc w:val="both"/>
              <w:rPr>
                <w:sz w:val="20"/>
              </w:rPr>
            </w:pPr>
            <w:r>
              <w:rPr>
                <w:sz w:val="20"/>
              </w:rPr>
              <w:t>Grafikai, lentelės</w:t>
            </w:r>
          </w:p>
        </w:tc>
        <w:tc>
          <w:tcPr>
            <w:tcW w:w="2977" w:type="dxa"/>
            <w:gridSpan w:val="2"/>
            <w:shd w:val="clear" w:color="auto" w:fill="auto"/>
          </w:tcPr>
          <w:p w14:paraId="6FCF385C" w14:textId="25492B19" w:rsidR="00BD6F7C" w:rsidRPr="00250F30" w:rsidRDefault="00BD6F7C" w:rsidP="00BD6F7C">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BD6F7C" w:rsidRPr="00250F30" w:rsidRDefault="00BD6F7C" w:rsidP="00BD6F7C">
            <w:pPr>
              <w:jc w:val="both"/>
              <w:rPr>
                <w:sz w:val="20"/>
              </w:rPr>
            </w:pPr>
            <w:r w:rsidRPr="00506888">
              <w:rPr>
                <w:sz w:val="20"/>
              </w:rPr>
              <w:t>.xlsx</w:t>
            </w:r>
          </w:p>
        </w:tc>
        <w:tc>
          <w:tcPr>
            <w:tcW w:w="3491" w:type="dxa"/>
            <w:gridSpan w:val="3"/>
            <w:shd w:val="clear" w:color="auto" w:fill="auto"/>
          </w:tcPr>
          <w:p w14:paraId="79F1FDC4" w14:textId="633FC073" w:rsidR="00BD6F7C" w:rsidRPr="00250F30" w:rsidRDefault="00BD6F7C" w:rsidP="00BD6F7C">
            <w:pPr>
              <w:jc w:val="both"/>
              <w:rPr>
                <w:sz w:val="20"/>
              </w:rPr>
            </w:pPr>
            <w:r w:rsidRPr="008A7F6C">
              <w:rPr>
                <w:sz w:val="20"/>
              </w:rPr>
              <w:t>.xlsx</w:t>
            </w:r>
          </w:p>
        </w:tc>
        <w:tc>
          <w:tcPr>
            <w:tcW w:w="2187" w:type="dxa"/>
            <w:gridSpan w:val="3"/>
            <w:shd w:val="clear" w:color="auto" w:fill="auto"/>
          </w:tcPr>
          <w:p w14:paraId="0E87B6F0" w14:textId="77777777" w:rsidR="00BD6F7C" w:rsidRDefault="00BD6F7C" w:rsidP="00BD6F7C">
            <w:pPr>
              <w:jc w:val="both"/>
              <w:rPr>
                <w:sz w:val="20"/>
              </w:rPr>
            </w:pPr>
            <w:r w:rsidRPr="00892DA1">
              <w:rPr>
                <w:sz w:val="20"/>
              </w:rPr>
              <w:t>.</w:t>
            </w:r>
            <w:proofErr w:type="spellStart"/>
            <w:r w:rsidRPr="00892DA1">
              <w:rPr>
                <w:sz w:val="20"/>
              </w:rPr>
              <w:t>pdf</w:t>
            </w:r>
            <w:proofErr w:type="spellEnd"/>
            <w:r w:rsidRPr="00892DA1">
              <w:rPr>
                <w:sz w:val="20"/>
              </w:rPr>
              <w:t>,</w:t>
            </w:r>
          </w:p>
          <w:p w14:paraId="53A13AEB" w14:textId="0781E06B" w:rsidR="00BD6F7C" w:rsidRPr="00250F30" w:rsidRDefault="00BD6F7C" w:rsidP="00BD6F7C">
            <w:pPr>
              <w:jc w:val="both"/>
              <w:rPr>
                <w:sz w:val="20"/>
              </w:rPr>
            </w:pPr>
            <w:r w:rsidRPr="008A7F6C">
              <w:rPr>
                <w:sz w:val="20"/>
              </w:rPr>
              <w:t>.xlsx</w:t>
            </w:r>
          </w:p>
        </w:tc>
      </w:tr>
      <w:tr w:rsidR="00BD6F7C" w:rsidRPr="00250F30" w14:paraId="7E5473E7" w14:textId="77777777" w:rsidTr="0003025D">
        <w:trPr>
          <w:trHeight w:val="92"/>
        </w:trPr>
        <w:tc>
          <w:tcPr>
            <w:tcW w:w="1264" w:type="dxa"/>
            <w:shd w:val="clear" w:color="auto" w:fill="auto"/>
          </w:tcPr>
          <w:p w14:paraId="633AC7DC" w14:textId="77777777" w:rsidR="00BD6F7C" w:rsidRPr="00612582" w:rsidRDefault="00BD6F7C" w:rsidP="00BD6F7C">
            <w:pPr>
              <w:pStyle w:val="Sraopastraipa"/>
              <w:numPr>
                <w:ilvl w:val="0"/>
                <w:numId w:val="10"/>
              </w:numPr>
              <w:jc w:val="center"/>
              <w:rPr>
                <w:sz w:val="20"/>
              </w:rPr>
            </w:pPr>
          </w:p>
        </w:tc>
        <w:tc>
          <w:tcPr>
            <w:tcW w:w="3018" w:type="dxa"/>
            <w:gridSpan w:val="5"/>
            <w:shd w:val="clear" w:color="auto" w:fill="auto"/>
          </w:tcPr>
          <w:p w14:paraId="61124080" w14:textId="3F929A65" w:rsidR="00BD6F7C" w:rsidRPr="00E77D33" w:rsidRDefault="00BD6F7C" w:rsidP="00BD6F7C">
            <w:pPr>
              <w:jc w:val="both"/>
              <w:rPr>
                <w:sz w:val="20"/>
              </w:rPr>
            </w:pPr>
            <w:r>
              <w:rPr>
                <w:sz w:val="20"/>
              </w:rPr>
              <w:t>Kolizijų ataskaita</w:t>
            </w:r>
          </w:p>
        </w:tc>
        <w:tc>
          <w:tcPr>
            <w:tcW w:w="2977" w:type="dxa"/>
            <w:gridSpan w:val="2"/>
            <w:shd w:val="clear" w:color="auto" w:fill="auto"/>
          </w:tcPr>
          <w:p w14:paraId="144158D4" w14:textId="2CD9440E" w:rsidR="00BD6F7C" w:rsidRPr="00250F30" w:rsidRDefault="00BD6F7C" w:rsidP="00BD6F7C">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BD6F7C" w:rsidRPr="001E2237" w:rsidRDefault="00BD6F7C" w:rsidP="00BD6F7C">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BD6F7C" w:rsidRPr="00250F30" w:rsidRDefault="00BD6F7C" w:rsidP="00BD6F7C">
            <w:pPr>
              <w:jc w:val="both"/>
              <w:rPr>
                <w:sz w:val="20"/>
              </w:rPr>
            </w:pPr>
            <w:r w:rsidRPr="001E2237">
              <w:rPr>
                <w:sz w:val="20"/>
              </w:rPr>
              <w:t>.</w:t>
            </w:r>
            <w:proofErr w:type="spellStart"/>
            <w:r w:rsidRPr="001E2237">
              <w:rPr>
                <w:sz w:val="20"/>
              </w:rPr>
              <w:t>pdf</w:t>
            </w:r>
            <w:proofErr w:type="spellEnd"/>
          </w:p>
        </w:tc>
        <w:tc>
          <w:tcPr>
            <w:tcW w:w="3491" w:type="dxa"/>
            <w:gridSpan w:val="3"/>
            <w:shd w:val="clear" w:color="auto" w:fill="auto"/>
          </w:tcPr>
          <w:p w14:paraId="548AC383" w14:textId="77777777" w:rsidR="00BD6F7C" w:rsidRPr="008A7F6C" w:rsidRDefault="00BD6F7C" w:rsidP="00BD6F7C">
            <w:pPr>
              <w:jc w:val="both"/>
              <w:rPr>
                <w:sz w:val="20"/>
              </w:rPr>
            </w:pPr>
            <w:r w:rsidRPr="008A7F6C">
              <w:rPr>
                <w:sz w:val="20"/>
              </w:rPr>
              <w:t>.xlsx,</w:t>
            </w:r>
          </w:p>
          <w:p w14:paraId="6A7B5B58" w14:textId="77777777" w:rsidR="00BD6F7C" w:rsidRPr="008A7F6C" w:rsidRDefault="00BD6F7C" w:rsidP="00BD6F7C">
            <w:pPr>
              <w:jc w:val="both"/>
              <w:rPr>
                <w:sz w:val="20"/>
              </w:rPr>
            </w:pPr>
            <w:r w:rsidRPr="008A7F6C">
              <w:rPr>
                <w:sz w:val="20"/>
              </w:rPr>
              <w:t>.</w:t>
            </w:r>
            <w:proofErr w:type="spellStart"/>
            <w:r w:rsidRPr="008A7F6C">
              <w:rPr>
                <w:sz w:val="20"/>
              </w:rPr>
              <w:t>pdf</w:t>
            </w:r>
            <w:proofErr w:type="spellEnd"/>
            <w:r w:rsidRPr="008A7F6C">
              <w:rPr>
                <w:sz w:val="20"/>
              </w:rPr>
              <w:t>,</w:t>
            </w:r>
          </w:p>
          <w:p w14:paraId="5FEA9420" w14:textId="7C4CE609" w:rsidR="00BD6F7C" w:rsidRPr="00250F30" w:rsidRDefault="00BD6F7C" w:rsidP="00BD6F7C">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BD6F7C" w:rsidRPr="00846A5B" w:rsidRDefault="00BD6F7C" w:rsidP="00BD6F7C">
            <w:pPr>
              <w:jc w:val="both"/>
              <w:rPr>
                <w:sz w:val="20"/>
              </w:rPr>
            </w:pPr>
            <w:r w:rsidRPr="00846A5B">
              <w:rPr>
                <w:sz w:val="20"/>
              </w:rPr>
              <w:t>.xlsx,</w:t>
            </w:r>
          </w:p>
          <w:p w14:paraId="22056399" w14:textId="77777777" w:rsidR="00BD6F7C" w:rsidRPr="00846A5B" w:rsidRDefault="00BD6F7C" w:rsidP="00BD6F7C">
            <w:pPr>
              <w:jc w:val="both"/>
              <w:rPr>
                <w:sz w:val="20"/>
              </w:rPr>
            </w:pPr>
            <w:r w:rsidRPr="00846A5B">
              <w:rPr>
                <w:sz w:val="20"/>
              </w:rPr>
              <w:t>.</w:t>
            </w:r>
            <w:proofErr w:type="spellStart"/>
            <w:r w:rsidRPr="00846A5B">
              <w:rPr>
                <w:sz w:val="20"/>
              </w:rPr>
              <w:t>pdf</w:t>
            </w:r>
            <w:proofErr w:type="spellEnd"/>
            <w:r w:rsidRPr="00846A5B">
              <w:rPr>
                <w:sz w:val="20"/>
              </w:rPr>
              <w:t>,</w:t>
            </w:r>
          </w:p>
          <w:p w14:paraId="454189E8" w14:textId="43CAA8EB" w:rsidR="00BD6F7C" w:rsidRPr="00250F30" w:rsidRDefault="00BD6F7C" w:rsidP="00BD6F7C">
            <w:pPr>
              <w:jc w:val="both"/>
              <w:rPr>
                <w:sz w:val="20"/>
              </w:rPr>
            </w:pPr>
            <w:r w:rsidRPr="00846A5B">
              <w:rPr>
                <w:sz w:val="20"/>
              </w:rPr>
              <w:t>.</w:t>
            </w:r>
            <w:proofErr w:type="spellStart"/>
            <w:r w:rsidRPr="00846A5B">
              <w:rPr>
                <w:sz w:val="20"/>
              </w:rPr>
              <w:t>bcf</w:t>
            </w:r>
            <w:proofErr w:type="spellEnd"/>
          </w:p>
        </w:tc>
      </w:tr>
      <w:tr w:rsidR="00BD6F7C" w:rsidRPr="00250F30" w14:paraId="0B3E5CAD" w14:textId="77777777" w:rsidTr="007E4FF1">
        <w:trPr>
          <w:trHeight w:val="92"/>
        </w:trPr>
        <w:tc>
          <w:tcPr>
            <w:tcW w:w="14577" w:type="dxa"/>
            <w:gridSpan w:val="15"/>
            <w:shd w:val="clear" w:color="auto" w:fill="auto"/>
          </w:tcPr>
          <w:p w14:paraId="5F0CDB1A" w14:textId="77777777" w:rsidR="00BD6F7C" w:rsidRPr="00250F30" w:rsidRDefault="00BD6F7C" w:rsidP="00BD6F7C">
            <w:pPr>
              <w:ind w:left="290" w:hanging="284"/>
              <w:jc w:val="both"/>
              <w:rPr>
                <w:b/>
                <w:sz w:val="22"/>
                <w:szCs w:val="22"/>
              </w:rPr>
            </w:pPr>
            <w:r w:rsidRPr="00250F30">
              <w:rPr>
                <w:b/>
                <w:bCs/>
                <w:sz w:val="22"/>
                <w:szCs w:val="22"/>
              </w:rPr>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BD6F7C" w:rsidRPr="00250F30" w14:paraId="1DF5FE04" w14:textId="77777777" w:rsidTr="0003025D">
        <w:trPr>
          <w:trHeight w:val="92"/>
        </w:trPr>
        <w:tc>
          <w:tcPr>
            <w:tcW w:w="1305" w:type="dxa"/>
            <w:gridSpan w:val="3"/>
            <w:shd w:val="clear" w:color="auto" w:fill="auto"/>
            <w:vAlign w:val="center"/>
          </w:tcPr>
          <w:p w14:paraId="7275FF5C" w14:textId="77777777" w:rsidR="00BD6F7C" w:rsidRPr="00250F30" w:rsidRDefault="00BD6F7C" w:rsidP="00BD6F7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BD6F7C" w:rsidRPr="00250F30" w:rsidRDefault="00BD6F7C" w:rsidP="00BD6F7C">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BD6F7C" w:rsidRPr="00250F30" w:rsidRDefault="00BD6F7C" w:rsidP="00BD6F7C">
            <w:pPr>
              <w:jc w:val="center"/>
              <w:rPr>
                <w:b/>
                <w:sz w:val="22"/>
                <w:szCs w:val="22"/>
              </w:rPr>
            </w:pPr>
            <w:r w:rsidRPr="00250F30">
              <w:rPr>
                <w:b/>
                <w:sz w:val="22"/>
                <w:szCs w:val="22"/>
              </w:rPr>
              <w:t>Pastabos</w:t>
            </w:r>
          </w:p>
        </w:tc>
      </w:tr>
      <w:tr w:rsidR="00BD6F7C" w:rsidRPr="00250F30" w14:paraId="2EBB3FED" w14:textId="77777777" w:rsidTr="0003025D">
        <w:trPr>
          <w:trHeight w:val="92"/>
        </w:trPr>
        <w:tc>
          <w:tcPr>
            <w:tcW w:w="1305" w:type="dxa"/>
            <w:gridSpan w:val="3"/>
            <w:shd w:val="clear" w:color="auto" w:fill="auto"/>
          </w:tcPr>
          <w:p w14:paraId="011EA285" w14:textId="77777777" w:rsidR="00BD6F7C" w:rsidRPr="00250F30" w:rsidRDefault="00BD6F7C" w:rsidP="00BD6F7C">
            <w:pPr>
              <w:jc w:val="center"/>
              <w:rPr>
                <w:b/>
                <w:sz w:val="22"/>
                <w:szCs w:val="22"/>
              </w:rPr>
            </w:pPr>
            <w:r w:rsidRPr="00250F30">
              <w:rPr>
                <w:b/>
                <w:sz w:val="22"/>
                <w:szCs w:val="22"/>
              </w:rPr>
              <w:t>1</w:t>
            </w:r>
          </w:p>
        </w:tc>
        <w:tc>
          <w:tcPr>
            <w:tcW w:w="9923" w:type="dxa"/>
            <w:gridSpan w:val="8"/>
            <w:shd w:val="clear" w:color="auto" w:fill="auto"/>
          </w:tcPr>
          <w:p w14:paraId="0F4D6B3C" w14:textId="77777777" w:rsidR="00BD6F7C" w:rsidRPr="00250F30" w:rsidRDefault="00BD6F7C" w:rsidP="00BD6F7C">
            <w:pPr>
              <w:jc w:val="center"/>
              <w:rPr>
                <w:b/>
                <w:sz w:val="22"/>
                <w:szCs w:val="22"/>
              </w:rPr>
            </w:pPr>
            <w:r w:rsidRPr="00250F30">
              <w:rPr>
                <w:b/>
                <w:sz w:val="22"/>
                <w:szCs w:val="22"/>
              </w:rPr>
              <w:t>2</w:t>
            </w:r>
          </w:p>
        </w:tc>
        <w:tc>
          <w:tcPr>
            <w:tcW w:w="3349" w:type="dxa"/>
            <w:gridSpan w:val="4"/>
            <w:shd w:val="clear" w:color="auto" w:fill="auto"/>
          </w:tcPr>
          <w:p w14:paraId="2817A900" w14:textId="77777777" w:rsidR="00BD6F7C" w:rsidRPr="00250F30" w:rsidRDefault="00BD6F7C" w:rsidP="00BD6F7C">
            <w:pPr>
              <w:jc w:val="center"/>
              <w:rPr>
                <w:b/>
                <w:sz w:val="22"/>
                <w:szCs w:val="22"/>
              </w:rPr>
            </w:pPr>
            <w:r w:rsidRPr="00250F30">
              <w:rPr>
                <w:b/>
                <w:sz w:val="22"/>
                <w:szCs w:val="22"/>
              </w:rPr>
              <w:t>3</w:t>
            </w:r>
          </w:p>
        </w:tc>
      </w:tr>
      <w:tr w:rsidR="00BD6F7C" w:rsidRPr="00250F30" w14:paraId="6BF5E023" w14:textId="77777777" w:rsidTr="0003025D">
        <w:trPr>
          <w:trHeight w:val="92"/>
        </w:trPr>
        <w:tc>
          <w:tcPr>
            <w:tcW w:w="1305" w:type="dxa"/>
            <w:gridSpan w:val="3"/>
            <w:shd w:val="clear" w:color="auto" w:fill="auto"/>
          </w:tcPr>
          <w:p w14:paraId="60903DE7" w14:textId="0496D080" w:rsidR="00BD6F7C" w:rsidRPr="00250F30" w:rsidRDefault="00BD6F7C" w:rsidP="00BD6F7C">
            <w:pPr>
              <w:jc w:val="both"/>
              <w:rPr>
                <w:b/>
                <w:sz w:val="20"/>
              </w:rPr>
            </w:pPr>
            <w:r w:rsidRPr="00250F30">
              <w:rPr>
                <w:sz w:val="20"/>
              </w:rPr>
              <w:t>1.</w:t>
            </w:r>
          </w:p>
        </w:tc>
        <w:tc>
          <w:tcPr>
            <w:tcW w:w="9923" w:type="dxa"/>
            <w:gridSpan w:val="8"/>
            <w:shd w:val="clear" w:color="auto" w:fill="auto"/>
          </w:tcPr>
          <w:p w14:paraId="18A39E1A" w14:textId="63F41B34" w:rsidR="00BD6F7C" w:rsidRPr="00250F30" w:rsidRDefault="00BD6F7C" w:rsidP="00BD6F7C">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BD6F7C" w:rsidRPr="00250F30" w:rsidRDefault="00BD6F7C" w:rsidP="00BD6F7C">
            <w:pPr>
              <w:jc w:val="both"/>
              <w:rPr>
                <w:b/>
                <w:sz w:val="20"/>
              </w:rPr>
            </w:pPr>
            <w:r w:rsidRPr="00250F30">
              <w:rPr>
                <w:sz w:val="20"/>
              </w:rPr>
              <w:t>Turi būti derinama su Užsakovu rengiant detalų statinio informacinio modeliavimo projekto vykdymo planą</w:t>
            </w:r>
          </w:p>
        </w:tc>
      </w:tr>
      <w:tr w:rsidR="00BD6F7C" w:rsidRPr="00250F30" w14:paraId="0FE49588" w14:textId="77777777" w:rsidTr="007E4FF1">
        <w:trPr>
          <w:trHeight w:val="92"/>
        </w:trPr>
        <w:tc>
          <w:tcPr>
            <w:tcW w:w="14577" w:type="dxa"/>
            <w:gridSpan w:val="15"/>
            <w:shd w:val="clear" w:color="auto" w:fill="auto"/>
          </w:tcPr>
          <w:p w14:paraId="52A49B3F" w14:textId="0A04C8E4" w:rsidR="00BD6F7C" w:rsidRPr="00250F30" w:rsidRDefault="00BD6F7C" w:rsidP="00BD6F7C">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BD6F7C" w:rsidRPr="00250F30" w14:paraId="24E088E3" w14:textId="77777777" w:rsidTr="0003025D">
        <w:trPr>
          <w:trHeight w:val="92"/>
        </w:trPr>
        <w:tc>
          <w:tcPr>
            <w:tcW w:w="1305" w:type="dxa"/>
            <w:gridSpan w:val="3"/>
            <w:shd w:val="clear" w:color="auto" w:fill="auto"/>
            <w:vAlign w:val="center"/>
          </w:tcPr>
          <w:p w14:paraId="4F494D7C" w14:textId="77777777" w:rsidR="00BD6F7C" w:rsidRPr="00250F30" w:rsidRDefault="00BD6F7C" w:rsidP="00BD6F7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BD6F7C" w:rsidRPr="00250F30" w:rsidRDefault="00BD6F7C" w:rsidP="00BD6F7C">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BD6F7C" w:rsidRPr="00250F30" w:rsidRDefault="00BD6F7C" w:rsidP="00BD6F7C">
            <w:pPr>
              <w:jc w:val="center"/>
              <w:rPr>
                <w:b/>
                <w:sz w:val="22"/>
                <w:szCs w:val="22"/>
              </w:rPr>
            </w:pPr>
            <w:r w:rsidRPr="00250F30">
              <w:rPr>
                <w:b/>
                <w:sz w:val="22"/>
                <w:szCs w:val="22"/>
              </w:rPr>
              <w:t>Pastabos</w:t>
            </w:r>
          </w:p>
        </w:tc>
      </w:tr>
      <w:tr w:rsidR="00BD6F7C" w:rsidRPr="00250F30" w14:paraId="75286DEC" w14:textId="77777777" w:rsidTr="0003025D">
        <w:trPr>
          <w:trHeight w:val="92"/>
        </w:trPr>
        <w:tc>
          <w:tcPr>
            <w:tcW w:w="1305" w:type="dxa"/>
            <w:gridSpan w:val="3"/>
            <w:shd w:val="clear" w:color="auto" w:fill="auto"/>
          </w:tcPr>
          <w:p w14:paraId="54F03B83" w14:textId="77777777" w:rsidR="00BD6F7C" w:rsidRPr="00250F30" w:rsidRDefault="00BD6F7C" w:rsidP="00BD6F7C">
            <w:pPr>
              <w:jc w:val="center"/>
              <w:rPr>
                <w:b/>
                <w:sz w:val="22"/>
                <w:szCs w:val="22"/>
              </w:rPr>
            </w:pPr>
            <w:r w:rsidRPr="00250F30">
              <w:rPr>
                <w:b/>
                <w:sz w:val="22"/>
                <w:szCs w:val="22"/>
              </w:rPr>
              <w:lastRenderedPageBreak/>
              <w:t>1</w:t>
            </w:r>
          </w:p>
        </w:tc>
        <w:tc>
          <w:tcPr>
            <w:tcW w:w="9923" w:type="dxa"/>
            <w:gridSpan w:val="8"/>
            <w:shd w:val="clear" w:color="auto" w:fill="auto"/>
          </w:tcPr>
          <w:p w14:paraId="1F2802A2" w14:textId="77777777" w:rsidR="00BD6F7C" w:rsidRPr="00250F30" w:rsidRDefault="00BD6F7C" w:rsidP="00BD6F7C">
            <w:pPr>
              <w:jc w:val="center"/>
              <w:rPr>
                <w:b/>
                <w:sz w:val="22"/>
                <w:szCs w:val="22"/>
              </w:rPr>
            </w:pPr>
            <w:r w:rsidRPr="00250F30">
              <w:rPr>
                <w:b/>
                <w:sz w:val="22"/>
                <w:szCs w:val="22"/>
              </w:rPr>
              <w:t>2</w:t>
            </w:r>
          </w:p>
        </w:tc>
        <w:tc>
          <w:tcPr>
            <w:tcW w:w="3349" w:type="dxa"/>
            <w:gridSpan w:val="4"/>
            <w:shd w:val="clear" w:color="auto" w:fill="auto"/>
          </w:tcPr>
          <w:p w14:paraId="5CF9C5DC" w14:textId="77777777" w:rsidR="00BD6F7C" w:rsidRPr="00250F30" w:rsidRDefault="00BD6F7C" w:rsidP="00BD6F7C">
            <w:pPr>
              <w:jc w:val="center"/>
              <w:rPr>
                <w:b/>
                <w:sz w:val="22"/>
                <w:szCs w:val="22"/>
              </w:rPr>
            </w:pPr>
            <w:r w:rsidRPr="00250F30">
              <w:rPr>
                <w:b/>
                <w:sz w:val="22"/>
                <w:szCs w:val="22"/>
              </w:rPr>
              <w:t>3</w:t>
            </w:r>
          </w:p>
        </w:tc>
      </w:tr>
      <w:tr w:rsidR="00BD6F7C" w:rsidRPr="00250F30" w14:paraId="51CD28C4" w14:textId="77777777" w:rsidTr="0003025D">
        <w:trPr>
          <w:trHeight w:val="92"/>
        </w:trPr>
        <w:tc>
          <w:tcPr>
            <w:tcW w:w="1305" w:type="dxa"/>
            <w:gridSpan w:val="3"/>
            <w:shd w:val="clear" w:color="auto" w:fill="auto"/>
          </w:tcPr>
          <w:p w14:paraId="2B0DF13E" w14:textId="308DEE29" w:rsidR="00BD6F7C" w:rsidRPr="00250F30" w:rsidRDefault="00BD6F7C" w:rsidP="00BD6F7C">
            <w:pPr>
              <w:jc w:val="both"/>
              <w:rPr>
                <w:b/>
                <w:sz w:val="20"/>
              </w:rPr>
            </w:pPr>
            <w:r w:rsidRPr="00250F30">
              <w:rPr>
                <w:sz w:val="20"/>
              </w:rPr>
              <w:t>1.</w:t>
            </w:r>
          </w:p>
        </w:tc>
        <w:tc>
          <w:tcPr>
            <w:tcW w:w="9923" w:type="dxa"/>
            <w:gridSpan w:val="8"/>
            <w:shd w:val="clear" w:color="auto" w:fill="auto"/>
          </w:tcPr>
          <w:p w14:paraId="50ECB0C3" w14:textId="2C93FFBF" w:rsidR="00BD6F7C" w:rsidRPr="00250F30" w:rsidRDefault="00BD6F7C" w:rsidP="00BD6F7C">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projektavimo užduotyje ir jos pateikiamuose prieduose.</w:t>
            </w:r>
          </w:p>
        </w:tc>
        <w:tc>
          <w:tcPr>
            <w:tcW w:w="3349" w:type="dxa"/>
            <w:gridSpan w:val="4"/>
            <w:shd w:val="clear" w:color="auto" w:fill="auto"/>
          </w:tcPr>
          <w:p w14:paraId="23460F7E" w14:textId="1C9E9EEE" w:rsidR="00BD6F7C" w:rsidRPr="001A5995" w:rsidRDefault="00BD6F7C" w:rsidP="00BD6F7C">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t>aukščių, mastelių suderinamumas,</w:t>
            </w:r>
            <w:r>
              <w:rPr>
                <w:bCs/>
                <w:sz w:val="20"/>
              </w:rPr>
              <w:t xml:space="preserve"> </w:t>
            </w:r>
            <w:r w:rsidRPr="001A5995">
              <w:rPr>
                <w:bCs/>
                <w:sz w:val="20"/>
              </w:rPr>
              <w:t>bei duomenų mainai</w:t>
            </w:r>
          </w:p>
        </w:tc>
      </w:tr>
      <w:tr w:rsidR="00BD6F7C" w:rsidRPr="00250F30" w14:paraId="4A06CBAC" w14:textId="77777777" w:rsidTr="007E4FF1">
        <w:trPr>
          <w:trHeight w:val="92"/>
        </w:trPr>
        <w:tc>
          <w:tcPr>
            <w:tcW w:w="14577" w:type="dxa"/>
            <w:gridSpan w:val="15"/>
            <w:shd w:val="clear" w:color="auto" w:fill="auto"/>
          </w:tcPr>
          <w:p w14:paraId="46A1D8CB" w14:textId="0387361B" w:rsidR="00BD6F7C" w:rsidRPr="00250F30" w:rsidRDefault="00BD6F7C" w:rsidP="00BD6F7C">
            <w:pPr>
              <w:ind w:left="290" w:hanging="284"/>
              <w:jc w:val="both"/>
              <w:rPr>
                <w:b/>
                <w:sz w:val="22"/>
                <w:szCs w:val="22"/>
              </w:rPr>
            </w:pPr>
            <w:r w:rsidRPr="00250F30">
              <w:rPr>
                <w:b/>
                <w:bCs/>
                <w:sz w:val="22"/>
                <w:szCs w:val="22"/>
              </w:rPr>
              <w:t>16.</w:t>
            </w:r>
            <w:r w:rsidRPr="00250F30">
              <w:rPr>
                <w:b/>
                <w:bCs/>
                <w:sz w:val="22"/>
                <w:szCs w:val="22"/>
              </w:rPr>
              <w:tab/>
            </w:r>
            <w:r w:rsidRPr="00250F30">
              <w:rPr>
                <w:b/>
                <w:sz w:val="22"/>
                <w:szCs w:val="22"/>
              </w:rPr>
              <w:t xml:space="preserve"> Programinė įranga</w:t>
            </w:r>
            <w:r>
              <w:rPr>
                <w:b/>
                <w:sz w:val="22"/>
                <w:szCs w:val="22"/>
              </w:rPr>
              <w:t xml:space="preserve"> </w:t>
            </w:r>
          </w:p>
        </w:tc>
      </w:tr>
      <w:tr w:rsidR="00BD6F7C" w:rsidRPr="00250F30" w14:paraId="79533B94" w14:textId="77777777" w:rsidTr="0003025D">
        <w:trPr>
          <w:trHeight w:val="92"/>
        </w:trPr>
        <w:tc>
          <w:tcPr>
            <w:tcW w:w="1305" w:type="dxa"/>
            <w:gridSpan w:val="3"/>
            <w:shd w:val="clear" w:color="auto" w:fill="auto"/>
            <w:vAlign w:val="center"/>
          </w:tcPr>
          <w:p w14:paraId="01C05CDB" w14:textId="77777777" w:rsidR="00BD6F7C" w:rsidRPr="00250F30" w:rsidRDefault="00BD6F7C" w:rsidP="00BD6F7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BD6F7C" w:rsidRPr="00250F30" w:rsidRDefault="00BD6F7C" w:rsidP="00BD6F7C">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BD6F7C" w:rsidRPr="00250F30" w:rsidRDefault="00BD6F7C" w:rsidP="00BD6F7C">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BD6F7C" w:rsidRPr="00250F30" w:rsidRDefault="00BD6F7C" w:rsidP="00BD6F7C">
            <w:pPr>
              <w:ind w:left="290" w:hanging="284"/>
              <w:jc w:val="center"/>
              <w:rPr>
                <w:b/>
                <w:sz w:val="22"/>
                <w:szCs w:val="22"/>
              </w:rPr>
            </w:pPr>
            <w:r w:rsidRPr="00250F30">
              <w:rPr>
                <w:b/>
                <w:sz w:val="22"/>
                <w:szCs w:val="22"/>
              </w:rPr>
              <w:t>Pastabos</w:t>
            </w:r>
          </w:p>
        </w:tc>
      </w:tr>
      <w:tr w:rsidR="00BD6F7C" w:rsidRPr="00250F30" w14:paraId="4E043BEF" w14:textId="77777777" w:rsidTr="0003025D">
        <w:trPr>
          <w:trHeight w:val="92"/>
        </w:trPr>
        <w:tc>
          <w:tcPr>
            <w:tcW w:w="1305" w:type="dxa"/>
            <w:gridSpan w:val="3"/>
            <w:shd w:val="clear" w:color="auto" w:fill="auto"/>
            <w:vAlign w:val="center"/>
          </w:tcPr>
          <w:p w14:paraId="0921855F" w14:textId="77777777" w:rsidR="00BD6F7C" w:rsidRPr="00250F30" w:rsidRDefault="00BD6F7C" w:rsidP="00BD6F7C">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BD6F7C" w:rsidRPr="00250F30" w:rsidRDefault="00BD6F7C" w:rsidP="00BD6F7C">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BD6F7C" w:rsidRPr="00250F30" w:rsidRDefault="00BD6F7C" w:rsidP="00BD6F7C">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BD6F7C" w:rsidRPr="00250F30" w:rsidRDefault="00BD6F7C" w:rsidP="00BD6F7C">
            <w:pPr>
              <w:ind w:left="290" w:hanging="284"/>
              <w:jc w:val="center"/>
              <w:rPr>
                <w:b/>
                <w:sz w:val="22"/>
                <w:szCs w:val="22"/>
              </w:rPr>
            </w:pPr>
            <w:r w:rsidRPr="00250F30">
              <w:rPr>
                <w:b/>
                <w:sz w:val="22"/>
                <w:szCs w:val="22"/>
              </w:rPr>
              <w:t>4</w:t>
            </w:r>
          </w:p>
        </w:tc>
      </w:tr>
      <w:tr w:rsidR="00BD6F7C" w:rsidRPr="00250F30" w14:paraId="16CDE1D5" w14:textId="77777777" w:rsidTr="0003025D">
        <w:trPr>
          <w:trHeight w:val="92"/>
        </w:trPr>
        <w:tc>
          <w:tcPr>
            <w:tcW w:w="1305" w:type="dxa"/>
            <w:gridSpan w:val="3"/>
            <w:shd w:val="clear" w:color="auto" w:fill="auto"/>
          </w:tcPr>
          <w:p w14:paraId="4BB04F50" w14:textId="127D8063" w:rsidR="00BD6F7C" w:rsidRPr="00773F8C" w:rsidRDefault="00BD6F7C" w:rsidP="00BD6F7C">
            <w:pPr>
              <w:ind w:left="6"/>
              <w:jc w:val="both"/>
              <w:rPr>
                <w:sz w:val="20"/>
              </w:rPr>
            </w:pPr>
            <w:r w:rsidRPr="00773F8C">
              <w:rPr>
                <w:sz w:val="20"/>
              </w:rPr>
              <w:t>1.</w:t>
            </w:r>
          </w:p>
        </w:tc>
        <w:tc>
          <w:tcPr>
            <w:tcW w:w="5954" w:type="dxa"/>
            <w:gridSpan w:val="5"/>
            <w:shd w:val="clear" w:color="auto" w:fill="auto"/>
          </w:tcPr>
          <w:p w14:paraId="45DF7CDD" w14:textId="423C73FC" w:rsidR="00BD6F7C" w:rsidRPr="00773F8C" w:rsidRDefault="00BD6F7C" w:rsidP="00BD6F7C">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BD6F7C" w:rsidRPr="00250F30" w:rsidRDefault="00BD6F7C" w:rsidP="00BD6F7C">
            <w:pPr>
              <w:ind w:left="6"/>
              <w:jc w:val="both"/>
              <w:rPr>
                <w:sz w:val="20"/>
              </w:rPr>
            </w:pPr>
            <w:r w:rsidRPr="00250F30">
              <w:rPr>
                <w:sz w:val="20"/>
              </w:rPr>
              <w:t>Turi palaikyti gimtuosius programinės įrangos ir .</w:t>
            </w:r>
            <w:proofErr w:type="spellStart"/>
            <w:r w:rsidRPr="00250F30">
              <w:rPr>
                <w:sz w:val="20"/>
              </w:rPr>
              <w:t>docx</w:t>
            </w:r>
            <w:proofErr w:type="spellEnd"/>
            <w:r w:rsidRPr="00250F30">
              <w:rPr>
                <w:sz w:val="20"/>
              </w:rPr>
              <w:t>, .</w:t>
            </w:r>
            <w:proofErr w:type="spellStart"/>
            <w:r w:rsidRPr="00250F30">
              <w:rPr>
                <w:sz w:val="20"/>
              </w:rPr>
              <w:t>xlsx</w:t>
            </w:r>
            <w:proofErr w:type="spellEnd"/>
            <w:r w:rsidRPr="00250F30">
              <w:rPr>
                <w:sz w:val="20"/>
              </w:rPr>
              <w:t>, .</w:t>
            </w:r>
            <w:proofErr w:type="spellStart"/>
            <w:r w:rsidRPr="00250F30">
              <w:rPr>
                <w:sz w:val="20"/>
              </w:rPr>
              <w:t>pdf</w:t>
            </w:r>
            <w:proofErr w:type="spellEnd"/>
            <w:r w:rsidRPr="00250F30">
              <w:rPr>
                <w:sz w:val="20"/>
              </w:rPr>
              <w:t xml:space="preserve"> ir pan. formatus</w:t>
            </w:r>
          </w:p>
        </w:tc>
        <w:tc>
          <w:tcPr>
            <w:tcW w:w="3349" w:type="dxa"/>
            <w:gridSpan w:val="4"/>
            <w:shd w:val="clear" w:color="auto" w:fill="auto"/>
          </w:tcPr>
          <w:p w14:paraId="2DA46545" w14:textId="2A9FBAB5" w:rsidR="00BD6F7C" w:rsidRPr="00250F30" w:rsidRDefault="00BD6F7C" w:rsidP="00BD6F7C">
            <w:pPr>
              <w:ind w:left="6"/>
              <w:jc w:val="both"/>
              <w:rPr>
                <w:sz w:val="20"/>
              </w:rPr>
            </w:pPr>
            <w:r w:rsidRPr="00250F30">
              <w:rPr>
                <w:sz w:val="20"/>
              </w:rPr>
              <w:t>Turi būti derinama su Užsakovu rengiant detalų statinio informacinio modeliavimo projekto vykdymo planą</w:t>
            </w:r>
          </w:p>
        </w:tc>
      </w:tr>
      <w:tr w:rsidR="00BD6F7C" w:rsidRPr="00250F30" w14:paraId="572635E1" w14:textId="77777777" w:rsidTr="0003025D">
        <w:trPr>
          <w:trHeight w:val="92"/>
        </w:trPr>
        <w:tc>
          <w:tcPr>
            <w:tcW w:w="1305" w:type="dxa"/>
            <w:gridSpan w:val="3"/>
            <w:shd w:val="clear" w:color="auto" w:fill="auto"/>
          </w:tcPr>
          <w:p w14:paraId="735D7314" w14:textId="2FFDC477" w:rsidR="00BD6F7C" w:rsidRPr="00773F8C" w:rsidRDefault="00BD6F7C" w:rsidP="00BD6F7C">
            <w:pPr>
              <w:ind w:left="6"/>
              <w:jc w:val="both"/>
              <w:rPr>
                <w:sz w:val="20"/>
              </w:rPr>
            </w:pPr>
            <w:r w:rsidRPr="00773F8C">
              <w:rPr>
                <w:sz w:val="20"/>
              </w:rPr>
              <w:t>2.</w:t>
            </w:r>
          </w:p>
        </w:tc>
        <w:tc>
          <w:tcPr>
            <w:tcW w:w="5954" w:type="dxa"/>
            <w:gridSpan w:val="5"/>
            <w:shd w:val="clear" w:color="auto" w:fill="auto"/>
          </w:tcPr>
          <w:p w14:paraId="6314CA23" w14:textId="4273C8E3" w:rsidR="00BD6F7C" w:rsidRPr="00773F8C" w:rsidRDefault="00BD6F7C" w:rsidP="00BD6F7C">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BD6F7C" w:rsidRPr="00250F30" w:rsidRDefault="00BD6F7C" w:rsidP="00BD6F7C">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BD6F7C" w:rsidRPr="00250F30" w:rsidRDefault="00BD6F7C" w:rsidP="00BD6F7C">
            <w:pPr>
              <w:ind w:left="6"/>
              <w:jc w:val="both"/>
              <w:rPr>
                <w:sz w:val="20"/>
              </w:rPr>
            </w:pPr>
            <w:r w:rsidRPr="00250F30">
              <w:rPr>
                <w:sz w:val="20"/>
              </w:rPr>
              <w:t>Turi būti derinama su Užsakovu rengiant detalų statinio informacinio modeliavimo projekto vykdymo planą</w:t>
            </w:r>
          </w:p>
        </w:tc>
      </w:tr>
      <w:tr w:rsidR="00BD6F7C" w:rsidRPr="00250F30" w14:paraId="10ED7511" w14:textId="77777777" w:rsidTr="0003025D">
        <w:trPr>
          <w:trHeight w:val="92"/>
        </w:trPr>
        <w:tc>
          <w:tcPr>
            <w:tcW w:w="1305" w:type="dxa"/>
            <w:gridSpan w:val="3"/>
            <w:shd w:val="clear" w:color="auto" w:fill="auto"/>
          </w:tcPr>
          <w:p w14:paraId="49A7454D" w14:textId="119440BE" w:rsidR="00BD6F7C" w:rsidRPr="00146A27" w:rsidRDefault="00BD6F7C" w:rsidP="00BD6F7C">
            <w:pPr>
              <w:ind w:left="6"/>
              <w:jc w:val="both"/>
              <w:rPr>
                <w:sz w:val="20"/>
                <w:lang w:val="en-US"/>
              </w:rPr>
            </w:pPr>
            <w:r>
              <w:rPr>
                <w:sz w:val="20"/>
                <w:lang w:val="en-US"/>
              </w:rPr>
              <w:t>3.</w:t>
            </w:r>
          </w:p>
        </w:tc>
        <w:tc>
          <w:tcPr>
            <w:tcW w:w="5954" w:type="dxa"/>
            <w:gridSpan w:val="5"/>
            <w:shd w:val="clear" w:color="auto" w:fill="auto"/>
          </w:tcPr>
          <w:p w14:paraId="311A6F6B" w14:textId="46200EF6" w:rsidR="00BD6F7C" w:rsidRPr="00E90F03" w:rsidRDefault="00BD6F7C" w:rsidP="00BD6F7C">
            <w:pPr>
              <w:ind w:left="6"/>
              <w:jc w:val="both"/>
              <w:rPr>
                <w:sz w:val="20"/>
                <w:highlight w:val="yellow"/>
              </w:rPr>
            </w:pPr>
            <w:r w:rsidRPr="006E0D35">
              <w:rPr>
                <w:sz w:val="20"/>
              </w:rPr>
              <w:t>Duomenų talpinimas, dalijimasis ir saugojimas bendrojoje duomenų aplinkoje (CDE)</w:t>
            </w:r>
            <w:r>
              <w:rPr>
                <w:sz w:val="20"/>
              </w:rPr>
              <w:t xml:space="preserve"> -  </w:t>
            </w:r>
            <w:proofErr w:type="spellStart"/>
            <w:r>
              <w:rPr>
                <w:sz w:val="20"/>
              </w:rPr>
              <w:t>Dalux</w:t>
            </w:r>
            <w:proofErr w:type="spellEnd"/>
          </w:p>
        </w:tc>
        <w:tc>
          <w:tcPr>
            <w:tcW w:w="3969" w:type="dxa"/>
            <w:gridSpan w:val="3"/>
            <w:shd w:val="clear" w:color="auto" w:fill="auto"/>
          </w:tcPr>
          <w:p w14:paraId="5E312A8B" w14:textId="20F375D4" w:rsidR="00BD6F7C" w:rsidRPr="00250F30" w:rsidRDefault="00BD6F7C" w:rsidP="00BD6F7C">
            <w:pPr>
              <w:jc w:val="both"/>
              <w:rPr>
                <w:sz w:val="20"/>
              </w:rPr>
            </w:pPr>
            <w:r>
              <w:rPr>
                <w:sz w:val="20"/>
              </w:rPr>
              <w:t>-</w:t>
            </w:r>
          </w:p>
        </w:tc>
        <w:tc>
          <w:tcPr>
            <w:tcW w:w="3349" w:type="dxa"/>
            <w:gridSpan w:val="4"/>
            <w:shd w:val="clear" w:color="auto" w:fill="auto"/>
          </w:tcPr>
          <w:p w14:paraId="1F3A0C10" w14:textId="5479FB77" w:rsidR="00BD6F7C" w:rsidRPr="00250F30" w:rsidRDefault="00BD6F7C" w:rsidP="00BD6F7C">
            <w:pPr>
              <w:ind w:left="6"/>
              <w:jc w:val="both"/>
              <w:rPr>
                <w:sz w:val="20"/>
              </w:rPr>
            </w:pPr>
            <w:r>
              <w:rPr>
                <w:sz w:val="20"/>
              </w:rPr>
              <w:t>Rangovo atstovams prieigą prie CDE suteiks Užsakovas.</w:t>
            </w:r>
          </w:p>
        </w:tc>
      </w:tr>
      <w:tr w:rsidR="00BD6F7C" w:rsidRPr="00250F30" w14:paraId="65FB9C41" w14:textId="77777777" w:rsidTr="007E4FF1">
        <w:trPr>
          <w:trHeight w:val="92"/>
        </w:trPr>
        <w:tc>
          <w:tcPr>
            <w:tcW w:w="14577" w:type="dxa"/>
            <w:gridSpan w:val="15"/>
            <w:shd w:val="clear" w:color="auto" w:fill="auto"/>
          </w:tcPr>
          <w:p w14:paraId="427D8F9F" w14:textId="004F712F" w:rsidR="00BD6F7C" w:rsidRPr="00250F30" w:rsidRDefault="00BD6F7C" w:rsidP="00BD6F7C">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BD6F7C" w:rsidRPr="00250F30" w14:paraId="6E7ACF2F" w14:textId="77777777" w:rsidTr="0003025D">
        <w:trPr>
          <w:trHeight w:val="92"/>
        </w:trPr>
        <w:tc>
          <w:tcPr>
            <w:tcW w:w="1305" w:type="dxa"/>
            <w:gridSpan w:val="3"/>
            <w:shd w:val="clear" w:color="auto" w:fill="auto"/>
            <w:vAlign w:val="center"/>
          </w:tcPr>
          <w:p w14:paraId="00A64D1F" w14:textId="77777777" w:rsidR="00BD6F7C" w:rsidRPr="00250F30" w:rsidRDefault="00BD6F7C" w:rsidP="00BD6F7C">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BD6F7C" w:rsidRPr="00250F30" w:rsidRDefault="00BD6F7C" w:rsidP="00BD6F7C">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BD6F7C" w:rsidRPr="00250F30" w:rsidRDefault="00BD6F7C" w:rsidP="00BD6F7C">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BD6F7C" w:rsidRPr="00250F30" w:rsidRDefault="00BD6F7C" w:rsidP="00BD6F7C">
            <w:pPr>
              <w:jc w:val="center"/>
              <w:rPr>
                <w:b/>
                <w:sz w:val="22"/>
                <w:szCs w:val="22"/>
              </w:rPr>
            </w:pPr>
            <w:r w:rsidRPr="00250F30">
              <w:rPr>
                <w:b/>
                <w:sz w:val="22"/>
                <w:szCs w:val="22"/>
              </w:rPr>
              <w:t>Pastabos</w:t>
            </w:r>
          </w:p>
        </w:tc>
      </w:tr>
      <w:tr w:rsidR="00BD6F7C" w:rsidRPr="00250F30" w14:paraId="7CCF40E6" w14:textId="77777777" w:rsidTr="0003025D">
        <w:trPr>
          <w:trHeight w:val="92"/>
        </w:trPr>
        <w:tc>
          <w:tcPr>
            <w:tcW w:w="1305" w:type="dxa"/>
            <w:gridSpan w:val="3"/>
            <w:shd w:val="clear" w:color="auto" w:fill="auto"/>
            <w:vAlign w:val="center"/>
          </w:tcPr>
          <w:p w14:paraId="786B3C7A" w14:textId="77777777" w:rsidR="00BD6F7C" w:rsidRPr="00250F30" w:rsidRDefault="00BD6F7C" w:rsidP="00BD6F7C">
            <w:pPr>
              <w:jc w:val="center"/>
              <w:rPr>
                <w:b/>
                <w:sz w:val="22"/>
                <w:szCs w:val="22"/>
              </w:rPr>
            </w:pPr>
            <w:r w:rsidRPr="00250F30">
              <w:rPr>
                <w:b/>
                <w:sz w:val="22"/>
                <w:szCs w:val="22"/>
              </w:rPr>
              <w:t>1</w:t>
            </w:r>
          </w:p>
        </w:tc>
        <w:tc>
          <w:tcPr>
            <w:tcW w:w="5954" w:type="dxa"/>
            <w:gridSpan w:val="5"/>
            <w:shd w:val="clear" w:color="auto" w:fill="auto"/>
          </w:tcPr>
          <w:p w14:paraId="44FBFEA5" w14:textId="77777777" w:rsidR="00BD6F7C" w:rsidRPr="00250F30" w:rsidRDefault="00BD6F7C" w:rsidP="00BD6F7C">
            <w:pPr>
              <w:jc w:val="center"/>
              <w:rPr>
                <w:b/>
                <w:sz w:val="22"/>
                <w:szCs w:val="22"/>
              </w:rPr>
            </w:pPr>
            <w:r w:rsidRPr="00250F30">
              <w:rPr>
                <w:b/>
                <w:sz w:val="22"/>
                <w:szCs w:val="22"/>
              </w:rPr>
              <w:t>2</w:t>
            </w:r>
          </w:p>
        </w:tc>
        <w:tc>
          <w:tcPr>
            <w:tcW w:w="3969" w:type="dxa"/>
            <w:gridSpan w:val="3"/>
            <w:shd w:val="clear" w:color="auto" w:fill="auto"/>
          </w:tcPr>
          <w:p w14:paraId="1264D031" w14:textId="77777777" w:rsidR="00BD6F7C" w:rsidRPr="00250F30" w:rsidRDefault="00BD6F7C" w:rsidP="00BD6F7C">
            <w:pPr>
              <w:jc w:val="center"/>
              <w:rPr>
                <w:b/>
                <w:sz w:val="22"/>
                <w:szCs w:val="22"/>
              </w:rPr>
            </w:pPr>
            <w:r w:rsidRPr="00250F30">
              <w:rPr>
                <w:b/>
                <w:sz w:val="22"/>
                <w:szCs w:val="22"/>
              </w:rPr>
              <w:t>3</w:t>
            </w:r>
          </w:p>
        </w:tc>
        <w:tc>
          <w:tcPr>
            <w:tcW w:w="3349" w:type="dxa"/>
            <w:gridSpan w:val="4"/>
            <w:shd w:val="clear" w:color="auto" w:fill="auto"/>
          </w:tcPr>
          <w:p w14:paraId="4093AFE2" w14:textId="77777777" w:rsidR="00BD6F7C" w:rsidRPr="00250F30" w:rsidRDefault="00BD6F7C" w:rsidP="00BD6F7C">
            <w:pPr>
              <w:jc w:val="center"/>
              <w:rPr>
                <w:b/>
                <w:sz w:val="22"/>
                <w:szCs w:val="22"/>
              </w:rPr>
            </w:pPr>
            <w:r w:rsidRPr="00250F30">
              <w:rPr>
                <w:b/>
                <w:sz w:val="22"/>
                <w:szCs w:val="22"/>
              </w:rPr>
              <w:t>4</w:t>
            </w:r>
          </w:p>
        </w:tc>
      </w:tr>
      <w:tr w:rsidR="00BD6F7C" w:rsidRPr="00250F30" w14:paraId="5F944CA7" w14:textId="77777777" w:rsidTr="0003025D">
        <w:trPr>
          <w:trHeight w:val="92"/>
        </w:trPr>
        <w:tc>
          <w:tcPr>
            <w:tcW w:w="1305" w:type="dxa"/>
            <w:gridSpan w:val="3"/>
            <w:shd w:val="clear" w:color="auto" w:fill="auto"/>
          </w:tcPr>
          <w:p w14:paraId="35F9A28E" w14:textId="43E84C69" w:rsidR="00BD6F7C" w:rsidRPr="00250F30" w:rsidRDefault="00BD6F7C" w:rsidP="00BD6F7C">
            <w:pPr>
              <w:jc w:val="both"/>
              <w:rPr>
                <w:b/>
                <w:sz w:val="20"/>
              </w:rPr>
            </w:pPr>
            <w:r w:rsidRPr="00250F30">
              <w:rPr>
                <w:sz w:val="20"/>
              </w:rPr>
              <w:t>1.</w:t>
            </w:r>
          </w:p>
        </w:tc>
        <w:tc>
          <w:tcPr>
            <w:tcW w:w="5954" w:type="dxa"/>
            <w:gridSpan w:val="5"/>
            <w:shd w:val="clear" w:color="auto" w:fill="auto"/>
          </w:tcPr>
          <w:p w14:paraId="44DDE3BF" w14:textId="6DEC70CE" w:rsidR="00BD6F7C" w:rsidRPr="00AA7DFA" w:rsidRDefault="00BD6F7C" w:rsidP="00BD6F7C">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BD6F7C" w:rsidRPr="00250F30" w:rsidRDefault="00BD6F7C" w:rsidP="00BD6F7C">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BD6F7C" w:rsidRPr="00250F30" w:rsidRDefault="00BD6F7C" w:rsidP="00BD6F7C">
            <w:pPr>
              <w:jc w:val="both"/>
              <w:rPr>
                <w:b/>
                <w:sz w:val="20"/>
              </w:rPr>
            </w:pPr>
            <w:r w:rsidRPr="00250F30">
              <w:rPr>
                <w:sz w:val="20"/>
              </w:rPr>
              <w:t>Turi būti derinama su Užsakovu rengiant detalų statinio informacinio modeliavimo projekto vykdymo planą</w:t>
            </w:r>
          </w:p>
        </w:tc>
      </w:tr>
      <w:tr w:rsidR="00BD6F7C" w:rsidRPr="00250F30" w14:paraId="565D2E7A" w14:textId="77777777" w:rsidTr="007E4FF1">
        <w:trPr>
          <w:trHeight w:val="92"/>
        </w:trPr>
        <w:tc>
          <w:tcPr>
            <w:tcW w:w="14577" w:type="dxa"/>
            <w:gridSpan w:val="15"/>
            <w:shd w:val="clear" w:color="auto" w:fill="auto"/>
          </w:tcPr>
          <w:p w14:paraId="574D9515" w14:textId="77777777" w:rsidR="00BD6F7C" w:rsidRPr="00250F30" w:rsidRDefault="00BD6F7C" w:rsidP="00BD6F7C">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BD6F7C" w:rsidRPr="00250F30" w14:paraId="7CE96AAA" w14:textId="77777777" w:rsidTr="0003025D">
        <w:trPr>
          <w:trHeight w:val="92"/>
        </w:trPr>
        <w:tc>
          <w:tcPr>
            <w:tcW w:w="1305" w:type="dxa"/>
            <w:gridSpan w:val="3"/>
            <w:shd w:val="clear" w:color="auto" w:fill="auto"/>
            <w:vAlign w:val="center"/>
          </w:tcPr>
          <w:p w14:paraId="4FCCF515" w14:textId="77777777" w:rsidR="00BD6F7C" w:rsidRPr="00250F30" w:rsidRDefault="00BD6F7C" w:rsidP="00BD6F7C">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BD6F7C" w:rsidRPr="00250F30" w:rsidRDefault="00BD6F7C" w:rsidP="00BD6F7C">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BD6F7C" w:rsidRPr="00250F30" w:rsidRDefault="00BD6F7C" w:rsidP="00BD6F7C">
            <w:pPr>
              <w:ind w:left="290" w:hanging="284"/>
              <w:jc w:val="center"/>
              <w:rPr>
                <w:b/>
                <w:sz w:val="22"/>
                <w:szCs w:val="22"/>
              </w:rPr>
            </w:pPr>
            <w:r w:rsidRPr="00250F30">
              <w:rPr>
                <w:b/>
                <w:sz w:val="22"/>
                <w:szCs w:val="22"/>
              </w:rPr>
              <w:t>Pastabos</w:t>
            </w:r>
          </w:p>
        </w:tc>
      </w:tr>
      <w:tr w:rsidR="00BD6F7C" w:rsidRPr="00250F30" w14:paraId="5DDBB5FA" w14:textId="77777777" w:rsidTr="0003025D">
        <w:trPr>
          <w:trHeight w:val="92"/>
        </w:trPr>
        <w:tc>
          <w:tcPr>
            <w:tcW w:w="1305" w:type="dxa"/>
            <w:gridSpan w:val="3"/>
            <w:shd w:val="clear" w:color="auto" w:fill="auto"/>
          </w:tcPr>
          <w:p w14:paraId="21AE039B" w14:textId="77777777" w:rsidR="00BD6F7C" w:rsidRPr="00250F30" w:rsidRDefault="00BD6F7C" w:rsidP="00BD6F7C">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BD6F7C" w:rsidRPr="00250F30" w:rsidRDefault="00BD6F7C" w:rsidP="00BD6F7C">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BD6F7C" w:rsidRPr="00250F30" w:rsidRDefault="00BD6F7C" w:rsidP="00BD6F7C">
            <w:pPr>
              <w:ind w:left="290" w:hanging="284"/>
              <w:jc w:val="center"/>
              <w:rPr>
                <w:b/>
                <w:sz w:val="22"/>
                <w:szCs w:val="22"/>
              </w:rPr>
            </w:pPr>
            <w:r w:rsidRPr="00250F30">
              <w:rPr>
                <w:b/>
                <w:sz w:val="22"/>
                <w:szCs w:val="22"/>
              </w:rPr>
              <w:t>3</w:t>
            </w:r>
          </w:p>
        </w:tc>
      </w:tr>
      <w:tr w:rsidR="00BD6F7C" w:rsidRPr="00250F30" w14:paraId="1596B91A" w14:textId="77777777" w:rsidTr="0003025D">
        <w:trPr>
          <w:trHeight w:val="92"/>
        </w:trPr>
        <w:tc>
          <w:tcPr>
            <w:tcW w:w="1305" w:type="dxa"/>
            <w:gridSpan w:val="3"/>
          </w:tcPr>
          <w:p w14:paraId="50E11C73" w14:textId="02511ACC" w:rsidR="00BD6F7C" w:rsidRPr="00250F30" w:rsidRDefault="00BD6F7C" w:rsidP="00BD6F7C">
            <w:pPr>
              <w:jc w:val="both"/>
              <w:rPr>
                <w:b/>
                <w:sz w:val="20"/>
              </w:rPr>
            </w:pPr>
          </w:p>
        </w:tc>
        <w:tc>
          <w:tcPr>
            <w:tcW w:w="9923" w:type="dxa"/>
            <w:gridSpan w:val="8"/>
          </w:tcPr>
          <w:p w14:paraId="64C9C89B" w14:textId="1BE43510" w:rsidR="00BD6F7C" w:rsidRPr="003A72C2" w:rsidRDefault="00BD6F7C" w:rsidP="00BD6F7C">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BD6F7C" w:rsidRPr="00250F30" w:rsidRDefault="00BD6F7C" w:rsidP="00BD6F7C">
            <w:pPr>
              <w:ind w:left="6"/>
              <w:jc w:val="both"/>
              <w:rPr>
                <w:b/>
                <w:sz w:val="20"/>
              </w:rPr>
            </w:pPr>
            <w:r w:rsidRPr="007F23D1">
              <w:rPr>
                <w:sz w:val="20"/>
              </w:rPr>
              <w:t>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t.y. perduotos teisės užtikrins sukurtos informacijos tęstinumą bei panaudojimą paskesniuose projekto etapuose.</w:t>
            </w:r>
          </w:p>
        </w:tc>
        <w:tc>
          <w:tcPr>
            <w:tcW w:w="3349" w:type="dxa"/>
            <w:gridSpan w:val="4"/>
          </w:tcPr>
          <w:p w14:paraId="0247BFD3" w14:textId="03EA771F" w:rsidR="00BD6F7C" w:rsidRPr="00250F30" w:rsidRDefault="00BD6F7C" w:rsidP="00BD6F7C">
            <w:pPr>
              <w:jc w:val="both"/>
              <w:rPr>
                <w:b/>
                <w:sz w:val="20"/>
              </w:rPr>
            </w:pPr>
            <w:r w:rsidRPr="00250F30">
              <w:rPr>
                <w:sz w:val="20"/>
              </w:rPr>
              <w:t>Duomenų saugumo taisyklės Tiekėjo turi būti pateiktos Statinio informacinio modeliavimo projekto detaliajame vykdymo plane</w:t>
            </w:r>
            <w:r>
              <w:rPr>
                <w:sz w:val="20"/>
              </w:rPr>
              <w:t>.</w:t>
            </w:r>
          </w:p>
        </w:tc>
      </w:tr>
      <w:tr w:rsidR="00BD6F7C" w:rsidRPr="00250F30" w14:paraId="2A1523FE" w14:textId="77777777" w:rsidTr="007D3D9B">
        <w:trPr>
          <w:trHeight w:val="92"/>
        </w:trPr>
        <w:tc>
          <w:tcPr>
            <w:tcW w:w="14577" w:type="dxa"/>
            <w:gridSpan w:val="15"/>
          </w:tcPr>
          <w:p w14:paraId="5247DDCF" w14:textId="77777777" w:rsidR="00BD6F7C" w:rsidRPr="00250F30" w:rsidRDefault="00BD6F7C" w:rsidP="00BD6F7C">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BD6F7C" w:rsidRPr="00250F30" w14:paraId="474068C1" w14:textId="77777777" w:rsidTr="0003025D">
        <w:trPr>
          <w:trHeight w:val="85"/>
        </w:trPr>
        <w:tc>
          <w:tcPr>
            <w:tcW w:w="1305" w:type="dxa"/>
            <w:gridSpan w:val="3"/>
            <w:vAlign w:val="center"/>
          </w:tcPr>
          <w:p w14:paraId="0812A04B" w14:textId="77777777" w:rsidR="00BD6F7C" w:rsidRPr="00250F30" w:rsidRDefault="00BD6F7C" w:rsidP="00BD6F7C">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BD6F7C" w:rsidRPr="00250F30" w:rsidRDefault="00BD6F7C" w:rsidP="00BD6F7C">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BD6F7C" w:rsidRPr="00250F30" w:rsidRDefault="00BD6F7C" w:rsidP="00BD6F7C">
            <w:pPr>
              <w:jc w:val="center"/>
              <w:rPr>
                <w:b/>
                <w:sz w:val="22"/>
                <w:szCs w:val="22"/>
              </w:rPr>
            </w:pPr>
            <w:r w:rsidRPr="00250F30">
              <w:rPr>
                <w:b/>
                <w:sz w:val="22"/>
                <w:szCs w:val="22"/>
              </w:rPr>
              <w:t>Tiekėjo bendrosios duomenų aplinkos reikalavimai</w:t>
            </w:r>
          </w:p>
          <w:p w14:paraId="0F0896F0" w14:textId="77777777" w:rsidR="00BD6F7C" w:rsidRPr="00250F30" w:rsidRDefault="00BD6F7C" w:rsidP="00BD6F7C">
            <w:pPr>
              <w:ind w:left="290" w:hanging="284"/>
              <w:jc w:val="both"/>
              <w:rPr>
                <w:b/>
                <w:sz w:val="22"/>
                <w:szCs w:val="22"/>
              </w:rPr>
            </w:pPr>
          </w:p>
        </w:tc>
        <w:tc>
          <w:tcPr>
            <w:tcW w:w="3349" w:type="dxa"/>
            <w:gridSpan w:val="4"/>
          </w:tcPr>
          <w:p w14:paraId="7D5970B0" w14:textId="77777777" w:rsidR="00BD6F7C" w:rsidRDefault="00BD6F7C" w:rsidP="00BD6F7C">
            <w:pPr>
              <w:ind w:left="290" w:hanging="284"/>
              <w:jc w:val="center"/>
              <w:rPr>
                <w:b/>
                <w:sz w:val="22"/>
                <w:szCs w:val="22"/>
              </w:rPr>
            </w:pPr>
            <w:r w:rsidRPr="00250F30">
              <w:rPr>
                <w:b/>
                <w:sz w:val="22"/>
                <w:szCs w:val="22"/>
              </w:rPr>
              <w:t>Pastabos</w:t>
            </w:r>
          </w:p>
          <w:p w14:paraId="57934163" w14:textId="005ED0C9" w:rsidR="00BD6F7C" w:rsidRPr="00250F30" w:rsidRDefault="00BD6F7C" w:rsidP="00BD6F7C">
            <w:pPr>
              <w:ind w:left="290" w:hanging="284"/>
              <w:jc w:val="center"/>
              <w:rPr>
                <w:sz w:val="22"/>
                <w:szCs w:val="22"/>
              </w:rPr>
            </w:pPr>
          </w:p>
        </w:tc>
      </w:tr>
      <w:tr w:rsidR="00BD6F7C" w:rsidRPr="00250F30" w14:paraId="0B4DD3D2" w14:textId="77777777" w:rsidTr="0003025D">
        <w:trPr>
          <w:trHeight w:val="83"/>
        </w:trPr>
        <w:tc>
          <w:tcPr>
            <w:tcW w:w="1305" w:type="dxa"/>
            <w:gridSpan w:val="3"/>
          </w:tcPr>
          <w:p w14:paraId="0CFF7C46" w14:textId="77777777" w:rsidR="00BD6F7C" w:rsidRPr="00250F30" w:rsidRDefault="00BD6F7C" w:rsidP="00BD6F7C">
            <w:pPr>
              <w:ind w:left="290" w:hanging="284"/>
              <w:jc w:val="center"/>
              <w:rPr>
                <w:sz w:val="22"/>
                <w:szCs w:val="22"/>
              </w:rPr>
            </w:pPr>
            <w:r w:rsidRPr="00250F30">
              <w:rPr>
                <w:b/>
                <w:sz w:val="22"/>
                <w:szCs w:val="22"/>
              </w:rPr>
              <w:t>1</w:t>
            </w:r>
          </w:p>
        </w:tc>
        <w:tc>
          <w:tcPr>
            <w:tcW w:w="3929" w:type="dxa"/>
            <w:gridSpan w:val="4"/>
          </w:tcPr>
          <w:p w14:paraId="404F39D5" w14:textId="77777777" w:rsidR="00BD6F7C" w:rsidRPr="00250F30" w:rsidRDefault="00BD6F7C" w:rsidP="00BD6F7C">
            <w:pPr>
              <w:ind w:left="290" w:hanging="284"/>
              <w:jc w:val="center"/>
              <w:rPr>
                <w:b/>
                <w:sz w:val="22"/>
                <w:szCs w:val="22"/>
              </w:rPr>
            </w:pPr>
            <w:r w:rsidRPr="00250F30">
              <w:rPr>
                <w:b/>
                <w:sz w:val="22"/>
                <w:szCs w:val="22"/>
              </w:rPr>
              <w:t>2</w:t>
            </w:r>
          </w:p>
        </w:tc>
        <w:tc>
          <w:tcPr>
            <w:tcW w:w="5994" w:type="dxa"/>
            <w:gridSpan w:val="4"/>
          </w:tcPr>
          <w:p w14:paraId="3A6A8742" w14:textId="77777777" w:rsidR="00BD6F7C" w:rsidRPr="00250F30" w:rsidRDefault="00BD6F7C" w:rsidP="00BD6F7C">
            <w:pPr>
              <w:ind w:left="290" w:hanging="284"/>
              <w:jc w:val="center"/>
              <w:rPr>
                <w:b/>
                <w:sz w:val="22"/>
                <w:szCs w:val="22"/>
              </w:rPr>
            </w:pPr>
            <w:r w:rsidRPr="00250F30">
              <w:rPr>
                <w:b/>
                <w:sz w:val="22"/>
                <w:szCs w:val="22"/>
              </w:rPr>
              <w:t>3</w:t>
            </w:r>
          </w:p>
        </w:tc>
        <w:tc>
          <w:tcPr>
            <w:tcW w:w="3349" w:type="dxa"/>
            <w:gridSpan w:val="4"/>
          </w:tcPr>
          <w:p w14:paraId="23D3B184" w14:textId="77777777" w:rsidR="00BD6F7C" w:rsidRPr="00250F30" w:rsidRDefault="00BD6F7C" w:rsidP="00BD6F7C">
            <w:pPr>
              <w:ind w:left="290" w:hanging="284"/>
              <w:jc w:val="center"/>
              <w:rPr>
                <w:sz w:val="22"/>
                <w:szCs w:val="22"/>
              </w:rPr>
            </w:pPr>
            <w:r w:rsidRPr="00250F30">
              <w:rPr>
                <w:b/>
                <w:sz w:val="22"/>
                <w:szCs w:val="22"/>
              </w:rPr>
              <w:t>4</w:t>
            </w:r>
          </w:p>
        </w:tc>
      </w:tr>
      <w:tr w:rsidR="00BD6F7C" w:rsidRPr="00250F30" w14:paraId="2A1AA7DC" w14:textId="77777777" w:rsidTr="0003025D">
        <w:trPr>
          <w:trHeight w:val="83"/>
        </w:trPr>
        <w:tc>
          <w:tcPr>
            <w:tcW w:w="1305" w:type="dxa"/>
            <w:gridSpan w:val="3"/>
          </w:tcPr>
          <w:p w14:paraId="5ED9AC63" w14:textId="77777777" w:rsidR="00BD6F7C" w:rsidRPr="009B2051" w:rsidRDefault="00BD6F7C" w:rsidP="00BD6F7C">
            <w:pPr>
              <w:pStyle w:val="Sraopastraipa"/>
              <w:numPr>
                <w:ilvl w:val="0"/>
                <w:numId w:val="11"/>
              </w:numPr>
              <w:jc w:val="center"/>
              <w:rPr>
                <w:sz w:val="20"/>
              </w:rPr>
            </w:pPr>
          </w:p>
        </w:tc>
        <w:tc>
          <w:tcPr>
            <w:tcW w:w="3929" w:type="dxa"/>
            <w:gridSpan w:val="4"/>
          </w:tcPr>
          <w:p w14:paraId="738846B7" w14:textId="068B1ED5" w:rsidR="00BD6F7C" w:rsidRDefault="00BD6F7C" w:rsidP="00BD6F7C">
            <w:pPr>
              <w:pStyle w:val="Pagrindinistekstas"/>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BD6F7C" w:rsidRPr="007731BF" w:rsidRDefault="00BD6F7C" w:rsidP="00BD6F7C">
            <w:pPr>
              <w:pStyle w:val="Pagrindinistekstas"/>
              <w:spacing w:afterLines="80" w:after="192"/>
              <w:jc w:val="both"/>
              <w:rPr>
                <w:rFonts w:ascii="Times New Roman" w:hAnsi="Times New Roman" w:cs="Times New Roman"/>
              </w:rPr>
            </w:pPr>
          </w:p>
        </w:tc>
        <w:tc>
          <w:tcPr>
            <w:tcW w:w="5994" w:type="dxa"/>
            <w:gridSpan w:val="4"/>
          </w:tcPr>
          <w:p w14:paraId="120CA485" w14:textId="77777777" w:rsidR="00BD6F7C" w:rsidRPr="00250F30" w:rsidRDefault="00BD6F7C" w:rsidP="00BD6F7C">
            <w:pPr>
              <w:pStyle w:val="Pagrindinistekstas"/>
              <w:spacing w:after="0" w:line="240" w:lineRule="auto"/>
              <w:jc w:val="both"/>
              <w:rPr>
                <w:rFonts w:ascii="Times New Roman" w:hAnsi="Times New Roman" w:cs="Times New Roman"/>
              </w:rPr>
            </w:pPr>
          </w:p>
        </w:tc>
        <w:tc>
          <w:tcPr>
            <w:tcW w:w="3349" w:type="dxa"/>
            <w:gridSpan w:val="4"/>
          </w:tcPr>
          <w:p w14:paraId="0A103053" w14:textId="6D9F01B9" w:rsidR="00BD6F7C" w:rsidRPr="00B44D0B" w:rsidRDefault="00BD6F7C" w:rsidP="00BD6F7C">
            <w:pPr>
              <w:ind w:left="6"/>
              <w:jc w:val="both"/>
              <w:rPr>
                <w:color w:val="FF0000"/>
                <w:sz w:val="20"/>
                <w:highlight w:val="yellow"/>
              </w:rPr>
            </w:pPr>
            <w:r w:rsidRPr="00B44D0B">
              <w:rPr>
                <w:sz w:val="20"/>
              </w:rPr>
              <w:t>Pasirašęs sutartį tiekėjas privalo pateikti sąrašą asmenų (atstovaujama įmonė, vardas, pavardė, telefono numeris, el. paštas) ir pasikeitus asmenims nedelsiant informuoti užsakovą, kurie turės teisę prisijungti prie CDE bei nurodyti prieigos teisę – ar tik skaitymui, ar ir redagavimui.</w:t>
            </w:r>
          </w:p>
        </w:tc>
      </w:tr>
      <w:tr w:rsidR="00BD6F7C" w:rsidRPr="00250F30" w14:paraId="17D66E72" w14:textId="77777777" w:rsidTr="0003025D">
        <w:trPr>
          <w:trHeight w:val="83"/>
        </w:trPr>
        <w:tc>
          <w:tcPr>
            <w:tcW w:w="1305" w:type="dxa"/>
            <w:gridSpan w:val="3"/>
          </w:tcPr>
          <w:p w14:paraId="7017CA03" w14:textId="77777777" w:rsidR="00BD6F7C" w:rsidRPr="009B2051" w:rsidRDefault="00BD6F7C" w:rsidP="00BD6F7C">
            <w:pPr>
              <w:pStyle w:val="Sraopastraipa"/>
              <w:numPr>
                <w:ilvl w:val="0"/>
                <w:numId w:val="11"/>
              </w:numPr>
              <w:jc w:val="center"/>
              <w:rPr>
                <w:sz w:val="20"/>
              </w:rPr>
            </w:pPr>
          </w:p>
        </w:tc>
        <w:tc>
          <w:tcPr>
            <w:tcW w:w="3929" w:type="dxa"/>
            <w:gridSpan w:val="4"/>
          </w:tcPr>
          <w:p w14:paraId="5BADD7B0" w14:textId="5A25BE8B" w:rsidR="00BD6F7C" w:rsidRPr="005F468D" w:rsidRDefault="00BD6F7C" w:rsidP="00BD6F7C">
            <w:pPr>
              <w:pStyle w:val="Pagrindinistekstas"/>
              <w:spacing w:afterLines="80" w:after="192"/>
              <w:jc w:val="both"/>
              <w:rPr>
                <w:rFonts w:ascii="Times New Roman" w:hAnsi="Times New Roman" w:cs="Times New Roman"/>
              </w:rPr>
            </w:pPr>
            <w:r>
              <w:rPr>
                <w:rFonts w:ascii="Times New Roman" w:hAnsi="Times New Roman" w:cs="Times New Roman"/>
              </w:rPr>
              <w:t>Užsakovas įsipareigoj</w:t>
            </w:r>
            <w:r w:rsidR="00C75A53">
              <w:rPr>
                <w:rFonts w:ascii="Times New Roman" w:hAnsi="Times New Roman" w:cs="Times New Roman"/>
              </w:rPr>
              <w:t>a</w:t>
            </w:r>
            <w:r>
              <w:rPr>
                <w:rFonts w:ascii="Times New Roman" w:hAnsi="Times New Roman" w:cs="Times New Roman"/>
              </w:rPr>
              <w:t xml:space="preserve"> suteikti iki</w:t>
            </w:r>
            <w:r w:rsidR="00C75A53">
              <w:rPr>
                <w:rFonts w:ascii="Times New Roman" w:hAnsi="Times New Roman" w:cs="Times New Roman"/>
              </w:rPr>
              <w:t xml:space="preserve"> 20 Tiekėjo</w:t>
            </w:r>
            <w:r w:rsidR="003855D8">
              <w:rPr>
                <w:rFonts w:ascii="Times New Roman" w:hAnsi="Times New Roman" w:cs="Times New Roman"/>
              </w:rPr>
              <w:t xml:space="preserve"> šaliai atstovaujančių ir jo</w:t>
            </w:r>
            <w:r w:rsidR="00C75A53">
              <w:rPr>
                <w:rFonts w:ascii="Times New Roman" w:hAnsi="Times New Roman" w:cs="Times New Roman"/>
              </w:rPr>
              <w:t xml:space="preserve"> nurodytų projekto dalyvių</w:t>
            </w:r>
            <w:r>
              <w:rPr>
                <w:rFonts w:ascii="Times New Roman" w:hAnsi="Times New Roman" w:cs="Times New Roman"/>
              </w:rPr>
              <w:t xml:space="preserve"> prieig</w:t>
            </w:r>
            <w:r w:rsidR="00C75A53">
              <w:rPr>
                <w:rFonts w:ascii="Times New Roman" w:hAnsi="Times New Roman" w:cs="Times New Roman"/>
              </w:rPr>
              <w:t>ą</w:t>
            </w:r>
            <w:r>
              <w:rPr>
                <w:rFonts w:ascii="Times New Roman" w:hAnsi="Times New Roman" w:cs="Times New Roman"/>
              </w:rPr>
              <w:t xml:space="preserve"> prie </w:t>
            </w:r>
            <w:proofErr w:type="spellStart"/>
            <w:r>
              <w:rPr>
                <w:rFonts w:ascii="Times New Roman" w:hAnsi="Times New Roman" w:cs="Times New Roman"/>
              </w:rPr>
              <w:t>Dalux</w:t>
            </w:r>
            <w:proofErr w:type="spellEnd"/>
            <w:r>
              <w:rPr>
                <w:rFonts w:ascii="Times New Roman" w:hAnsi="Times New Roman" w:cs="Times New Roman"/>
              </w:rPr>
              <w:t xml:space="preserve"> CDE.</w:t>
            </w:r>
          </w:p>
        </w:tc>
        <w:tc>
          <w:tcPr>
            <w:tcW w:w="5994" w:type="dxa"/>
            <w:gridSpan w:val="4"/>
          </w:tcPr>
          <w:p w14:paraId="37386BDB" w14:textId="77777777" w:rsidR="00BD6F7C" w:rsidRPr="00250F30" w:rsidRDefault="00BD6F7C" w:rsidP="00BD6F7C">
            <w:pPr>
              <w:pStyle w:val="Pagrindinistekstas"/>
              <w:spacing w:after="0" w:line="240" w:lineRule="auto"/>
              <w:jc w:val="both"/>
              <w:rPr>
                <w:rFonts w:ascii="Times New Roman" w:hAnsi="Times New Roman" w:cs="Times New Roman"/>
              </w:rPr>
            </w:pPr>
          </w:p>
        </w:tc>
        <w:tc>
          <w:tcPr>
            <w:tcW w:w="3349" w:type="dxa"/>
            <w:gridSpan w:val="4"/>
          </w:tcPr>
          <w:p w14:paraId="0A8E8023" w14:textId="3EEF7D8B" w:rsidR="00BD6F7C" w:rsidRPr="00B44D0B" w:rsidRDefault="003855D8" w:rsidP="00BD6F7C">
            <w:pPr>
              <w:ind w:left="6"/>
              <w:jc w:val="both"/>
              <w:rPr>
                <w:sz w:val="20"/>
              </w:rPr>
            </w:pPr>
            <w:r>
              <w:rPr>
                <w:sz w:val="20"/>
              </w:rPr>
              <w:t>Tik Užsakovo nurodyta CDE bus bendrai naudojama projekte.</w:t>
            </w: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7D3351D9" w:rsidR="00F45C6D" w:rsidRPr="00D000BF" w:rsidRDefault="008E696A" w:rsidP="00F45C6D">
            <w:pPr>
              <w:ind w:left="6"/>
              <w:jc w:val="both"/>
              <w:rPr>
                <w:sz w:val="20"/>
              </w:rPr>
            </w:pPr>
            <w:r w:rsidRPr="00D000BF">
              <w:rPr>
                <w:sz w:val="20"/>
              </w:rPr>
              <w:t xml:space="preserve">Papildomi </w:t>
            </w:r>
            <w:proofErr w:type="spellStart"/>
            <w:r w:rsidRPr="00D000BF">
              <w:rPr>
                <w:sz w:val="20"/>
              </w:rPr>
              <w:t>reikavaimai</w:t>
            </w:r>
            <w:proofErr w:type="spellEnd"/>
            <w:r w:rsidRPr="00D000BF">
              <w:rPr>
                <w:sz w:val="20"/>
              </w:rPr>
              <w:t xml:space="preserve">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30AB41A7" w:rsidR="00F45C6D" w:rsidRPr="00D000BF" w:rsidRDefault="005C7901" w:rsidP="00F45C6D">
            <w:pPr>
              <w:ind w:left="6"/>
              <w:jc w:val="both"/>
              <w:rPr>
                <w:sz w:val="20"/>
              </w:rPr>
            </w:pPr>
            <w:r>
              <w:rPr>
                <w:sz w:val="20"/>
              </w:rPr>
              <w:t>Užsakovas nekelia jokių papildomų ar specifinių reikalavimų, kurių turinys kylą iš naudojamos turto valdymo informacinės sistemos. Visos projekto duomenų pateiktys t</w:t>
            </w:r>
            <w:r w:rsidRPr="00D000BF">
              <w:rPr>
                <w:sz w:val="20"/>
              </w:rPr>
              <w:t xml:space="preserve">uri būti </w:t>
            </w:r>
            <w:r>
              <w:rPr>
                <w:sz w:val="20"/>
              </w:rPr>
              <w:t>su</w:t>
            </w:r>
            <w:r w:rsidRPr="00D000BF">
              <w:rPr>
                <w:sz w:val="20"/>
              </w:rPr>
              <w:t>derinam</w:t>
            </w:r>
            <w:r>
              <w:rPr>
                <w:sz w:val="20"/>
              </w:rPr>
              <w:t>os</w:t>
            </w:r>
            <w:r w:rsidRPr="00D000BF">
              <w:rPr>
                <w:sz w:val="20"/>
              </w:rPr>
              <w:t xml:space="preserve"> su Užsakovu rengiant detalų 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EF5DCA">
      <w:headerReference w:type="default" r:id="rId14"/>
      <w:headerReference w:type="first" r:id="rId15"/>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023AA9" w14:textId="77777777" w:rsidR="00025D07" w:rsidRDefault="00025D07">
      <w:pPr>
        <w:ind w:firstLine="680"/>
        <w:jc w:val="both"/>
        <w:rPr>
          <w:rFonts w:ascii="Arial" w:hAnsi="Arial"/>
          <w:sz w:val="20"/>
          <w:szCs w:val="22"/>
        </w:rPr>
      </w:pPr>
      <w:r>
        <w:rPr>
          <w:rFonts w:ascii="Arial" w:hAnsi="Arial"/>
          <w:sz w:val="20"/>
          <w:szCs w:val="22"/>
        </w:rPr>
        <w:separator/>
      </w:r>
    </w:p>
    <w:p w14:paraId="6D9139FC" w14:textId="77777777" w:rsidR="00025D07" w:rsidRDefault="00025D07"/>
  </w:endnote>
  <w:endnote w:type="continuationSeparator" w:id="0">
    <w:p w14:paraId="4B118AA3" w14:textId="77777777" w:rsidR="00025D07" w:rsidRDefault="00025D07">
      <w:pPr>
        <w:ind w:firstLine="680"/>
        <w:jc w:val="both"/>
        <w:rPr>
          <w:rFonts w:ascii="Arial" w:hAnsi="Arial"/>
          <w:sz w:val="20"/>
          <w:szCs w:val="22"/>
        </w:rPr>
      </w:pPr>
      <w:r>
        <w:rPr>
          <w:rFonts w:ascii="Arial" w:hAnsi="Arial"/>
          <w:sz w:val="20"/>
          <w:szCs w:val="22"/>
        </w:rPr>
        <w:continuationSeparator/>
      </w:r>
    </w:p>
    <w:p w14:paraId="7B0069A6" w14:textId="77777777" w:rsidR="00025D07" w:rsidRDefault="00025D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ACC936" w14:textId="77777777" w:rsidR="00025D07" w:rsidRDefault="00025D07">
      <w:pPr>
        <w:ind w:firstLine="680"/>
        <w:jc w:val="both"/>
        <w:rPr>
          <w:rFonts w:ascii="Arial" w:hAnsi="Arial"/>
          <w:sz w:val="20"/>
          <w:szCs w:val="22"/>
        </w:rPr>
      </w:pPr>
      <w:r>
        <w:rPr>
          <w:rFonts w:ascii="Arial" w:hAnsi="Arial"/>
          <w:sz w:val="20"/>
          <w:szCs w:val="22"/>
        </w:rPr>
        <w:separator/>
      </w:r>
    </w:p>
    <w:p w14:paraId="42AFCF92" w14:textId="77777777" w:rsidR="00025D07" w:rsidRDefault="00025D07"/>
  </w:footnote>
  <w:footnote w:type="continuationSeparator" w:id="0">
    <w:p w14:paraId="347BC27C" w14:textId="77777777" w:rsidR="00025D07" w:rsidRDefault="00025D07">
      <w:pPr>
        <w:ind w:firstLine="680"/>
        <w:jc w:val="both"/>
        <w:rPr>
          <w:rFonts w:ascii="Arial" w:hAnsi="Arial"/>
          <w:sz w:val="20"/>
          <w:szCs w:val="22"/>
        </w:rPr>
      </w:pPr>
      <w:r>
        <w:rPr>
          <w:rFonts w:ascii="Arial" w:hAnsi="Arial"/>
          <w:sz w:val="20"/>
          <w:szCs w:val="22"/>
        </w:rPr>
        <w:continuationSeparator/>
      </w:r>
    </w:p>
    <w:p w14:paraId="0AE0DACE" w14:textId="77777777" w:rsidR="00025D07" w:rsidRDefault="00025D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7277A1"/>
    <w:multiLevelType w:val="hybridMultilevel"/>
    <w:tmpl w:val="865604A8"/>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1775EA"/>
    <w:multiLevelType w:val="hybridMultilevel"/>
    <w:tmpl w:val="B1742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147454E"/>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4CD79F0"/>
    <w:multiLevelType w:val="hybridMultilevel"/>
    <w:tmpl w:val="A3C68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1735750"/>
    <w:multiLevelType w:val="hybridMultilevel"/>
    <w:tmpl w:val="A942E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07A4B76"/>
    <w:multiLevelType w:val="hybridMultilevel"/>
    <w:tmpl w:val="214494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9"/>
  </w:num>
  <w:num w:numId="3" w16cid:durableId="295067953">
    <w:abstractNumId w:val="22"/>
  </w:num>
  <w:num w:numId="4" w16cid:durableId="319115430">
    <w:abstractNumId w:val="17"/>
  </w:num>
  <w:num w:numId="5" w16cid:durableId="860896701">
    <w:abstractNumId w:val="6"/>
  </w:num>
  <w:num w:numId="6" w16cid:durableId="1235975048">
    <w:abstractNumId w:val="5"/>
  </w:num>
  <w:num w:numId="7" w16cid:durableId="1399357123">
    <w:abstractNumId w:val="10"/>
  </w:num>
  <w:num w:numId="8" w16cid:durableId="1368599297">
    <w:abstractNumId w:val="15"/>
  </w:num>
  <w:num w:numId="9" w16cid:durableId="1608926575">
    <w:abstractNumId w:val="20"/>
  </w:num>
  <w:num w:numId="10" w16cid:durableId="1124926449">
    <w:abstractNumId w:val="4"/>
  </w:num>
  <w:num w:numId="11" w16cid:durableId="2039574680">
    <w:abstractNumId w:val="1"/>
  </w:num>
  <w:num w:numId="12" w16cid:durableId="946037065">
    <w:abstractNumId w:val="21"/>
  </w:num>
  <w:num w:numId="13" w16cid:durableId="1134172744">
    <w:abstractNumId w:val="19"/>
  </w:num>
  <w:num w:numId="14" w16cid:durableId="1993755833">
    <w:abstractNumId w:val="14"/>
  </w:num>
  <w:num w:numId="15" w16cid:durableId="854074158">
    <w:abstractNumId w:val="11"/>
  </w:num>
  <w:num w:numId="16" w16cid:durableId="1121152255">
    <w:abstractNumId w:val="8"/>
  </w:num>
  <w:num w:numId="17" w16cid:durableId="986785614">
    <w:abstractNumId w:val="18"/>
  </w:num>
  <w:num w:numId="18" w16cid:durableId="485585211">
    <w:abstractNumId w:val="7"/>
  </w:num>
  <w:num w:numId="19" w16cid:durableId="2111507481">
    <w:abstractNumId w:val="3"/>
  </w:num>
  <w:num w:numId="20" w16cid:durableId="536628741">
    <w:abstractNumId w:val="13"/>
  </w:num>
  <w:num w:numId="21" w16cid:durableId="727726775">
    <w:abstractNumId w:val="2"/>
  </w:num>
  <w:num w:numId="22" w16cid:durableId="1635679289">
    <w:abstractNumId w:val="16"/>
  </w:num>
  <w:num w:numId="23" w16cid:durableId="3635566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25D07"/>
    <w:rsid w:val="0003025D"/>
    <w:rsid w:val="00034921"/>
    <w:rsid w:val="000361F1"/>
    <w:rsid w:val="00036479"/>
    <w:rsid w:val="00047FBC"/>
    <w:rsid w:val="000526CA"/>
    <w:rsid w:val="00053CF1"/>
    <w:rsid w:val="000577E2"/>
    <w:rsid w:val="000700D5"/>
    <w:rsid w:val="000740A3"/>
    <w:rsid w:val="000747A0"/>
    <w:rsid w:val="00081615"/>
    <w:rsid w:val="0008365E"/>
    <w:rsid w:val="0008371B"/>
    <w:rsid w:val="000848BB"/>
    <w:rsid w:val="00087FF4"/>
    <w:rsid w:val="00091A5C"/>
    <w:rsid w:val="00094D03"/>
    <w:rsid w:val="00094EB3"/>
    <w:rsid w:val="00095582"/>
    <w:rsid w:val="000A0A39"/>
    <w:rsid w:val="000A1EC9"/>
    <w:rsid w:val="000A2471"/>
    <w:rsid w:val="000A5069"/>
    <w:rsid w:val="000A53FD"/>
    <w:rsid w:val="000B05AD"/>
    <w:rsid w:val="000C69AD"/>
    <w:rsid w:val="000D280D"/>
    <w:rsid w:val="000D54EE"/>
    <w:rsid w:val="000D7B02"/>
    <w:rsid w:val="000E4272"/>
    <w:rsid w:val="000E4B46"/>
    <w:rsid w:val="000E4DE9"/>
    <w:rsid w:val="000E7BB6"/>
    <w:rsid w:val="000F00AE"/>
    <w:rsid w:val="000F0A1D"/>
    <w:rsid w:val="000F2A8E"/>
    <w:rsid w:val="000F505B"/>
    <w:rsid w:val="00100F24"/>
    <w:rsid w:val="0010174E"/>
    <w:rsid w:val="00102512"/>
    <w:rsid w:val="001052E7"/>
    <w:rsid w:val="00114210"/>
    <w:rsid w:val="00115C19"/>
    <w:rsid w:val="00124BE7"/>
    <w:rsid w:val="001250E9"/>
    <w:rsid w:val="0012667C"/>
    <w:rsid w:val="00127E34"/>
    <w:rsid w:val="001325A1"/>
    <w:rsid w:val="00143F87"/>
    <w:rsid w:val="00146A27"/>
    <w:rsid w:val="0015055A"/>
    <w:rsid w:val="00151764"/>
    <w:rsid w:val="00152F31"/>
    <w:rsid w:val="00153B70"/>
    <w:rsid w:val="001555FA"/>
    <w:rsid w:val="001572C8"/>
    <w:rsid w:val="0016377F"/>
    <w:rsid w:val="00163879"/>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5B28"/>
    <w:rsid w:val="001B63DD"/>
    <w:rsid w:val="001C08F5"/>
    <w:rsid w:val="001C0CA9"/>
    <w:rsid w:val="001C7004"/>
    <w:rsid w:val="001D20A1"/>
    <w:rsid w:val="001D45C6"/>
    <w:rsid w:val="001D6FDC"/>
    <w:rsid w:val="001D766A"/>
    <w:rsid w:val="001E07F1"/>
    <w:rsid w:val="001E086D"/>
    <w:rsid w:val="001E11B2"/>
    <w:rsid w:val="001E2237"/>
    <w:rsid w:val="001E2A62"/>
    <w:rsid w:val="001E2C23"/>
    <w:rsid w:val="001E2EB9"/>
    <w:rsid w:val="001E6A0C"/>
    <w:rsid w:val="001F1DC0"/>
    <w:rsid w:val="001F3A07"/>
    <w:rsid w:val="001F4B12"/>
    <w:rsid w:val="00200AC1"/>
    <w:rsid w:val="00215FF9"/>
    <w:rsid w:val="0021648E"/>
    <w:rsid w:val="002360D4"/>
    <w:rsid w:val="00242915"/>
    <w:rsid w:val="00243C1B"/>
    <w:rsid w:val="00247C66"/>
    <w:rsid w:val="00250F30"/>
    <w:rsid w:val="00255568"/>
    <w:rsid w:val="002671D9"/>
    <w:rsid w:val="00271D84"/>
    <w:rsid w:val="00272BF1"/>
    <w:rsid w:val="00272CCA"/>
    <w:rsid w:val="00272D59"/>
    <w:rsid w:val="00274262"/>
    <w:rsid w:val="00276395"/>
    <w:rsid w:val="00281055"/>
    <w:rsid w:val="002963A3"/>
    <w:rsid w:val="002A34FD"/>
    <w:rsid w:val="002A45F2"/>
    <w:rsid w:val="002A4BBE"/>
    <w:rsid w:val="002B16BA"/>
    <w:rsid w:val="002B2AC4"/>
    <w:rsid w:val="002B2D77"/>
    <w:rsid w:val="002B2DDB"/>
    <w:rsid w:val="002B6D2B"/>
    <w:rsid w:val="002B6D38"/>
    <w:rsid w:val="002C1CB9"/>
    <w:rsid w:val="002D2FD7"/>
    <w:rsid w:val="002F67F3"/>
    <w:rsid w:val="002F758A"/>
    <w:rsid w:val="003114D2"/>
    <w:rsid w:val="00314B6E"/>
    <w:rsid w:val="003205B7"/>
    <w:rsid w:val="0032106E"/>
    <w:rsid w:val="00321A4B"/>
    <w:rsid w:val="00331D31"/>
    <w:rsid w:val="00333CD7"/>
    <w:rsid w:val="00333EB2"/>
    <w:rsid w:val="003402F9"/>
    <w:rsid w:val="00341A65"/>
    <w:rsid w:val="0035019E"/>
    <w:rsid w:val="00351423"/>
    <w:rsid w:val="0035269F"/>
    <w:rsid w:val="0035325F"/>
    <w:rsid w:val="0035341F"/>
    <w:rsid w:val="00354330"/>
    <w:rsid w:val="00356230"/>
    <w:rsid w:val="0036343D"/>
    <w:rsid w:val="0036679B"/>
    <w:rsid w:val="0037128F"/>
    <w:rsid w:val="00371D69"/>
    <w:rsid w:val="00374A12"/>
    <w:rsid w:val="00375DD4"/>
    <w:rsid w:val="0038053E"/>
    <w:rsid w:val="003851DD"/>
    <w:rsid w:val="003855D8"/>
    <w:rsid w:val="00390180"/>
    <w:rsid w:val="0039134B"/>
    <w:rsid w:val="00392914"/>
    <w:rsid w:val="00393D22"/>
    <w:rsid w:val="003A218F"/>
    <w:rsid w:val="003A3926"/>
    <w:rsid w:val="003A72C2"/>
    <w:rsid w:val="003B3DA9"/>
    <w:rsid w:val="003C4E42"/>
    <w:rsid w:val="003E21D8"/>
    <w:rsid w:val="003E3755"/>
    <w:rsid w:val="003E45B5"/>
    <w:rsid w:val="003E60F9"/>
    <w:rsid w:val="003F6A48"/>
    <w:rsid w:val="00400749"/>
    <w:rsid w:val="00414B8A"/>
    <w:rsid w:val="00431B45"/>
    <w:rsid w:val="004333B0"/>
    <w:rsid w:val="00436E15"/>
    <w:rsid w:val="004602A5"/>
    <w:rsid w:val="004622E8"/>
    <w:rsid w:val="004638C0"/>
    <w:rsid w:val="00465BF3"/>
    <w:rsid w:val="00466A45"/>
    <w:rsid w:val="00471B95"/>
    <w:rsid w:val="004740BA"/>
    <w:rsid w:val="004A3614"/>
    <w:rsid w:val="004A60F2"/>
    <w:rsid w:val="004A6F4B"/>
    <w:rsid w:val="004B28B3"/>
    <w:rsid w:val="004B5F5D"/>
    <w:rsid w:val="004C22F3"/>
    <w:rsid w:val="004C53F4"/>
    <w:rsid w:val="004C5DBA"/>
    <w:rsid w:val="004D62C4"/>
    <w:rsid w:val="004D7D4F"/>
    <w:rsid w:val="004E17A3"/>
    <w:rsid w:val="004E6A05"/>
    <w:rsid w:val="004F0D01"/>
    <w:rsid w:val="00500010"/>
    <w:rsid w:val="00502936"/>
    <w:rsid w:val="00505EB8"/>
    <w:rsid w:val="005060D2"/>
    <w:rsid w:val="00506888"/>
    <w:rsid w:val="005204F7"/>
    <w:rsid w:val="00520950"/>
    <w:rsid w:val="00520E18"/>
    <w:rsid w:val="00525B9E"/>
    <w:rsid w:val="00527D35"/>
    <w:rsid w:val="00532A02"/>
    <w:rsid w:val="005379FD"/>
    <w:rsid w:val="005464FB"/>
    <w:rsid w:val="00547BD0"/>
    <w:rsid w:val="00550DB5"/>
    <w:rsid w:val="005542E5"/>
    <w:rsid w:val="005555FB"/>
    <w:rsid w:val="0056691D"/>
    <w:rsid w:val="0057206B"/>
    <w:rsid w:val="0057471D"/>
    <w:rsid w:val="00580064"/>
    <w:rsid w:val="005827F2"/>
    <w:rsid w:val="00587971"/>
    <w:rsid w:val="00591690"/>
    <w:rsid w:val="00592E09"/>
    <w:rsid w:val="00593FDD"/>
    <w:rsid w:val="005A67B7"/>
    <w:rsid w:val="005A7A4D"/>
    <w:rsid w:val="005B1603"/>
    <w:rsid w:val="005C29C9"/>
    <w:rsid w:val="005C715E"/>
    <w:rsid w:val="005C73AF"/>
    <w:rsid w:val="005C74C2"/>
    <w:rsid w:val="005C7901"/>
    <w:rsid w:val="005D48C6"/>
    <w:rsid w:val="005D6042"/>
    <w:rsid w:val="005D78EC"/>
    <w:rsid w:val="005E1A16"/>
    <w:rsid w:val="005E3439"/>
    <w:rsid w:val="005F39C1"/>
    <w:rsid w:val="005F468D"/>
    <w:rsid w:val="005F5837"/>
    <w:rsid w:val="00604190"/>
    <w:rsid w:val="00612582"/>
    <w:rsid w:val="00612EC3"/>
    <w:rsid w:val="00614216"/>
    <w:rsid w:val="006146DE"/>
    <w:rsid w:val="00616C0F"/>
    <w:rsid w:val="006223CE"/>
    <w:rsid w:val="0062490A"/>
    <w:rsid w:val="0062559F"/>
    <w:rsid w:val="00632835"/>
    <w:rsid w:val="00634145"/>
    <w:rsid w:val="0064544E"/>
    <w:rsid w:val="00670EC6"/>
    <w:rsid w:val="006728D5"/>
    <w:rsid w:val="00675E87"/>
    <w:rsid w:val="00682840"/>
    <w:rsid w:val="00691073"/>
    <w:rsid w:val="00697501"/>
    <w:rsid w:val="006A1CCE"/>
    <w:rsid w:val="006A3EE3"/>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6F4FB3"/>
    <w:rsid w:val="00702424"/>
    <w:rsid w:val="0070411A"/>
    <w:rsid w:val="007041D9"/>
    <w:rsid w:val="00711F2C"/>
    <w:rsid w:val="00712343"/>
    <w:rsid w:val="00721F56"/>
    <w:rsid w:val="00723E87"/>
    <w:rsid w:val="00725B13"/>
    <w:rsid w:val="007264FE"/>
    <w:rsid w:val="00733F41"/>
    <w:rsid w:val="007405D4"/>
    <w:rsid w:val="007432F1"/>
    <w:rsid w:val="0074711C"/>
    <w:rsid w:val="00750561"/>
    <w:rsid w:val="0075113A"/>
    <w:rsid w:val="00764C20"/>
    <w:rsid w:val="007658A6"/>
    <w:rsid w:val="00766B58"/>
    <w:rsid w:val="007718AD"/>
    <w:rsid w:val="007731BF"/>
    <w:rsid w:val="00773F8C"/>
    <w:rsid w:val="00785D87"/>
    <w:rsid w:val="00786FBB"/>
    <w:rsid w:val="007871E1"/>
    <w:rsid w:val="00790063"/>
    <w:rsid w:val="00791036"/>
    <w:rsid w:val="00795FA0"/>
    <w:rsid w:val="007B263C"/>
    <w:rsid w:val="007C1A5D"/>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3194"/>
    <w:rsid w:val="00854EF6"/>
    <w:rsid w:val="00855285"/>
    <w:rsid w:val="00855DEC"/>
    <w:rsid w:val="0085644A"/>
    <w:rsid w:val="00857B7C"/>
    <w:rsid w:val="00862D9C"/>
    <w:rsid w:val="0086402C"/>
    <w:rsid w:val="00864F3C"/>
    <w:rsid w:val="00865AD3"/>
    <w:rsid w:val="008667E1"/>
    <w:rsid w:val="00866895"/>
    <w:rsid w:val="008743CD"/>
    <w:rsid w:val="00882111"/>
    <w:rsid w:val="008833D2"/>
    <w:rsid w:val="00883C3F"/>
    <w:rsid w:val="008857F9"/>
    <w:rsid w:val="00891B89"/>
    <w:rsid w:val="00892DA1"/>
    <w:rsid w:val="008952F8"/>
    <w:rsid w:val="008A5B9A"/>
    <w:rsid w:val="008A7F6C"/>
    <w:rsid w:val="008B40FF"/>
    <w:rsid w:val="008C1418"/>
    <w:rsid w:val="008D3E68"/>
    <w:rsid w:val="008E0F2E"/>
    <w:rsid w:val="008E38E8"/>
    <w:rsid w:val="008E5323"/>
    <w:rsid w:val="008E696A"/>
    <w:rsid w:val="008E6A5E"/>
    <w:rsid w:val="008E78A0"/>
    <w:rsid w:val="008F6795"/>
    <w:rsid w:val="00905463"/>
    <w:rsid w:val="0090605A"/>
    <w:rsid w:val="00926EC5"/>
    <w:rsid w:val="009519AE"/>
    <w:rsid w:val="00954589"/>
    <w:rsid w:val="0095679F"/>
    <w:rsid w:val="00962004"/>
    <w:rsid w:val="00962178"/>
    <w:rsid w:val="0096542C"/>
    <w:rsid w:val="00972596"/>
    <w:rsid w:val="00972A07"/>
    <w:rsid w:val="009737E7"/>
    <w:rsid w:val="00976F3D"/>
    <w:rsid w:val="009824B2"/>
    <w:rsid w:val="00984D39"/>
    <w:rsid w:val="00987783"/>
    <w:rsid w:val="00991E8A"/>
    <w:rsid w:val="009A25BB"/>
    <w:rsid w:val="009A3A10"/>
    <w:rsid w:val="009A50B1"/>
    <w:rsid w:val="009B0915"/>
    <w:rsid w:val="009B0B21"/>
    <w:rsid w:val="009B0D8D"/>
    <w:rsid w:val="009B1EB9"/>
    <w:rsid w:val="009B2051"/>
    <w:rsid w:val="009B672B"/>
    <w:rsid w:val="009C2340"/>
    <w:rsid w:val="009C7B14"/>
    <w:rsid w:val="009D11D3"/>
    <w:rsid w:val="009D6967"/>
    <w:rsid w:val="009D6B79"/>
    <w:rsid w:val="009E5AA2"/>
    <w:rsid w:val="009E6920"/>
    <w:rsid w:val="009F0812"/>
    <w:rsid w:val="009F16A3"/>
    <w:rsid w:val="00A005CA"/>
    <w:rsid w:val="00A02D08"/>
    <w:rsid w:val="00A06149"/>
    <w:rsid w:val="00A07E6C"/>
    <w:rsid w:val="00A11895"/>
    <w:rsid w:val="00A16631"/>
    <w:rsid w:val="00A20E26"/>
    <w:rsid w:val="00A22D3D"/>
    <w:rsid w:val="00A23580"/>
    <w:rsid w:val="00A245C9"/>
    <w:rsid w:val="00A30687"/>
    <w:rsid w:val="00A42D24"/>
    <w:rsid w:val="00A44C20"/>
    <w:rsid w:val="00A4536D"/>
    <w:rsid w:val="00A56035"/>
    <w:rsid w:val="00A614BE"/>
    <w:rsid w:val="00A63660"/>
    <w:rsid w:val="00A71413"/>
    <w:rsid w:val="00A740AB"/>
    <w:rsid w:val="00A80EE2"/>
    <w:rsid w:val="00A82791"/>
    <w:rsid w:val="00A829E4"/>
    <w:rsid w:val="00A82A54"/>
    <w:rsid w:val="00AA07FB"/>
    <w:rsid w:val="00AA50F3"/>
    <w:rsid w:val="00AA7DFA"/>
    <w:rsid w:val="00AB3FB0"/>
    <w:rsid w:val="00AB5E4F"/>
    <w:rsid w:val="00AB6020"/>
    <w:rsid w:val="00AB63EB"/>
    <w:rsid w:val="00AB77EA"/>
    <w:rsid w:val="00AC073D"/>
    <w:rsid w:val="00AC608F"/>
    <w:rsid w:val="00AC6D2C"/>
    <w:rsid w:val="00AD7368"/>
    <w:rsid w:val="00AD7901"/>
    <w:rsid w:val="00AE1B6D"/>
    <w:rsid w:val="00AE2BFA"/>
    <w:rsid w:val="00AE4275"/>
    <w:rsid w:val="00AE4447"/>
    <w:rsid w:val="00AE5240"/>
    <w:rsid w:val="00AE7172"/>
    <w:rsid w:val="00AF35FE"/>
    <w:rsid w:val="00AF5F5D"/>
    <w:rsid w:val="00B03946"/>
    <w:rsid w:val="00B0434A"/>
    <w:rsid w:val="00B068C5"/>
    <w:rsid w:val="00B07882"/>
    <w:rsid w:val="00B1487D"/>
    <w:rsid w:val="00B15711"/>
    <w:rsid w:val="00B16C24"/>
    <w:rsid w:val="00B1781D"/>
    <w:rsid w:val="00B41166"/>
    <w:rsid w:val="00B44D0B"/>
    <w:rsid w:val="00B4556E"/>
    <w:rsid w:val="00B5296B"/>
    <w:rsid w:val="00B52D94"/>
    <w:rsid w:val="00B5549B"/>
    <w:rsid w:val="00B60674"/>
    <w:rsid w:val="00B62B1E"/>
    <w:rsid w:val="00B655E2"/>
    <w:rsid w:val="00B74F88"/>
    <w:rsid w:val="00B77A1F"/>
    <w:rsid w:val="00B8044A"/>
    <w:rsid w:val="00B82F64"/>
    <w:rsid w:val="00B852F6"/>
    <w:rsid w:val="00B8696D"/>
    <w:rsid w:val="00B87ABD"/>
    <w:rsid w:val="00B87F25"/>
    <w:rsid w:val="00B965C6"/>
    <w:rsid w:val="00BA4761"/>
    <w:rsid w:val="00BA5DAD"/>
    <w:rsid w:val="00BB7310"/>
    <w:rsid w:val="00BB78CF"/>
    <w:rsid w:val="00BC2073"/>
    <w:rsid w:val="00BC5DC6"/>
    <w:rsid w:val="00BC7EE5"/>
    <w:rsid w:val="00BD1024"/>
    <w:rsid w:val="00BD6F7C"/>
    <w:rsid w:val="00BD6FA7"/>
    <w:rsid w:val="00BE00C1"/>
    <w:rsid w:val="00BE3F6D"/>
    <w:rsid w:val="00BE515A"/>
    <w:rsid w:val="00BE5C40"/>
    <w:rsid w:val="00BF055A"/>
    <w:rsid w:val="00BF6EB5"/>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75A53"/>
    <w:rsid w:val="00C8199D"/>
    <w:rsid w:val="00C8376B"/>
    <w:rsid w:val="00C92E12"/>
    <w:rsid w:val="00CA2D22"/>
    <w:rsid w:val="00CA3DCF"/>
    <w:rsid w:val="00CA466A"/>
    <w:rsid w:val="00CA511D"/>
    <w:rsid w:val="00CB4510"/>
    <w:rsid w:val="00CB5888"/>
    <w:rsid w:val="00CC1CDA"/>
    <w:rsid w:val="00CC26A1"/>
    <w:rsid w:val="00CD7474"/>
    <w:rsid w:val="00CD76CD"/>
    <w:rsid w:val="00CF2A86"/>
    <w:rsid w:val="00CF653A"/>
    <w:rsid w:val="00D000BF"/>
    <w:rsid w:val="00D000DE"/>
    <w:rsid w:val="00D07FF9"/>
    <w:rsid w:val="00D168F8"/>
    <w:rsid w:val="00D16FF2"/>
    <w:rsid w:val="00D1719C"/>
    <w:rsid w:val="00D2233D"/>
    <w:rsid w:val="00D238CC"/>
    <w:rsid w:val="00D25BAA"/>
    <w:rsid w:val="00D31766"/>
    <w:rsid w:val="00D3588C"/>
    <w:rsid w:val="00D432C7"/>
    <w:rsid w:val="00D45111"/>
    <w:rsid w:val="00D45525"/>
    <w:rsid w:val="00D46B3E"/>
    <w:rsid w:val="00D47C78"/>
    <w:rsid w:val="00D54A7C"/>
    <w:rsid w:val="00D62B29"/>
    <w:rsid w:val="00D775BD"/>
    <w:rsid w:val="00D8067B"/>
    <w:rsid w:val="00D80D93"/>
    <w:rsid w:val="00D819B3"/>
    <w:rsid w:val="00D82494"/>
    <w:rsid w:val="00D84B5B"/>
    <w:rsid w:val="00D9042B"/>
    <w:rsid w:val="00D92BB5"/>
    <w:rsid w:val="00D94C5D"/>
    <w:rsid w:val="00D954C8"/>
    <w:rsid w:val="00DA00FB"/>
    <w:rsid w:val="00DA05A0"/>
    <w:rsid w:val="00DA4C17"/>
    <w:rsid w:val="00DA5A91"/>
    <w:rsid w:val="00DB0914"/>
    <w:rsid w:val="00DB1853"/>
    <w:rsid w:val="00DB63CC"/>
    <w:rsid w:val="00DC0AD8"/>
    <w:rsid w:val="00DC1EE7"/>
    <w:rsid w:val="00DC3E44"/>
    <w:rsid w:val="00DC454D"/>
    <w:rsid w:val="00DC777D"/>
    <w:rsid w:val="00DD2B4B"/>
    <w:rsid w:val="00DD3569"/>
    <w:rsid w:val="00DD52B4"/>
    <w:rsid w:val="00DD5B64"/>
    <w:rsid w:val="00DE0A28"/>
    <w:rsid w:val="00DE1459"/>
    <w:rsid w:val="00DE703B"/>
    <w:rsid w:val="00DF58C0"/>
    <w:rsid w:val="00DF5D90"/>
    <w:rsid w:val="00E01040"/>
    <w:rsid w:val="00E028B4"/>
    <w:rsid w:val="00E05E77"/>
    <w:rsid w:val="00E1001A"/>
    <w:rsid w:val="00E1042E"/>
    <w:rsid w:val="00E274CA"/>
    <w:rsid w:val="00E360BA"/>
    <w:rsid w:val="00E4024D"/>
    <w:rsid w:val="00E5010A"/>
    <w:rsid w:val="00E50150"/>
    <w:rsid w:val="00E52458"/>
    <w:rsid w:val="00E56EF4"/>
    <w:rsid w:val="00E61960"/>
    <w:rsid w:val="00E6390D"/>
    <w:rsid w:val="00E64A5C"/>
    <w:rsid w:val="00E67EB8"/>
    <w:rsid w:val="00E77D33"/>
    <w:rsid w:val="00E81342"/>
    <w:rsid w:val="00E904C9"/>
    <w:rsid w:val="00E90F03"/>
    <w:rsid w:val="00E92069"/>
    <w:rsid w:val="00E96E42"/>
    <w:rsid w:val="00EA387F"/>
    <w:rsid w:val="00EA3EB5"/>
    <w:rsid w:val="00EA4FF5"/>
    <w:rsid w:val="00EA60A8"/>
    <w:rsid w:val="00EB0E52"/>
    <w:rsid w:val="00EB3CE7"/>
    <w:rsid w:val="00EB71DE"/>
    <w:rsid w:val="00EB7B92"/>
    <w:rsid w:val="00EC1235"/>
    <w:rsid w:val="00EC22E7"/>
    <w:rsid w:val="00EC3622"/>
    <w:rsid w:val="00EC4A97"/>
    <w:rsid w:val="00EC4C36"/>
    <w:rsid w:val="00EC6670"/>
    <w:rsid w:val="00ED25ED"/>
    <w:rsid w:val="00ED28B2"/>
    <w:rsid w:val="00ED2E76"/>
    <w:rsid w:val="00ED3A6C"/>
    <w:rsid w:val="00EE232E"/>
    <w:rsid w:val="00EE449D"/>
    <w:rsid w:val="00EF0CF2"/>
    <w:rsid w:val="00EF376C"/>
    <w:rsid w:val="00EF5C1D"/>
    <w:rsid w:val="00EF5DCA"/>
    <w:rsid w:val="00EF6904"/>
    <w:rsid w:val="00F00687"/>
    <w:rsid w:val="00F0573D"/>
    <w:rsid w:val="00F07F67"/>
    <w:rsid w:val="00F13ABC"/>
    <w:rsid w:val="00F16B25"/>
    <w:rsid w:val="00F2478E"/>
    <w:rsid w:val="00F26BD4"/>
    <w:rsid w:val="00F374FC"/>
    <w:rsid w:val="00F40423"/>
    <w:rsid w:val="00F4089C"/>
    <w:rsid w:val="00F42365"/>
    <w:rsid w:val="00F45C6D"/>
    <w:rsid w:val="00F46985"/>
    <w:rsid w:val="00F50CD9"/>
    <w:rsid w:val="00F54DAA"/>
    <w:rsid w:val="00F54F22"/>
    <w:rsid w:val="00F56E5C"/>
    <w:rsid w:val="00F642FD"/>
    <w:rsid w:val="00F655BA"/>
    <w:rsid w:val="00F66D0E"/>
    <w:rsid w:val="00F74416"/>
    <w:rsid w:val="00F7712E"/>
    <w:rsid w:val="00F82AA8"/>
    <w:rsid w:val="00F8368E"/>
    <w:rsid w:val="00F849D8"/>
    <w:rsid w:val="00F877E2"/>
    <w:rsid w:val="00FA5028"/>
    <w:rsid w:val="00FA6BEA"/>
    <w:rsid w:val="00FB138A"/>
    <w:rsid w:val="00FB4E1B"/>
    <w:rsid w:val="00FB5B9A"/>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FA5028"/>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8F6795"/>
    <w:rPr>
      <w:color w:val="808080"/>
    </w:rPr>
  </w:style>
  <w:style w:type="character" w:styleId="Hipersaitas">
    <w:name w:val="Hyperlink"/>
    <w:basedOn w:val="Numatytasispastraiposriftas"/>
    <w:uiPriority w:val="99"/>
    <w:unhideWhenUsed/>
    <w:rsid w:val="00E1042E"/>
    <w:rPr>
      <w:color w:val="0563C1"/>
      <w:u w:val="single"/>
    </w:rPr>
  </w:style>
  <w:style w:type="character" w:styleId="Neapdorotaspaminjimas">
    <w:name w:val="Unresolved Mention"/>
    <w:basedOn w:val="Numatytasispastraiposriftas"/>
    <w:uiPriority w:val="99"/>
    <w:semiHidden/>
    <w:unhideWhenUsed/>
    <w:rsid w:val="00E1042E"/>
    <w:rPr>
      <w:color w:val="605E5C"/>
      <w:shd w:val="clear" w:color="auto" w:fill="E1DFDD"/>
    </w:rPr>
  </w:style>
  <w:style w:type="paragraph" w:styleId="Sraopastraipa">
    <w:name w:val="List Paragraph"/>
    <w:basedOn w:val="prastasis"/>
    <w:rsid w:val="006B5C9F"/>
    <w:pPr>
      <w:ind w:left="720"/>
      <w:contextualSpacing/>
    </w:pPr>
  </w:style>
  <w:style w:type="paragraph" w:styleId="Antrats">
    <w:name w:val="header"/>
    <w:basedOn w:val="prastasis"/>
    <w:link w:val="AntratsDiagrama"/>
    <w:unhideWhenUsed/>
    <w:rsid w:val="00AA07FB"/>
    <w:pPr>
      <w:tabs>
        <w:tab w:val="center" w:pos="4819"/>
        <w:tab w:val="right" w:pos="9638"/>
      </w:tabs>
    </w:pPr>
  </w:style>
  <w:style w:type="character" w:customStyle="1" w:styleId="AntratsDiagrama">
    <w:name w:val="Antraštės Diagrama"/>
    <w:basedOn w:val="Numatytasispastraiposriftas"/>
    <w:link w:val="Antrats"/>
    <w:rsid w:val="00AA07FB"/>
  </w:style>
  <w:style w:type="paragraph" w:styleId="Porat">
    <w:name w:val="footer"/>
    <w:basedOn w:val="prastasis"/>
    <w:link w:val="PoratDiagrama"/>
    <w:unhideWhenUsed/>
    <w:rsid w:val="00AA07FB"/>
    <w:pPr>
      <w:tabs>
        <w:tab w:val="center" w:pos="4819"/>
        <w:tab w:val="right" w:pos="9638"/>
      </w:tabs>
    </w:pPr>
  </w:style>
  <w:style w:type="character" w:customStyle="1" w:styleId="PoratDiagrama">
    <w:name w:val="Poraštė Diagrama"/>
    <w:basedOn w:val="Numatytasispastraiposriftas"/>
    <w:link w:val="Porat"/>
    <w:rsid w:val="00AA07FB"/>
  </w:style>
  <w:style w:type="character" w:customStyle="1" w:styleId="PagrindinistekstasDiagrama">
    <w:name w:val="Pagrindinis tekstas Diagrama"/>
    <w:basedOn w:val="Numatytasispastraiposriftas"/>
    <w:link w:val="Pagrindinistekstas"/>
    <w:rsid w:val="000A0A39"/>
    <w:rPr>
      <w:rFonts w:ascii="Arial" w:eastAsia="Arial" w:hAnsi="Arial" w:cs="Arial"/>
      <w:sz w:val="20"/>
      <w:shd w:val="clear" w:color="auto" w:fill="FFFFFF"/>
    </w:rPr>
  </w:style>
  <w:style w:type="paragraph" w:styleId="Pagrindinistekstas">
    <w:name w:val="Body Text"/>
    <w:basedOn w:val="prastasis"/>
    <w:link w:val="PagrindinistekstasDiagrama"/>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Numatytasispastraiposriftas"/>
    <w:semiHidden/>
    <w:rsid w:val="000A0A39"/>
  </w:style>
  <w:style w:type="paragraph" w:styleId="Debesliotekstas">
    <w:name w:val="Balloon Text"/>
    <w:basedOn w:val="prastasis"/>
    <w:link w:val="DebesliotekstasDiagrama"/>
    <w:semiHidden/>
    <w:unhideWhenUsed/>
    <w:rsid w:val="00616C0F"/>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Komentaronuoroda">
    <w:name w:val="annotation reference"/>
    <w:basedOn w:val="Numatytasispastraiposriftas"/>
    <w:unhideWhenUsed/>
    <w:rsid w:val="000A1EC9"/>
    <w:rPr>
      <w:sz w:val="16"/>
      <w:szCs w:val="16"/>
    </w:rPr>
  </w:style>
  <w:style w:type="paragraph" w:styleId="Komentarotekstas">
    <w:name w:val="annotation text"/>
    <w:basedOn w:val="prastasis"/>
    <w:link w:val="KomentarotekstasDiagrama"/>
    <w:unhideWhenUsed/>
    <w:rsid w:val="000A1EC9"/>
    <w:rPr>
      <w:sz w:val="20"/>
    </w:rPr>
  </w:style>
  <w:style w:type="character" w:customStyle="1" w:styleId="KomentarotekstasDiagrama">
    <w:name w:val="Komentaro tekstas Diagrama"/>
    <w:basedOn w:val="Numatytasispastraiposriftas"/>
    <w:link w:val="Komentarotekstas"/>
    <w:rsid w:val="000A1EC9"/>
    <w:rPr>
      <w:sz w:val="20"/>
    </w:rPr>
  </w:style>
  <w:style w:type="paragraph" w:styleId="Komentarotema">
    <w:name w:val="annotation subject"/>
    <w:basedOn w:val="Komentarotekstas"/>
    <w:next w:val="Komentarotekstas"/>
    <w:link w:val="KomentarotemaDiagrama"/>
    <w:semiHidden/>
    <w:unhideWhenUsed/>
    <w:rsid w:val="000A1EC9"/>
    <w:rPr>
      <w:b/>
      <w:bCs/>
    </w:rPr>
  </w:style>
  <w:style w:type="character" w:customStyle="1" w:styleId="KomentarotemaDiagrama">
    <w:name w:val="Komentaro tema Diagrama"/>
    <w:basedOn w:val="KomentarotekstasDiagrama"/>
    <w:link w:val="Komentarotema"/>
    <w:semiHidden/>
    <w:rsid w:val="000A1EC9"/>
    <w:rPr>
      <w:b/>
      <w:bCs/>
      <w:sz w:val="20"/>
    </w:rPr>
  </w:style>
  <w:style w:type="paragraph" w:styleId="Pataisymai">
    <w:name w:val="Revision"/>
    <w:hidden/>
    <w:semiHidden/>
    <w:rsid w:val="005204F7"/>
  </w:style>
  <w:style w:type="character" w:customStyle="1" w:styleId="ui-provider">
    <w:name w:val="ui-provider"/>
    <w:basedOn w:val="Numatytasispastraiposriftas"/>
    <w:rsid w:val="00EA3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0374757">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4.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uščias dokumentas" ma:contentTypeID="0x01010066872F3CC8F7D84995438B893169A08000DB425DE10163974DBC60EAD88143846A" ma:contentTypeVersion="0" ma:contentTypeDescription="" ma:contentTypeScope="" ma:versionID="4edf61da066f8d262291b553717e2ca6">
  <xsd:schema xmlns:xsd="http://www.w3.org/2001/XMLSchema" xmlns:xs="http://www.w3.org/2001/XMLSchema" xmlns:p="http://schemas.microsoft.com/office/2006/metadata/properties" xmlns:ns2="58896280-883f-49e1-8f2c-86b01e3ff616" targetNamespace="http://schemas.microsoft.com/office/2006/metadata/properties" ma:root="true" ma:fieldsID="82e61790e734505b9b2f83e4e017bf0b" ns2:_="">
    <xsd:import namespace="58896280-883f-49e1-8f2c-86b01e3ff616"/>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ygiagretus xmlns="58896280-883f-49e1-8f2c-86b01e3ff616">
      <UserInfo>
        <DisplayName/>
        <AccountId xsi:nil="true"/>
        <AccountType/>
      </UserInfo>
    </Lygiagretus>
    <_dlc_DocIdUrl xmlns="58896280-883f-49e1-8f2c-86b01e3ff616">
      <Url>https://projektai.intranet.litgrid.eu/PWA/PLSV19035/_layouts/15/DocIdRedir.aspx?ID=PVIS-1771993758-31</Url>
      <Description>PVIS-1771993758-31</Description>
    </_dlc_DocIdUrl>
    <Nuoseklūs xmlns="58896280-883f-49e1-8f2c-86b01e3ff616">
      <UserInfo>
        <DisplayName/>
        <AccountId xsi:nil="true"/>
        <AccountType/>
      </UserInfo>
    </Nuoseklūs>
    <_dlc_DocId xmlns="58896280-883f-49e1-8f2c-86b01e3ff616">PVIS-1771993758-31</_dlc_DocId>
    <_dlc_DocIdPersistId xmlns="58896280-883f-49e1-8f2c-86b01e3ff61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DBBFB-0397-4174-9A12-652BDA2F8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58896280-883f-49e1-8f2c-86b01e3ff616"/>
  </ds:schemaRefs>
</ds:datastoreItem>
</file>

<file path=customXml/itemProps4.xml><?xml version="1.0" encoding="utf-8"?>
<ds:datastoreItem xmlns:ds="http://schemas.openxmlformats.org/officeDocument/2006/customXml" ds:itemID="{08DD5179-97C8-46BD-82DB-C0A8176B5CA8}">
  <ds:schemaRefs>
    <ds:schemaRef ds:uri="http://schemas.microsoft.com/sharepoint/events"/>
  </ds:schemaRefs>
</ds:datastoreItem>
</file>

<file path=customXml/itemProps5.xml><?xml version="1.0" encoding="utf-8"?>
<ds:datastoreItem xmlns:ds="http://schemas.openxmlformats.org/officeDocument/2006/customXml" ds:itemID="{50DA4584-E678-40E2-A88A-3A23557853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2938</Words>
  <Characters>7376</Characters>
  <Application>Microsoft Office Word</Application>
  <DocSecurity>0</DocSecurity>
  <Lines>61</Lines>
  <Paragraphs>4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Danielius Kudulis</cp:lastModifiedBy>
  <cp:revision>3</cp:revision>
  <cp:lastPrinted>2022-02-02T14:34:00Z</cp:lastPrinted>
  <dcterms:created xsi:type="dcterms:W3CDTF">2024-08-08T06:32:00Z</dcterms:created>
  <dcterms:modified xsi:type="dcterms:W3CDTF">2024-08-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0DB425DE10163974DBC60EAD88143846A</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707a9e2e-a2bb-4845-a4f4-3900787de1a9</vt:lpwstr>
  </property>
</Properties>
</file>